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FCEE1C" w14:textId="77777777" w:rsidR="000A4DF9" w:rsidRDefault="000A4DF9" w:rsidP="000F3E68">
      <w:pPr>
        <w:pStyle w:val="NormalWeb"/>
        <w:rPr>
          <w:rStyle w:val="Strong"/>
          <w:rFonts w:ascii="Verdana" w:hAnsi="Verdana"/>
          <w:color w:val="CC0000"/>
          <w:sz w:val="20"/>
          <w:u w:val="single"/>
        </w:rPr>
      </w:pPr>
    </w:p>
    <w:p w14:paraId="336C833D" w14:textId="77777777" w:rsidR="00BA203F" w:rsidRPr="008979C0" w:rsidRDefault="00BA203F" w:rsidP="00BA203F">
      <w:pPr>
        <w:jc w:val="center"/>
        <w:rPr>
          <w:b/>
          <w:sz w:val="28"/>
          <w:szCs w:val="28"/>
        </w:rPr>
      </w:pPr>
      <w:r w:rsidRPr="008979C0">
        <w:rPr>
          <w:b/>
          <w:sz w:val="28"/>
          <w:szCs w:val="28"/>
        </w:rPr>
        <w:t>Big Data and Predictive Analysis</w:t>
      </w:r>
    </w:p>
    <w:p w14:paraId="64F37F7E" w14:textId="77777777" w:rsidR="00BA203F" w:rsidRPr="008979C0" w:rsidRDefault="00BA203F" w:rsidP="00BA203F">
      <w:pPr>
        <w:jc w:val="center"/>
        <w:rPr>
          <w:b/>
        </w:rPr>
      </w:pPr>
    </w:p>
    <w:p w14:paraId="6C6EF7C9" w14:textId="77777777" w:rsidR="00BA203F" w:rsidRPr="008979C0" w:rsidRDefault="00BA203F" w:rsidP="00BA203F">
      <w:pPr>
        <w:jc w:val="center"/>
        <w:rPr>
          <w:b/>
        </w:rPr>
      </w:pPr>
    </w:p>
    <w:p w14:paraId="7824D340" w14:textId="77777777" w:rsidR="00BA203F" w:rsidRPr="008979C0" w:rsidRDefault="00BA203F" w:rsidP="00BA203F">
      <w:pPr>
        <w:jc w:val="center"/>
        <w:rPr>
          <w:b/>
        </w:rPr>
      </w:pPr>
    </w:p>
    <w:p w14:paraId="37C93A8F" w14:textId="77777777" w:rsidR="00BA203F" w:rsidRPr="008979C0" w:rsidRDefault="00BA203F" w:rsidP="00BA203F">
      <w:pPr>
        <w:jc w:val="center"/>
        <w:rPr>
          <w:b/>
        </w:rPr>
      </w:pPr>
    </w:p>
    <w:p w14:paraId="3DD8409D" w14:textId="77777777" w:rsidR="00BA203F" w:rsidRPr="008979C0" w:rsidRDefault="00BA203F" w:rsidP="00BA203F">
      <w:pPr>
        <w:jc w:val="center"/>
        <w:rPr>
          <w:b/>
        </w:rPr>
      </w:pPr>
    </w:p>
    <w:p w14:paraId="2C339782" w14:textId="77777777" w:rsidR="00BA203F" w:rsidRPr="008979C0" w:rsidRDefault="00BA203F" w:rsidP="00BA203F">
      <w:pPr>
        <w:jc w:val="center"/>
        <w:rPr>
          <w:b/>
        </w:rPr>
      </w:pPr>
    </w:p>
    <w:p w14:paraId="52483336" w14:textId="20926504" w:rsidR="00BA203F" w:rsidRPr="008979C0" w:rsidRDefault="00BA203F" w:rsidP="00BA203F">
      <w:pPr>
        <w:jc w:val="center"/>
      </w:pPr>
      <w:r w:rsidRPr="008979C0">
        <w:t xml:space="preserve">Lab </w:t>
      </w:r>
      <w:r w:rsidR="009F0697">
        <w:t>1</w:t>
      </w:r>
    </w:p>
    <w:p w14:paraId="36E1886B" w14:textId="4E5FCCFE" w:rsidR="00BA203F" w:rsidRPr="00D7059F" w:rsidRDefault="00BA203F" w:rsidP="00BA203F">
      <w:pPr>
        <w:jc w:val="center"/>
        <w:rPr>
          <w:sz w:val="27"/>
          <w:szCs w:val="27"/>
        </w:rPr>
      </w:pPr>
      <w:r w:rsidRPr="00D7059F">
        <w:rPr>
          <w:sz w:val="27"/>
          <w:szCs w:val="27"/>
        </w:rPr>
        <w:t xml:space="preserve">Assignment </w:t>
      </w:r>
      <w:r w:rsidR="00E730CE">
        <w:rPr>
          <w:sz w:val="27"/>
          <w:szCs w:val="27"/>
        </w:rPr>
        <w:t>2</w:t>
      </w:r>
    </w:p>
    <w:p w14:paraId="053B36A2" w14:textId="7EBA53EF" w:rsidR="00BA203F" w:rsidRDefault="00BA203F" w:rsidP="00BA203F">
      <w:pPr>
        <w:jc w:val="center"/>
        <w:rPr>
          <w:b/>
          <w:bCs/>
        </w:rPr>
      </w:pPr>
      <w:r>
        <w:rPr>
          <w:b/>
          <w:bCs/>
        </w:rPr>
        <w:t>Cluster Analysis</w:t>
      </w:r>
    </w:p>
    <w:p w14:paraId="4BAB9C73" w14:textId="77777777" w:rsidR="00BA203F" w:rsidRPr="008979C0" w:rsidRDefault="00BA203F" w:rsidP="00BA203F">
      <w:pPr>
        <w:jc w:val="center"/>
        <w:rPr>
          <w:b/>
        </w:rPr>
      </w:pPr>
    </w:p>
    <w:p w14:paraId="119DB914" w14:textId="77777777" w:rsidR="00BA203F" w:rsidRPr="008979C0" w:rsidRDefault="00BA203F" w:rsidP="00BA203F">
      <w:pPr>
        <w:jc w:val="center"/>
        <w:rPr>
          <w:b/>
        </w:rPr>
      </w:pPr>
    </w:p>
    <w:p w14:paraId="6AD1EAD0" w14:textId="77777777" w:rsidR="00BA203F" w:rsidRPr="008979C0" w:rsidRDefault="00BA203F" w:rsidP="00BA203F">
      <w:pPr>
        <w:jc w:val="center"/>
      </w:pPr>
    </w:p>
    <w:p w14:paraId="122A1065" w14:textId="77777777" w:rsidR="00BA203F" w:rsidRPr="008979C0" w:rsidRDefault="00BA203F" w:rsidP="00BA203F">
      <w:pPr>
        <w:jc w:val="center"/>
      </w:pPr>
    </w:p>
    <w:p w14:paraId="72C3BCA5" w14:textId="77777777" w:rsidR="00BA203F" w:rsidRPr="008979C0" w:rsidRDefault="00BA203F" w:rsidP="00BA203F">
      <w:pPr>
        <w:jc w:val="center"/>
      </w:pPr>
    </w:p>
    <w:p w14:paraId="0DD37B70" w14:textId="77777777" w:rsidR="00BA203F" w:rsidRPr="008979C0" w:rsidRDefault="00BA203F" w:rsidP="00BA203F">
      <w:pPr>
        <w:jc w:val="center"/>
      </w:pPr>
    </w:p>
    <w:p w14:paraId="053326E5" w14:textId="77777777" w:rsidR="00BA203F" w:rsidRPr="008979C0" w:rsidRDefault="00BA203F" w:rsidP="00BA203F">
      <w:pPr>
        <w:jc w:val="center"/>
      </w:pPr>
    </w:p>
    <w:p w14:paraId="1667E34E" w14:textId="77777777" w:rsidR="00BA203F" w:rsidRPr="008979C0" w:rsidRDefault="00BA203F" w:rsidP="00BA203F">
      <w:pPr>
        <w:jc w:val="center"/>
      </w:pPr>
    </w:p>
    <w:p w14:paraId="3E17968B" w14:textId="77777777" w:rsidR="00BA203F" w:rsidRPr="008979C0" w:rsidRDefault="00BA203F" w:rsidP="00E730CE"/>
    <w:p w14:paraId="29F72D3C" w14:textId="77777777" w:rsidR="00BA203F" w:rsidRPr="008979C0" w:rsidRDefault="00BA203F" w:rsidP="00BA203F">
      <w:pPr>
        <w:jc w:val="center"/>
      </w:pPr>
    </w:p>
    <w:p w14:paraId="0A8F2F5E" w14:textId="77777777" w:rsidR="00BA203F" w:rsidRPr="008979C0" w:rsidRDefault="00BA203F" w:rsidP="00BA203F">
      <w:pPr>
        <w:jc w:val="center"/>
      </w:pPr>
      <w:r w:rsidRPr="008979C0">
        <w:t>Submitted by</w:t>
      </w:r>
    </w:p>
    <w:p w14:paraId="6B403356" w14:textId="168AB3F1" w:rsidR="00BA203F" w:rsidRDefault="00E730CE" w:rsidP="00BA203F">
      <w:r>
        <w:rPr>
          <w:noProof/>
        </w:rPr>
        <mc:AlternateContent>
          <mc:Choice Requires="wps">
            <w:drawing>
              <wp:anchor distT="0" distB="0" distL="114300" distR="114300" simplePos="0" relativeHeight="251659264" behindDoc="0" locked="0" layoutInCell="1" allowOverlap="1" wp14:anchorId="6225D15B" wp14:editId="1EC1F0D4">
                <wp:simplePos x="0" y="0"/>
                <wp:positionH relativeFrom="column">
                  <wp:posOffset>1933575</wp:posOffset>
                </wp:positionH>
                <wp:positionV relativeFrom="paragraph">
                  <wp:posOffset>33020</wp:posOffset>
                </wp:positionV>
                <wp:extent cx="2333625" cy="561975"/>
                <wp:effectExtent l="0" t="0" r="28575" b="28575"/>
                <wp:wrapNone/>
                <wp:docPr id="5" name="Text Box 5"/>
                <wp:cNvGraphicFramePr/>
                <a:graphic xmlns:a="http://schemas.openxmlformats.org/drawingml/2006/main">
                  <a:graphicData uri="http://schemas.microsoft.com/office/word/2010/wordprocessingShape">
                    <wps:wsp>
                      <wps:cNvSpPr txBox="1"/>
                      <wps:spPr>
                        <a:xfrm>
                          <a:off x="0" y="0"/>
                          <a:ext cx="2333625" cy="561975"/>
                        </a:xfrm>
                        <a:prstGeom prst="rect">
                          <a:avLst/>
                        </a:prstGeom>
                        <a:solidFill>
                          <a:schemeClr val="lt1"/>
                        </a:solidFill>
                        <a:ln w="6350">
                          <a:solidFill>
                            <a:prstClr val="black"/>
                          </a:solidFill>
                        </a:ln>
                      </wps:spPr>
                      <wps:txbx>
                        <w:txbxContent>
                          <w:p w14:paraId="59999D92" w14:textId="77777777" w:rsidR="00E730CE" w:rsidRDefault="00E730C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225D15B" id="_x0000_t202" coordsize="21600,21600" o:spt="202" path="m,l,21600r21600,l21600,xe">
                <v:stroke joinstyle="miter"/>
                <v:path gradientshapeok="t" o:connecttype="rect"/>
              </v:shapetype>
              <v:shape id="Text Box 5" o:spid="_x0000_s1026" type="#_x0000_t202" style="position:absolute;margin-left:152.25pt;margin-top:2.6pt;width:183.75pt;height:44.2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" fillcolor="white [3201]" strokeweight=".5pt">
                <v:textbox>
                  <w:txbxContent>
                    <w:p w14:paraId="59999D92" w14:textId="77777777" w:rsidR="00E730CE" w:rsidRDefault="00E730CE"/>
                  </w:txbxContent>
                </v:textbox>
              </v:shape>
            </w:pict>
          </mc:Fallback>
        </mc:AlternateContent>
      </w:r>
    </w:p>
    <w:p w14:paraId="4283D230" w14:textId="562363E3" w:rsidR="00E730CE" w:rsidRDefault="00E730CE" w:rsidP="00BA203F"/>
    <w:p w14:paraId="26BBDD40" w14:textId="77777777" w:rsidR="00E730CE" w:rsidRDefault="00E730CE" w:rsidP="00BA203F"/>
    <w:p w14:paraId="75EABF4C" w14:textId="6C13F737" w:rsidR="00BA203F" w:rsidRDefault="00BA203F" w:rsidP="00BA203F"/>
    <w:p w14:paraId="54FFEE04" w14:textId="795B052A" w:rsidR="00E730CE" w:rsidRDefault="00E730CE" w:rsidP="00BA203F"/>
    <w:p w14:paraId="33E203CF" w14:textId="00B8F73E" w:rsidR="00E730CE" w:rsidRDefault="00E730CE" w:rsidP="00BA203F"/>
    <w:p w14:paraId="52F1AD3C" w14:textId="1C8FBAFB" w:rsidR="00E730CE" w:rsidRDefault="00E730CE" w:rsidP="00BA203F"/>
    <w:p w14:paraId="5104E881" w14:textId="445874FB" w:rsidR="00E730CE" w:rsidRDefault="00E730CE" w:rsidP="00BA203F"/>
    <w:p w14:paraId="108C8C0A" w14:textId="32072D53" w:rsidR="00E730CE" w:rsidRDefault="00E730CE" w:rsidP="00BA203F"/>
    <w:p w14:paraId="586284B8" w14:textId="568A7031" w:rsidR="009D05A5" w:rsidRDefault="009D05A5" w:rsidP="00BA203F"/>
    <w:p w14:paraId="17FEF07A" w14:textId="77777777" w:rsidR="009D05A5" w:rsidRPr="008945DB" w:rsidRDefault="009D05A5" w:rsidP="00BA203F"/>
    <w:p w14:paraId="18FE4B94" w14:textId="77777777" w:rsidR="00BA203F" w:rsidRPr="008945DB" w:rsidRDefault="00BA203F" w:rsidP="00BA203F"/>
    <w:p w14:paraId="41DBED72" w14:textId="77777777" w:rsidR="005E0184" w:rsidRPr="00592AF5" w:rsidRDefault="005E0184" w:rsidP="005E0184">
      <w:pPr>
        <w:pStyle w:val="NumberingExercise"/>
      </w:pPr>
      <w:r>
        <w:rPr>
          <w:b/>
          <w:bCs/>
        </w:rPr>
        <w:lastRenderedPageBreak/>
        <w:t>Bank Direct Marketing Cluster Analysis</w:t>
      </w:r>
    </w:p>
    <w:p w14:paraId="39334CA1" w14:textId="3F404492" w:rsidR="00E730CE" w:rsidRDefault="00E730CE" w:rsidP="00E730CE">
      <w:pPr>
        <w:pStyle w:val="NumberingExercise"/>
        <w:numPr>
          <w:ilvl w:val="0"/>
          <w:numId w:val="0"/>
        </w:numPr>
      </w:pPr>
      <w:r>
        <w:t>Given the inputs, do clusters of customers exist in the bank direct marketing data set? This exercise explores the bank direct marketing data and tries to profile the resulting clusters.</w:t>
      </w:r>
    </w:p>
    <w:p w14:paraId="1F935FD2" w14:textId="72C25B4D" w:rsidR="00C56317" w:rsidRDefault="00C56317" w:rsidP="00E730CE">
      <w:pPr>
        <w:pStyle w:val="NumberingExercise"/>
        <w:numPr>
          <w:ilvl w:val="0"/>
          <w:numId w:val="0"/>
        </w:numPr>
      </w:pPr>
      <w:r>
        <w:t>Take screenshots at every stage, you might want to recheck them or paste them for several questions:</w:t>
      </w:r>
    </w:p>
    <w:p w14:paraId="16CE0868" w14:textId="5FB91096" w:rsidR="00E730CE" w:rsidRDefault="00E730CE" w:rsidP="005E0184">
      <w:pPr>
        <w:pStyle w:val="NumberingExercise"/>
        <w:numPr>
          <w:ilvl w:val="0"/>
          <w:numId w:val="0"/>
        </w:numPr>
        <w:ind w:left="360"/>
        <w:rPr>
          <w:bCs/>
        </w:rPr>
      </w:pPr>
    </w:p>
    <w:sdt>
      <w:sdtPr>
        <w:id w:val="-513542120"/>
        <w:lock w:val="contentLocked"/>
        <w:placeholder>
          <w:docPart w:val="0F68ADE4739F40B492AFC1B149D286CB"/>
        </w:placeholder>
        <w:group/>
      </w:sdtPr>
      <w:sdtContent>
        <w:sdt>
          <w:sdtPr>
            <w:alias w:val="SAS MINER"/>
            <w:tag w:val="SAS MINER"/>
            <w:id w:val="-1088536038"/>
            <w:placeholder>
              <w:docPart w:val="DB972B0999854BC29C93E8EC4776C445"/>
            </w:placeholder>
            <w:showingPlcHdr/>
            <w:dropDownList>
              <w:listItem w:displayText="Create new diagram" w:value="Create new diagram"/>
              <w:listItem w:displayText="Name the diagram BANK CLUSTERING" w:value="Name the diagram BANK CLUSTERING"/>
              <w:listItem w:displayText="Use bank_direct_marketing data as a source for this clustering" w:value="Use bank_direct_marketing data for this clustering"/>
              <w:listItem w:displayText="Examine distribution of variables" w:value="Examine distribution of variables"/>
              <w:listItem w:displayText="balance, day,previous, duration, age, campaign" w:value="balance, day,previous, duration, age, campaign"/>
              <w:listItem w:displayText="Balance,campaign &amp; previous are heavily skewed" w:value="Balance,campaign &amp; previous are heavily skewed"/>
              <w:listItem w:displayText="Drag TRANSFORM Variables node and connect to INPUT Data source" w:value="Drag TRANSFORM Variables node and connect to INPUT Data source"/>
              <w:listItem w:displayText="Apply log transformation to:" w:value="Apply log transformation to:"/>
              <w:listItem w:displayText="Balance, Previous, Campaign" w:value="Balance, Previous, Campaign"/>
              <w:listItem w:displayText="Connect CLUSTER node to TRANSFORM VARIABLE node" w:value="Connect CLUSTER node to TRANSFORM VARIABLE node"/>
              <w:listItem w:displayText="Change maximum number of clusters to 6" w:value="Change maximum number of clusters to 6"/>
              <w:listItem w:displayText="Change use of variables to NO except" w:value="Change use of variables to NO except"/>
              <w:listItem w:displayText="Change expext Balance, Previous, Duration, Age, Campaign" w:value="Change expext Balance, Previous, Duration, Age, Campaign"/>
            </w:dropDownList>
          </w:sdtPr>
          <w:sdtContent>
            <w:p w14:paraId="45A670EC" w14:textId="77777777" w:rsidR="00920168" w:rsidRDefault="00920168" w:rsidP="00920168">
              <w:pPr>
                <w:pStyle w:val="NumberingExercise"/>
                <w:numPr>
                  <w:ilvl w:val="0"/>
                  <w:numId w:val="7"/>
                </w:numPr>
                <w:ind w:left="720"/>
              </w:pPr>
              <w:r>
                <w:t xml:space="preserve">Create a new diagram in your project. Name the diagram </w:t>
              </w:r>
              <w:r>
                <w:rPr>
                  <w:b/>
                </w:rPr>
                <w:t>Bank Clustering</w:t>
              </w:r>
              <w:r>
                <w:t>.</w:t>
              </w:r>
            </w:p>
            <w:p w14:paraId="1D46F4EA" w14:textId="77777777" w:rsidR="00920168" w:rsidRDefault="00920168" w:rsidP="00920168">
              <w:pPr>
                <w:pStyle w:val="NumberingExercise"/>
                <w:numPr>
                  <w:ilvl w:val="0"/>
                  <w:numId w:val="7"/>
                </w:numPr>
                <w:ind w:left="720"/>
              </w:pPr>
              <w:r>
                <w:t xml:space="preserve">Use the </w:t>
              </w:r>
              <w:r>
                <w:rPr>
                  <w:b/>
                </w:rPr>
                <w:t>bank_direct_</w:t>
              </w:r>
              <w:r w:rsidRPr="00F52E66">
                <w:rPr>
                  <w:b/>
                </w:rPr>
                <w:t>marketing</w:t>
              </w:r>
              <w:r>
                <w:t xml:space="preserve"> data as a data source for this clustering and profiling exercise.</w:t>
              </w:r>
            </w:p>
            <w:p w14:paraId="462E6D0E" w14:textId="77777777" w:rsidR="00920168" w:rsidRDefault="00920168" w:rsidP="00920168">
              <w:pPr>
                <w:pStyle w:val="NumberingExercise"/>
                <w:numPr>
                  <w:ilvl w:val="0"/>
                  <w:numId w:val="7"/>
                </w:numPr>
                <w:ind w:left="720"/>
              </w:pPr>
              <w:r>
                <w:t>Determine whether the model roles and measurement levels assigned to the variables are appropriate.</w:t>
              </w:r>
            </w:p>
            <w:p w14:paraId="7E1A86D4" w14:textId="77777777" w:rsidR="00920168" w:rsidRDefault="00920168" w:rsidP="00920168">
              <w:pPr>
                <w:pStyle w:val="NumberingExercise"/>
                <w:numPr>
                  <w:ilvl w:val="0"/>
                  <w:numId w:val="7"/>
                </w:numPr>
                <w:ind w:left="720"/>
              </w:pPr>
              <w:r>
                <w:t>Examine the distribution of the values of these variables:</w:t>
              </w:r>
            </w:p>
            <w:p w14:paraId="5AB35D90" w14:textId="77777777" w:rsidR="00920168" w:rsidRPr="00C46A6D" w:rsidRDefault="00920168" w:rsidP="00920168">
              <w:pPr>
                <w:pStyle w:val="BulletedNormal"/>
                <w:ind w:left="936"/>
                <w:rPr>
                  <w:b/>
                </w:rPr>
              </w:pPr>
              <w:r w:rsidRPr="00C46A6D">
                <w:rPr>
                  <w:b/>
                </w:rPr>
                <w:t>balance</w:t>
              </w:r>
            </w:p>
            <w:p w14:paraId="2E19428B" w14:textId="77777777" w:rsidR="00920168" w:rsidRPr="00C46A6D" w:rsidRDefault="00920168" w:rsidP="00920168">
              <w:pPr>
                <w:pStyle w:val="BulletedNormal"/>
                <w:ind w:left="936"/>
                <w:rPr>
                  <w:b/>
                </w:rPr>
              </w:pPr>
              <w:r w:rsidRPr="00C46A6D">
                <w:rPr>
                  <w:b/>
                </w:rPr>
                <w:t>day</w:t>
              </w:r>
            </w:p>
            <w:p w14:paraId="1A1A912F" w14:textId="77777777" w:rsidR="00920168" w:rsidRPr="00C46A6D" w:rsidRDefault="00920168" w:rsidP="00920168">
              <w:pPr>
                <w:pStyle w:val="BulletedNormal"/>
                <w:ind w:left="936"/>
                <w:rPr>
                  <w:b/>
                </w:rPr>
              </w:pPr>
              <w:r w:rsidRPr="00C46A6D">
                <w:rPr>
                  <w:b/>
                </w:rPr>
                <w:t>previous</w:t>
              </w:r>
            </w:p>
            <w:p w14:paraId="084084E1" w14:textId="77777777" w:rsidR="00920168" w:rsidRPr="00C46A6D" w:rsidRDefault="00920168" w:rsidP="00920168">
              <w:pPr>
                <w:pStyle w:val="BulletedNormal"/>
                <w:ind w:left="936"/>
                <w:rPr>
                  <w:b/>
                </w:rPr>
              </w:pPr>
              <w:r w:rsidRPr="00C46A6D">
                <w:rPr>
                  <w:b/>
                </w:rPr>
                <w:t>duration</w:t>
              </w:r>
            </w:p>
            <w:p w14:paraId="2E36662F" w14:textId="77777777" w:rsidR="00920168" w:rsidRPr="00C46A6D" w:rsidRDefault="00920168" w:rsidP="00920168">
              <w:pPr>
                <w:pStyle w:val="BulletedNormal"/>
                <w:ind w:left="936"/>
                <w:rPr>
                  <w:b/>
                </w:rPr>
              </w:pPr>
              <w:r>
                <w:rPr>
                  <w:b/>
                </w:rPr>
                <w:t>a</w:t>
              </w:r>
              <w:r w:rsidRPr="00C46A6D">
                <w:rPr>
                  <w:b/>
                </w:rPr>
                <w:t>ge</w:t>
              </w:r>
            </w:p>
            <w:p w14:paraId="77FAE69F" w14:textId="77777777" w:rsidR="00920168" w:rsidRDefault="00920168" w:rsidP="00920168">
              <w:pPr>
                <w:pStyle w:val="BulletedNormal"/>
                <w:ind w:left="936"/>
              </w:pPr>
              <w:r w:rsidRPr="00C46A6D">
                <w:rPr>
                  <w:b/>
                </w:rPr>
                <w:t>campaign</w:t>
              </w:r>
            </w:p>
            <w:p w14:paraId="6F6E61E3" w14:textId="77777777" w:rsidR="00920168" w:rsidRDefault="00920168" w:rsidP="00920168">
              <w:pPr>
                <w:pStyle w:val="NumberingExercise"/>
                <w:numPr>
                  <w:ilvl w:val="0"/>
                  <w:numId w:val="0"/>
                </w:numPr>
                <w:tabs>
                  <w:tab w:val="right" w:pos="9360"/>
                </w:tabs>
                <w:ind w:left="720"/>
              </w:pPr>
              <w:r>
                <w:t xml:space="preserve">The three most heavily skewed distributions are for </w:t>
              </w:r>
              <w:r w:rsidRPr="00C46A6D">
                <w:rPr>
                  <w:b/>
                </w:rPr>
                <w:t>balance</w:t>
              </w:r>
              <w:r>
                <w:t xml:space="preserve">, </w:t>
              </w:r>
              <w:r w:rsidRPr="00C46A6D">
                <w:rPr>
                  <w:b/>
                </w:rPr>
                <w:t>campaign</w:t>
              </w:r>
              <w:r>
                <w:t xml:space="preserve">, and </w:t>
              </w:r>
              <w:r w:rsidRPr="00C46A6D">
                <w:rPr>
                  <w:b/>
                </w:rPr>
                <w:t>previous</w:t>
              </w:r>
              <w:r>
                <w:t>. Although not optimal, we could reduce the skewness of the distributions by taking the log of the variable.</w:t>
              </w:r>
            </w:p>
            <w:p w14:paraId="78AE32AE" w14:textId="77777777" w:rsidR="00920168" w:rsidRDefault="00920168" w:rsidP="00920168">
              <w:pPr>
                <w:pStyle w:val="NumberingExercise"/>
                <w:numPr>
                  <w:ilvl w:val="0"/>
                  <w:numId w:val="7"/>
                </w:numPr>
                <w:ind w:left="720"/>
              </w:pPr>
              <w:r>
                <w:t xml:space="preserve">Drag a </w:t>
              </w:r>
              <w:r w:rsidRPr="001E782E">
                <w:rPr>
                  <w:b/>
                </w:rPr>
                <w:t>Transform Variables</w:t>
              </w:r>
              <w:r>
                <w:t xml:space="preserve"> node onto the diagram and connect it to the </w:t>
              </w:r>
              <w:r w:rsidRPr="001E782E">
                <w:rPr>
                  <w:b/>
                </w:rPr>
                <w:t>Input Data</w:t>
              </w:r>
              <w:r>
                <w:t xml:space="preserve"> source.</w:t>
              </w:r>
            </w:p>
            <w:p w14:paraId="4DDB28BC" w14:textId="77777777" w:rsidR="00920168" w:rsidRDefault="00920168" w:rsidP="00920168">
              <w:pPr>
                <w:pStyle w:val="NumberingExercise"/>
                <w:numPr>
                  <w:ilvl w:val="0"/>
                  <w:numId w:val="7"/>
                </w:numPr>
                <w:ind w:left="720"/>
              </w:pPr>
              <w:r>
                <w:t>Apply a log transformation to the following variables:</w:t>
              </w:r>
            </w:p>
            <w:p w14:paraId="6BB680F2" w14:textId="77777777" w:rsidR="00920168" w:rsidRPr="00C46A6D" w:rsidRDefault="00920168" w:rsidP="00920168">
              <w:pPr>
                <w:pStyle w:val="BulletedNormal"/>
                <w:ind w:left="936"/>
                <w:rPr>
                  <w:b/>
                </w:rPr>
              </w:pPr>
              <w:r w:rsidRPr="00C46A6D">
                <w:rPr>
                  <w:b/>
                </w:rPr>
                <w:t>balance</w:t>
              </w:r>
            </w:p>
            <w:p w14:paraId="537DBD26" w14:textId="77777777" w:rsidR="00920168" w:rsidRPr="00C46A6D" w:rsidRDefault="00920168" w:rsidP="00920168">
              <w:pPr>
                <w:pStyle w:val="BulletedNormal"/>
                <w:ind w:left="936"/>
                <w:rPr>
                  <w:b/>
                </w:rPr>
              </w:pPr>
              <w:r w:rsidRPr="00C46A6D">
                <w:rPr>
                  <w:b/>
                </w:rPr>
                <w:t>previous</w:t>
              </w:r>
            </w:p>
            <w:p w14:paraId="19CE30C0" w14:textId="77777777" w:rsidR="00920168" w:rsidRDefault="00920168" w:rsidP="00920168">
              <w:pPr>
                <w:pStyle w:val="BulletedNormal"/>
                <w:ind w:left="936"/>
                <w:rPr>
                  <w:b/>
                </w:rPr>
              </w:pPr>
              <w:r w:rsidRPr="00C46A6D">
                <w:rPr>
                  <w:b/>
                </w:rPr>
                <w:t>campaign</w:t>
              </w:r>
            </w:p>
            <w:p w14:paraId="1630F657" w14:textId="77777777" w:rsidR="00920168" w:rsidRDefault="00920168" w:rsidP="00920168">
              <w:pPr>
                <w:pStyle w:val="BulletedNormal"/>
                <w:numPr>
                  <w:ilvl w:val="0"/>
                  <w:numId w:val="7"/>
                </w:numPr>
                <w:ind w:left="785"/>
              </w:pPr>
              <w:r>
                <w:t xml:space="preserve">Connect a </w:t>
              </w:r>
              <w:r w:rsidRPr="000F229E">
                <w:rPr>
                  <w:b/>
                </w:rPr>
                <w:t>Cluster</w:t>
              </w:r>
              <w:r>
                <w:t xml:space="preserve"> node to the </w:t>
              </w:r>
              <w:r w:rsidRPr="00181CEF">
                <w:rPr>
                  <w:b/>
                </w:rPr>
                <w:t>Transform Variables</w:t>
              </w:r>
              <w:r>
                <w:t xml:space="preserve"> node.</w:t>
              </w:r>
            </w:p>
            <w:p w14:paraId="6F67311C" w14:textId="77777777" w:rsidR="00920168" w:rsidRDefault="00920168" w:rsidP="00920168">
              <w:pPr>
                <w:pStyle w:val="NumberingExercise"/>
                <w:numPr>
                  <w:ilvl w:val="0"/>
                  <w:numId w:val="7"/>
                </w:numPr>
                <w:ind w:left="720"/>
              </w:pPr>
              <w:r>
                <w:t xml:space="preserve">Change </w:t>
              </w:r>
              <w:r w:rsidRPr="000F229E">
                <w:rPr>
                  <w:b/>
                </w:rPr>
                <w:t>Maximum Number of Clusters</w:t>
              </w:r>
              <w:r>
                <w:t xml:space="preserve"> to </w:t>
              </w:r>
              <w:r>
                <w:rPr>
                  <w:b/>
                </w:rPr>
                <w:t>6</w:t>
              </w:r>
              <w:r>
                <w:t>.</w:t>
              </w:r>
            </w:p>
            <w:p w14:paraId="64D3E047" w14:textId="77777777" w:rsidR="00920168" w:rsidRDefault="00920168" w:rsidP="00920168">
              <w:pPr>
                <w:pStyle w:val="NumberingExercise"/>
                <w:numPr>
                  <w:ilvl w:val="0"/>
                  <w:numId w:val="7"/>
                </w:numPr>
                <w:ind w:left="720"/>
              </w:pPr>
              <w:r>
                <w:t xml:space="preserve">Change </w:t>
              </w:r>
              <w:r w:rsidRPr="00CA4000">
                <w:rPr>
                  <w:b/>
                </w:rPr>
                <w:t>Use</w:t>
              </w:r>
              <w:r>
                <w:t xml:space="preserve"> for all the variables to </w:t>
              </w:r>
              <w:r w:rsidRPr="000F229E">
                <w:rPr>
                  <w:b/>
                </w:rPr>
                <w:t>No</w:t>
              </w:r>
              <w:r>
                <w:t xml:space="preserve">, except for these: </w:t>
              </w:r>
            </w:p>
            <w:p w14:paraId="2F4FED38" w14:textId="77777777" w:rsidR="00920168" w:rsidRPr="00C46A6D" w:rsidRDefault="00920168" w:rsidP="00920168">
              <w:pPr>
                <w:pStyle w:val="BulletedNormal"/>
                <w:ind w:left="936"/>
                <w:rPr>
                  <w:b/>
                </w:rPr>
              </w:pPr>
              <w:r w:rsidRPr="00C46A6D">
                <w:rPr>
                  <w:b/>
                </w:rPr>
                <w:t>balance</w:t>
              </w:r>
            </w:p>
            <w:p w14:paraId="284C46A0" w14:textId="77777777" w:rsidR="00920168" w:rsidRPr="00C46A6D" w:rsidRDefault="00920168" w:rsidP="00920168">
              <w:pPr>
                <w:pStyle w:val="BulletedNormal"/>
                <w:ind w:left="936"/>
                <w:rPr>
                  <w:b/>
                </w:rPr>
              </w:pPr>
              <w:r w:rsidRPr="00C46A6D">
                <w:rPr>
                  <w:b/>
                </w:rPr>
                <w:t>previous</w:t>
              </w:r>
            </w:p>
            <w:p w14:paraId="113E3455" w14:textId="77777777" w:rsidR="00920168" w:rsidRPr="00C46A6D" w:rsidRDefault="00920168" w:rsidP="00920168">
              <w:pPr>
                <w:pStyle w:val="BulletedNormal"/>
                <w:ind w:left="936"/>
                <w:rPr>
                  <w:b/>
                </w:rPr>
              </w:pPr>
              <w:r w:rsidRPr="00C46A6D">
                <w:rPr>
                  <w:b/>
                </w:rPr>
                <w:t>duration</w:t>
              </w:r>
            </w:p>
            <w:p w14:paraId="1A6A49F1" w14:textId="77777777" w:rsidR="00920168" w:rsidRPr="00C46A6D" w:rsidRDefault="00920168" w:rsidP="00920168">
              <w:pPr>
                <w:pStyle w:val="BulletedNormal"/>
                <w:ind w:left="936"/>
                <w:rPr>
                  <w:b/>
                </w:rPr>
              </w:pPr>
              <w:r w:rsidRPr="00C46A6D">
                <w:rPr>
                  <w:b/>
                </w:rPr>
                <w:t>Age</w:t>
              </w:r>
            </w:p>
            <w:p w14:paraId="7AA36AB4" w14:textId="77777777" w:rsidR="00920168" w:rsidRPr="00C46A6D" w:rsidRDefault="00920168" w:rsidP="00920168">
              <w:pPr>
                <w:pStyle w:val="BulletedNormal"/>
                <w:ind w:left="936"/>
                <w:rPr>
                  <w:b/>
                </w:rPr>
              </w:pPr>
              <w:r w:rsidRPr="00C46A6D">
                <w:rPr>
                  <w:b/>
                </w:rPr>
                <w:t>campaign</w:t>
              </w:r>
            </w:p>
            <w:p w14:paraId="6A417885" w14:textId="77777777" w:rsidR="00920168" w:rsidRDefault="00000000" w:rsidP="00920168"/>
          </w:sdtContent>
        </w:sdt>
      </w:sdtContent>
    </w:sdt>
    <w:p w14:paraId="59BE21B5" w14:textId="6852E76E" w:rsidR="00E730CE" w:rsidRDefault="00E730CE" w:rsidP="005E0184">
      <w:pPr>
        <w:pStyle w:val="NumberingExercise"/>
        <w:numPr>
          <w:ilvl w:val="0"/>
          <w:numId w:val="0"/>
        </w:numPr>
        <w:ind w:left="360"/>
        <w:rPr>
          <w:bCs/>
        </w:rPr>
      </w:pPr>
    </w:p>
    <w:p w14:paraId="4F855D59" w14:textId="4A5AF8DF" w:rsidR="00E730CE" w:rsidRDefault="00E730CE" w:rsidP="005E0184">
      <w:pPr>
        <w:pStyle w:val="NumberingExercise"/>
        <w:numPr>
          <w:ilvl w:val="0"/>
          <w:numId w:val="0"/>
        </w:numPr>
        <w:ind w:left="360"/>
        <w:rPr>
          <w:bCs/>
        </w:rPr>
      </w:pPr>
    </w:p>
    <w:p w14:paraId="794EBF42" w14:textId="77777777" w:rsidR="00920168" w:rsidRDefault="00920168" w:rsidP="00920168">
      <w:pPr>
        <w:pStyle w:val="NumberingExercise"/>
        <w:numPr>
          <w:ilvl w:val="0"/>
          <w:numId w:val="0"/>
        </w:numPr>
        <w:ind w:left="720"/>
      </w:pPr>
    </w:p>
    <w:p w14:paraId="247D7007" w14:textId="77777777" w:rsidR="00E730CE" w:rsidRDefault="00E730CE" w:rsidP="00C56317">
      <w:pPr>
        <w:pStyle w:val="NumberingExercise"/>
        <w:numPr>
          <w:ilvl w:val="0"/>
          <w:numId w:val="0"/>
        </w:numPr>
        <w:rPr>
          <w:bCs/>
        </w:rPr>
      </w:pPr>
    </w:p>
    <w:p w14:paraId="2A8DEDB7" w14:textId="7EF1C602" w:rsidR="00D03CD7" w:rsidRDefault="00AE1FDA" w:rsidP="005E0184">
      <w:pPr>
        <w:pStyle w:val="NumberingExercise"/>
        <w:numPr>
          <w:ilvl w:val="0"/>
          <w:numId w:val="0"/>
        </w:numPr>
        <w:tabs>
          <w:tab w:val="right" w:pos="9360"/>
        </w:tabs>
        <w:ind w:left="720"/>
        <w:rPr>
          <w:noProof/>
        </w:rPr>
      </w:pPr>
      <w:r w:rsidRPr="00AE1FDA">
        <w:rPr>
          <w:noProof/>
        </w:rPr>
        <w:lastRenderedPageBreak/>
        <w:drawing>
          <wp:inline distT="0" distB="0" distL="0" distR="0" wp14:anchorId="34363BC9" wp14:editId="2C7AD2B2">
            <wp:extent cx="5943600" cy="3124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124200"/>
                    </a:xfrm>
                    <a:prstGeom prst="rect">
                      <a:avLst/>
                    </a:prstGeom>
                  </pic:spPr>
                </pic:pic>
              </a:graphicData>
            </a:graphic>
          </wp:inline>
        </w:drawing>
      </w:r>
    </w:p>
    <w:p w14:paraId="1C4648A5" w14:textId="77777777" w:rsidR="00AE1FDA" w:rsidRDefault="00AE1FDA" w:rsidP="005E0184">
      <w:pPr>
        <w:pStyle w:val="NumberingExercise"/>
        <w:numPr>
          <w:ilvl w:val="0"/>
          <w:numId w:val="0"/>
        </w:numPr>
        <w:tabs>
          <w:tab w:val="right" w:pos="9360"/>
        </w:tabs>
        <w:ind w:left="720"/>
        <w:rPr>
          <w:noProof/>
        </w:rPr>
      </w:pPr>
    </w:p>
    <w:p w14:paraId="200EE5C9" w14:textId="3B2B8D00" w:rsidR="00C84482" w:rsidRDefault="006D25BE" w:rsidP="005E0184">
      <w:pPr>
        <w:pStyle w:val="NumberingExercise"/>
        <w:numPr>
          <w:ilvl w:val="0"/>
          <w:numId w:val="0"/>
        </w:numPr>
        <w:tabs>
          <w:tab w:val="right" w:pos="9360"/>
        </w:tabs>
        <w:ind w:left="720"/>
        <w:rPr>
          <w:noProof/>
        </w:rPr>
      </w:pPr>
      <w:r w:rsidRPr="006D25BE">
        <w:rPr>
          <w:noProof/>
        </w:rPr>
        <w:drawing>
          <wp:inline distT="0" distB="0" distL="0" distR="0" wp14:anchorId="7D6FBE40" wp14:editId="41FA5213">
            <wp:extent cx="5943600" cy="289496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894965"/>
                    </a:xfrm>
                    <a:prstGeom prst="rect">
                      <a:avLst/>
                    </a:prstGeom>
                  </pic:spPr>
                </pic:pic>
              </a:graphicData>
            </a:graphic>
          </wp:inline>
        </w:drawing>
      </w:r>
    </w:p>
    <w:p w14:paraId="10CD1AA3" w14:textId="77777777" w:rsidR="006D25BE" w:rsidRDefault="006D25BE" w:rsidP="005E0184">
      <w:pPr>
        <w:pStyle w:val="NumberingExercise"/>
        <w:numPr>
          <w:ilvl w:val="0"/>
          <w:numId w:val="0"/>
        </w:numPr>
        <w:tabs>
          <w:tab w:val="right" w:pos="9360"/>
        </w:tabs>
        <w:ind w:left="720"/>
        <w:rPr>
          <w:noProof/>
        </w:rPr>
      </w:pPr>
    </w:p>
    <w:p w14:paraId="71665184" w14:textId="77777777" w:rsidR="009C1A6F" w:rsidRDefault="009C1A6F">
      <w:pPr>
        <w:spacing w:before="0" w:after="160" w:line="259" w:lineRule="auto"/>
      </w:pPr>
      <w:bookmarkStart w:id="0" w:name="_Hlk61381814"/>
      <w:r>
        <w:br w:type="page"/>
      </w:r>
    </w:p>
    <w:p w14:paraId="06643579" w14:textId="58272940" w:rsidR="009C1A6F" w:rsidRDefault="009C1A6F" w:rsidP="009C1A6F">
      <w:pPr>
        <w:pStyle w:val="NumberingExercise"/>
        <w:numPr>
          <w:ilvl w:val="0"/>
          <w:numId w:val="0"/>
        </w:numPr>
      </w:pPr>
      <w:r>
        <w:lastRenderedPageBreak/>
        <w:t>d. Examine the distribution of the values of these variables:</w:t>
      </w:r>
    </w:p>
    <w:p w14:paraId="4D641A7A" w14:textId="77777777" w:rsidR="009C1A6F" w:rsidRPr="00C46A6D" w:rsidRDefault="009C1A6F" w:rsidP="009C1A6F">
      <w:pPr>
        <w:pStyle w:val="BulletedNormal"/>
        <w:ind w:left="936"/>
        <w:rPr>
          <w:b/>
        </w:rPr>
      </w:pPr>
      <w:r w:rsidRPr="00C46A6D">
        <w:rPr>
          <w:b/>
        </w:rPr>
        <w:t>balance</w:t>
      </w:r>
    </w:p>
    <w:p w14:paraId="1458AB04" w14:textId="77777777" w:rsidR="009C1A6F" w:rsidRPr="00C46A6D" w:rsidRDefault="009C1A6F" w:rsidP="009C1A6F">
      <w:pPr>
        <w:pStyle w:val="BulletedNormal"/>
        <w:ind w:left="936"/>
        <w:rPr>
          <w:b/>
        </w:rPr>
      </w:pPr>
      <w:r w:rsidRPr="00C46A6D">
        <w:rPr>
          <w:b/>
        </w:rPr>
        <w:t>day</w:t>
      </w:r>
    </w:p>
    <w:p w14:paraId="28A57320" w14:textId="77777777" w:rsidR="009C1A6F" w:rsidRPr="00C46A6D" w:rsidRDefault="009C1A6F" w:rsidP="009C1A6F">
      <w:pPr>
        <w:pStyle w:val="BulletedNormal"/>
        <w:ind w:left="936"/>
        <w:rPr>
          <w:b/>
        </w:rPr>
      </w:pPr>
      <w:r w:rsidRPr="00C46A6D">
        <w:rPr>
          <w:b/>
        </w:rPr>
        <w:t>previous</w:t>
      </w:r>
    </w:p>
    <w:p w14:paraId="6E3E4EB7" w14:textId="77777777" w:rsidR="009C1A6F" w:rsidRPr="00C46A6D" w:rsidRDefault="009C1A6F" w:rsidP="009C1A6F">
      <w:pPr>
        <w:pStyle w:val="BulletedNormal"/>
        <w:ind w:left="936"/>
        <w:rPr>
          <w:b/>
        </w:rPr>
      </w:pPr>
      <w:r w:rsidRPr="00C46A6D">
        <w:rPr>
          <w:b/>
        </w:rPr>
        <w:t>duration</w:t>
      </w:r>
    </w:p>
    <w:p w14:paraId="675EB63E" w14:textId="77777777" w:rsidR="009C1A6F" w:rsidRPr="00C46A6D" w:rsidRDefault="009C1A6F" w:rsidP="009C1A6F">
      <w:pPr>
        <w:pStyle w:val="BulletedNormal"/>
        <w:ind w:left="936"/>
        <w:rPr>
          <w:b/>
        </w:rPr>
      </w:pPr>
      <w:r>
        <w:rPr>
          <w:b/>
        </w:rPr>
        <w:t>a</w:t>
      </w:r>
      <w:r w:rsidRPr="00C46A6D">
        <w:rPr>
          <w:b/>
        </w:rPr>
        <w:t>ge</w:t>
      </w:r>
    </w:p>
    <w:p w14:paraId="37825ACA" w14:textId="77777777" w:rsidR="009C1A6F" w:rsidRDefault="009C1A6F" w:rsidP="009C1A6F">
      <w:pPr>
        <w:pStyle w:val="BulletedNormal"/>
        <w:ind w:left="936"/>
      </w:pPr>
      <w:r w:rsidRPr="00C46A6D">
        <w:rPr>
          <w:b/>
        </w:rPr>
        <w:t>campaign</w:t>
      </w:r>
    </w:p>
    <w:p w14:paraId="1EE1D14D" w14:textId="77777777" w:rsidR="009C1A6F" w:rsidRDefault="009C1A6F" w:rsidP="009C1A6F">
      <w:pPr>
        <w:pStyle w:val="NumberingExercise"/>
        <w:numPr>
          <w:ilvl w:val="0"/>
          <w:numId w:val="0"/>
        </w:numPr>
        <w:tabs>
          <w:tab w:val="right" w:pos="9360"/>
        </w:tabs>
        <w:ind w:left="720"/>
      </w:pPr>
      <w:r>
        <w:t xml:space="preserve">The three most heavily skewed distributions are for </w:t>
      </w:r>
      <w:r w:rsidRPr="00C46A6D">
        <w:rPr>
          <w:b/>
        </w:rPr>
        <w:t>balance</w:t>
      </w:r>
      <w:r>
        <w:t xml:space="preserve">, </w:t>
      </w:r>
      <w:r w:rsidRPr="00C46A6D">
        <w:rPr>
          <w:b/>
        </w:rPr>
        <w:t>campaign</w:t>
      </w:r>
      <w:r>
        <w:t xml:space="preserve">, and </w:t>
      </w:r>
      <w:r w:rsidRPr="00C46A6D">
        <w:rPr>
          <w:b/>
        </w:rPr>
        <w:t>previous</w:t>
      </w:r>
      <w:r>
        <w:t>. Although not optimal, we could reduce the skewness of the distributions by taking the log of the variable.</w:t>
      </w:r>
    </w:p>
    <w:bookmarkEnd w:id="0"/>
    <w:p w14:paraId="6C27C9A8" w14:textId="64F738D4" w:rsidR="00656F56" w:rsidRDefault="00D42FFF" w:rsidP="005E0184">
      <w:pPr>
        <w:pStyle w:val="NumberingExercise"/>
        <w:numPr>
          <w:ilvl w:val="0"/>
          <w:numId w:val="0"/>
        </w:numPr>
        <w:tabs>
          <w:tab w:val="right" w:pos="9360"/>
        </w:tabs>
        <w:ind w:left="720"/>
        <w:rPr>
          <w:noProof/>
        </w:rPr>
      </w:pPr>
      <w:r w:rsidRPr="00D42FFF">
        <w:rPr>
          <w:noProof/>
        </w:rPr>
        <w:drawing>
          <wp:inline distT="0" distB="0" distL="0" distR="0" wp14:anchorId="7B4C126D" wp14:editId="6B1323AA">
            <wp:extent cx="5943600" cy="392776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51267" cy="3932830"/>
                    </a:xfrm>
                    <a:prstGeom prst="rect">
                      <a:avLst/>
                    </a:prstGeom>
                  </pic:spPr>
                </pic:pic>
              </a:graphicData>
            </a:graphic>
          </wp:inline>
        </w:drawing>
      </w:r>
    </w:p>
    <w:p w14:paraId="4547DA7B" w14:textId="21862E69" w:rsidR="00920168" w:rsidRDefault="00920168" w:rsidP="005E0184">
      <w:pPr>
        <w:pStyle w:val="NumberingExercise"/>
        <w:numPr>
          <w:ilvl w:val="0"/>
          <w:numId w:val="0"/>
        </w:numPr>
        <w:tabs>
          <w:tab w:val="right" w:pos="9360"/>
        </w:tabs>
        <w:ind w:left="720"/>
        <w:rPr>
          <w:noProof/>
        </w:rPr>
      </w:pPr>
    </w:p>
    <w:p w14:paraId="33AF2985" w14:textId="5CE53873" w:rsidR="00D42FFF" w:rsidRDefault="00787BEC" w:rsidP="005E0184">
      <w:pPr>
        <w:pStyle w:val="NumberingExercise"/>
        <w:numPr>
          <w:ilvl w:val="0"/>
          <w:numId w:val="0"/>
        </w:numPr>
        <w:tabs>
          <w:tab w:val="right" w:pos="9360"/>
        </w:tabs>
        <w:ind w:left="720"/>
        <w:rPr>
          <w:noProof/>
        </w:rPr>
      </w:pPr>
      <w:r w:rsidRPr="00787BEC">
        <w:rPr>
          <w:noProof/>
        </w:rPr>
        <w:lastRenderedPageBreak/>
        <w:drawing>
          <wp:inline distT="0" distB="0" distL="0" distR="0" wp14:anchorId="60B3799A" wp14:editId="066B2B81">
            <wp:extent cx="5943600" cy="3650673"/>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5064" cy="3651572"/>
                    </a:xfrm>
                    <a:prstGeom prst="rect">
                      <a:avLst/>
                    </a:prstGeom>
                  </pic:spPr>
                </pic:pic>
              </a:graphicData>
            </a:graphic>
          </wp:inline>
        </w:drawing>
      </w:r>
    </w:p>
    <w:p w14:paraId="516F444F" w14:textId="083FEA9F" w:rsidR="00920168" w:rsidRDefault="005450E8" w:rsidP="00C274E5">
      <w:pPr>
        <w:pStyle w:val="NumberingExercise"/>
        <w:numPr>
          <w:ilvl w:val="0"/>
          <w:numId w:val="0"/>
        </w:numPr>
        <w:tabs>
          <w:tab w:val="right" w:pos="9360"/>
        </w:tabs>
        <w:ind w:left="720"/>
        <w:jc w:val="both"/>
        <w:rPr>
          <w:noProof/>
        </w:rPr>
      </w:pPr>
      <w:r>
        <w:rPr>
          <w:noProof/>
        </w:rPr>
        <w:t>As we see the above graphs, t</w:t>
      </w:r>
      <w:r w:rsidRPr="005450E8">
        <w:rPr>
          <w:noProof/>
        </w:rPr>
        <w:t xml:space="preserve">he variable inputs for </w:t>
      </w:r>
      <w:r w:rsidRPr="00DE56F6">
        <w:rPr>
          <w:b/>
          <w:bCs/>
          <w:noProof/>
        </w:rPr>
        <w:t>balance, campaign and previous</w:t>
      </w:r>
      <w:r w:rsidRPr="005450E8">
        <w:rPr>
          <w:noProof/>
        </w:rPr>
        <w:t xml:space="preserve"> are </w:t>
      </w:r>
      <w:r w:rsidR="009A311C">
        <w:rPr>
          <w:noProof/>
        </w:rPr>
        <w:t>more</w:t>
      </w:r>
      <w:r w:rsidRPr="005450E8">
        <w:rPr>
          <w:noProof/>
        </w:rPr>
        <w:t xml:space="preserve"> skewed to the left.</w:t>
      </w:r>
    </w:p>
    <w:p w14:paraId="64423C86" w14:textId="77777777" w:rsidR="00920168" w:rsidRDefault="00920168" w:rsidP="005E0184">
      <w:pPr>
        <w:pStyle w:val="NumberingExercise"/>
        <w:numPr>
          <w:ilvl w:val="0"/>
          <w:numId w:val="0"/>
        </w:numPr>
        <w:tabs>
          <w:tab w:val="right" w:pos="9360"/>
        </w:tabs>
        <w:ind w:left="720"/>
      </w:pPr>
    </w:p>
    <w:p w14:paraId="6AC34CA4" w14:textId="52A1DAF8" w:rsidR="005E0184" w:rsidRDefault="005E0184" w:rsidP="005E0184">
      <w:pPr>
        <w:pStyle w:val="NumberingExercise"/>
        <w:numPr>
          <w:ilvl w:val="0"/>
          <w:numId w:val="7"/>
        </w:numPr>
        <w:ind w:left="720"/>
      </w:pPr>
      <w:bookmarkStart w:id="1" w:name="_Hlk61381844"/>
      <w:r>
        <w:t xml:space="preserve">Drag a </w:t>
      </w:r>
      <w:r w:rsidRPr="001E782E">
        <w:rPr>
          <w:b/>
        </w:rPr>
        <w:t>Transform Variables</w:t>
      </w:r>
      <w:r>
        <w:t xml:space="preserve"> node onto the diagram and connect it to the </w:t>
      </w:r>
      <w:r w:rsidRPr="001E782E">
        <w:rPr>
          <w:b/>
        </w:rPr>
        <w:t>Input Data</w:t>
      </w:r>
      <w:r>
        <w:t xml:space="preserve"> source.</w:t>
      </w:r>
    </w:p>
    <w:bookmarkEnd w:id="1"/>
    <w:p w14:paraId="034D85D1" w14:textId="77777777" w:rsidR="00F713DC" w:rsidRDefault="00F713DC" w:rsidP="00F50395">
      <w:pPr>
        <w:pStyle w:val="NumberingExercise"/>
        <w:numPr>
          <w:ilvl w:val="0"/>
          <w:numId w:val="0"/>
        </w:numPr>
        <w:ind w:left="360" w:hanging="360"/>
        <w:rPr>
          <w:noProof/>
        </w:rPr>
      </w:pPr>
    </w:p>
    <w:p w14:paraId="5E28AFAE" w14:textId="39239632" w:rsidR="00C56317" w:rsidRDefault="007D137E" w:rsidP="007D137E">
      <w:pPr>
        <w:pStyle w:val="NumberingExercise"/>
        <w:numPr>
          <w:ilvl w:val="0"/>
          <w:numId w:val="0"/>
        </w:numPr>
        <w:ind w:left="360" w:hanging="360"/>
        <w:rPr>
          <w:noProof/>
        </w:rPr>
      </w:pPr>
      <w:r w:rsidRPr="007D137E">
        <w:rPr>
          <w:noProof/>
        </w:rPr>
        <w:drawing>
          <wp:inline distT="0" distB="0" distL="0" distR="0" wp14:anchorId="67E9C42C" wp14:editId="36000098">
            <wp:extent cx="5943600" cy="33204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320415"/>
                    </a:xfrm>
                    <a:prstGeom prst="rect">
                      <a:avLst/>
                    </a:prstGeom>
                  </pic:spPr>
                </pic:pic>
              </a:graphicData>
            </a:graphic>
          </wp:inline>
        </w:drawing>
      </w:r>
    </w:p>
    <w:p w14:paraId="61602FEE" w14:textId="77777777" w:rsidR="005E0184" w:rsidRDefault="005E0184" w:rsidP="005E0184">
      <w:pPr>
        <w:pStyle w:val="NumberingExercise"/>
        <w:numPr>
          <w:ilvl w:val="0"/>
          <w:numId w:val="7"/>
        </w:numPr>
        <w:ind w:left="720"/>
      </w:pPr>
      <w:bookmarkStart w:id="2" w:name="_Hlk61381853"/>
      <w:r>
        <w:lastRenderedPageBreak/>
        <w:t>Apply a log transformation to the following variables:</w:t>
      </w:r>
    </w:p>
    <w:p w14:paraId="421B9D12" w14:textId="77777777" w:rsidR="005E0184" w:rsidRPr="00C46A6D" w:rsidRDefault="005E0184" w:rsidP="005E0184">
      <w:pPr>
        <w:pStyle w:val="BulletedNormal"/>
        <w:ind w:left="936"/>
        <w:rPr>
          <w:b/>
        </w:rPr>
      </w:pPr>
      <w:r w:rsidRPr="00C46A6D">
        <w:rPr>
          <w:b/>
        </w:rPr>
        <w:t>balance</w:t>
      </w:r>
    </w:p>
    <w:p w14:paraId="38658CB0" w14:textId="77777777" w:rsidR="005E0184" w:rsidRPr="00C46A6D" w:rsidRDefault="005E0184" w:rsidP="005E0184">
      <w:pPr>
        <w:pStyle w:val="BulletedNormal"/>
        <w:ind w:left="936"/>
        <w:rPr>
          <w:b/>
        </w:rPr>
      </w:pPr>
      <w:r w:rsidRPr="00C46A6D">
        <w:rPr>
          <w:b/>
        </w:rPr>
        <w:t>previous</w:t>
      </w:r>
    </w:p>
    <w:p w14:paraId="2AD30AEA" w14:textId="0BEE18BD" w:rsidR="005E0184" w:rsidRDefault="005E0184" w:rsidP="005E0184">
      <w:pPr>
        <w:pStyle w:val="BulletedNormal"/>
        <w:ind w:left="936"/>
        <w:rPr>
          <w:b/>
        </w:rPr>
      </w:pPr>
      <w:r w:rsidRPr="00C46A6D">
        <w:rPr>
          <w:b/>
        </w:rPr>
        <w:t>campaign</w:t>
      </w:r>
    </w:p>
    <w:bookmarkEnd w:id="2"/>
    <w:p w14:paraId="466BFCFC" w14:textId="090BEBEF" w:rsidR="00542A46" w:rsidRDefault="00620121" w:rsidP="009237E8">
      <w:r w:rsidRPr="00620121">
        <w:rPr>
          <w:noProof/>
        </w:rPr>
        <w:drawing>
          <wp:inline distT="0" distB="0" distL="0" distR="0" wp14:anchorId="2966EC25" wp14:editId="63518808">
            <wp:extent cx="5943600" cy="2983865"/>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983865"/>
                    </a:xfrm>
                    <a:prstGeom prst="rect">
                      <a:avLst/>
                    </a:prstGeom>
                  </pic:spPr>
                </pic:pic>
              </a:graphicData>
            </a:graphic>
          </wp:inline>
        </w:drawing>
      </w:r>
    </w:p>
    <w:p w14:paraId="7524E2AC" w14:textId="2318CF4E" w:rsidR="00C56317" w:rsidRDefault="00C56317" w:rsidP="009237E8"/>
    <w:p w14:paraId="09D5AFB1" w14:textId="59F1BBFB" w:rsidR="00C56317" w:rsidRDefault="00620121" w:rsidP="009237E8">
      <w:r w:rsidRPr="00620121">
        <w:rPr>
          <w:noProof/>
        </w:rPr>
        <w:drawing>
          <wp:inline distT="0" distB="0" distL="0" distR="0" wp14:anchorId="29C5698C" wp14:editId="31D08DF1">
            <wp:extent cx="5943600" cy="286829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868295"/>
                    </a:xfrm>
                    <a:prstGeom prst="rect">
                      <a:avLst/>
                    </a:prstGeom>
                  </pic:spPr>
                </pic:pic>
              </a:graphicData>
            </a:graphic>
          </wp:inline>
        </w:drawing>
      </w:r>
    </w:p>
    <w:p w14:paraId="5760D9E3" w14:textId="3993B0FB" w:rsidR="00C56317" w:rsidRDefault="00C56317" w:rsidP="009237E8"/>
    <w:p w14:paraId="0DD9C21E" w14:textId="60F5D2BD" w:rsidR="00673744" w:rsidRDefault="00673744">
      <w:pPr>
        <w:spacing w:before="0" w:after="160" w:line="259" w:lineRule="auto"/>
      </w:pPr>
      <w:r>
        <w:br w:type="page"/>
      </w:r>
    </w:p>
    <w:p w14:paraId="7D5677B7" w14:textId="393F6ADB" w:rsidR="005E0184" w:rsidRDefault="005E0184" w:rsidP="005E0184">
      <w:pPr>
        <w:pStyle w:val="NumberingExercise"/>
        <w:numPr>
          <w:ilvl w:val="0"/>
          <w:numId w:val="7"/>
        </w:numPr>
        <w:ind w:left="720"/>
      </w:pPr>
      <w:bookmarkStart w:id="3" w:name="_Hlk61381861"/>
      <w:r>
        <w:lastRenderedPageBreak/>
        <w:t xml:space="preserve">Connect a </w:t>
      </w:r>
      <w:r w:rsidRPr="000F229E">
        <w:rPr>
          <w:b/>
        </w:rPr>
        <w:t>Cluster</w:t>
      </w:r>
      <w:r>
        <w:t xml:space="preserve"> node to the </w:t>
      </w:r>
      <w:r w:rsidRPr="00181CEF">
        <w:rPr>
          <w:b/>
        </w:rPr>
        <w:t>Transform Variables</w:t>
      </w:r>
      <w:r>
        <w:t xml:space="preserve"> node.</w:t>
      </w:r>
    </w:p>
    <w:bookmarkEnd w:id="3"/>
    <w:p w14:paraId="50F315F2" w14:textId="569ADA5E" w:rsidR="009237E8" w:rsidRDefault="009237E8" w:rsidP="009237E8">
      <w:pPr>
        <w:pStyle w:val="NumberingExercise"/>
        <w:numPr>
          <w:ilvl w:val="0"/>
          <w:numId w:val="0"/>
        </w:numPr>
        <w:ind w:left="360" w:hanging="360"/>
        <w:rPr>
          <w:noProof/>
        </w:rPr>
      </w:pPr>
    </w:p>
    <w:p w14:paraId="0DB838D8" w14:textId="4CD9CFB4" w:rsidR="00AA08AF" w:rsidRDefault="00727642" w:rsidP="009E4BFE">
      <w:pPr>
        <w:pStyle w:val="NumberingExercise"/>
        <w:numPr>
          <w:ilvl w:val="0"/>
          <w:numId w:val="0"/>
        </w:numPr>
        <w:ind w:left="360" w:hanging="360"/>
        <w:jc w:val="center"/>
        <w:rPr>
          <w:noProof/>
        </w:rPr>
      </w:pPr>
      <w:r w:rsidRPr="00727642">
        <w:rPr>
          <w:noProof/>
        </w:rPr>
        <w:drawing>
          <wp:inline distT="0" distB="0" distL="0" distR="0" wp14:anchorId="5B020E9F" wp14:editId="10BE3B11">
            <wp:extent cx="5943600" cy="388810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888105"/>
                    </a:xfrm>
                    <a:prstGeom prst="rect">
                      <a:avLst/>
                    </a:prstGeom>
                  </pic:spPr>
                </pic:pic>
              </a:graphicData>
            </a:graphic>
          </wp:inline>
        </w:drawing>
      </w:r>
    </w:p>
    <w:p w14:paraId="00789E08" w14:textId="77777777" w:rsidR="00C56317" w:rsidRDefault="00C56317" w:rsidP="009237E8">
      <w:pPr>
        <w:pStyle w:val="NumberingExercise"/>
        <w:numPr>
          <w:ilvl w:val="0"/>
          <w:numId w:val="0"/>
        </w:numPr>
        <w:ind w:left="360" w:hanging="360"/>
      </w:pPr>
    </w:p>
    <w:p w14:paraId="793B96F8" w14:textId="77777777" w:rsidR="005E0184" w:rsidRDefault="005E0184" w:rsidP="005E0184">
      <w:pPr>
        <w:pStyle w:val="NumberingExercise"/>
        <w:numPr>
          <w:ilvl w:val="0"/>
          <w:numId w:val="7"/>
        </w:numPr>
        <w:ind w:left="720"/>
      </w:pPr>
      <w:bookmarkStart w:id="4" w:name="_Hlk61381884"/>
      <w:r>
        <w:t xml:space="preserve">Change </w:t>
      </w:r>
      <w:r w:rsidRPr="000F229E">
        <w:rPr>
          <w:b/>
        </w:rPr>
        <w:t>Maximum Number of Clusters</w:t>
      </w:r>
      <w:r>
        <w:t xml:space="preserve"> to </w:t>
      </w:r>
      <w:r>
        <w:rPr>
          <w:b/>
        </w:rPr>
        <w:t>6</w:t>
      </w:r>
      <w:r>
        <w:t>.</w:t>
      </w:r>
    </w:p>
    <w:bookmarkEnd w:id="4"/>
    <w:p w14:paraId="1182274B" w14:textId="3D0C8651" w:rsidR="00C56317" w:rsidRDefault="00C56317" w:rsidP="00446CB8">
      <w:pPr>
        <w:pStyle w:val="NumberingExercise"/>
        <w:numPr>
          <w:ilvl w:val="0"/>
          <w:numId w:val="0"/>
        </w:numPr>
        <w:ind w:left="360"/>
        <w:rPr>
          <w:noProof/>
        </w:rPr>
      </w:pPr>
    </w:p>
    <w:p w14:paraId="2489A918" w14:textId="14FE7A54" w:rsidR="00E263E9" w:rsidRDefault="00727642" w:rsidP="00653E07">
      <w:pPr>
        <w:pStyle w:val="NumberingExercise"/>
        <w:numPr>
          <w:ilvl w:val="0"/>
          <w:numId w:val="0"/>
        </w:numPr>
        <w:ind w:left="360"/>
        <w:jc w:val="center"/>
        <w:rPr>
          <w:noProof/>
        </w:rPr>
      </w:pPr>
      <w:r w:rsidRPr="00727642">
        <w:rPr>
          <w:noProof/>
        </w:rPr>
        <w:drawing>
          <wp:inline distT="0" distB="0" distL="0" distR="0" wp14:anchorId="01A79434" wp14:editId="34361E2A">
            <wp:extent cx="5943600" cy="269470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9309" cy="2697297"/>
                    </a:xfrm>
                    <a:prstGeom prst="rect">
                      <a:avLst/>
                    </a:prstGeom>
                  </pic:spPr>
                </pic:pic>
              </a:graphicData>
            </a:graphic>
          </wp:inline>
        </w:drawing>
      </w:r>
    </w:p>
    <w:p w14:paraId="1F17D0CE" w14:textId="77777777" w:rsidR="009237E8" w:rsidRDefault="009237E8" w:rsidP="00C56317">
      <w:pPr>
        <w:pStyle w:val="NumberingExercise"/>
        <w:numPr>
          <w:ilvl w:val="0"/>
          <w:numId w:val="0"/>
        </w:numPr>
      </w:pPr>
    </w:p>
    <w:p w14:paraId="7E1BB315" w14:textId="6BDD2D18" w:rsidR="005E0184" w:rsidRDefault="005E0184" w:rsidP="005E0184">
      <w:pPr>
        <w:pStyle w:val="NumberingExercise"/>
        <w:numPr>
          <w:ilvl w:val="0"/>
          <w:numId w:val="7"/>
        </w:numPr>
        <w:ind w:left="720"/>
      </w:pPr>
      <w:bookmarkStart w:id="5" w:name="_Hlk61381900"/>
      <w:r>
        <w:lastRenderedPageBreak/>
        <w:t xml:space="preserve">Change </w:t>
      </w:r>
      <w:r w:rsidRPr="00CA4000">
        <w:rPr>
          <w:b/>
        </w:rPr>
        <w:t>Use</w:t>
      </w:r>
      <w:r>
        <w:t xml:space="preserve"> for all the variables to </w:t>
      </w:r>
      <w:r w:rsidRPr="000F229E">
        <w:rPr>
          <w:b/>
        </w:rPr>
        <w:t>No</w:t>
      </w:r>
      <w:r>
        <w:t xml:space="preserve">, except for these: </w:t>
      </w:r>
    </w:p>
    <w:p w14:paraId="07B22ABD" w14:textId="77777777" w:rsidR="005E0184" w:rsidRPr="00C46A6D" w:rsidRDefault="005E0184" w:rsidP="005E0184">
      <w:pPr>
        <w:pStyle w:val="BulletedNormal"/>
        <w:ind w:left="936"/>
        <w:rPr>
          <w:b/>
        </w:rPr>
      </w:pPr>
      <w:r w:rsidRPr="00C46A6D">
        <w:rPr>
          <w:b/>
        </w:rPr>
        <w:t>balance</w:t>
      </w:r>
    </w:p>
    <w:p w14:paraId="591E3CBF" w14:textId="77777777" w:rsidR="005E0184" w:rsidRPr="00C46A6D" w:rsidRDefault="005E0184" w:rsidP="005E0184">
      <w:pPr>
        <w:pStyle w:val="BulletedNormal"/>
        <w:ind w:left="936"/>
        <w:rPr>
          <w:b/>
        </w:rPr>
      </w:pPr>
      <w:r w:rsidRPr="00C46A6D">
        <w:rPr>
          <w:b/>
        </w:rPr>
        <w:t>previous</w:t>
      </w:r>
    </w:p>
    <w:p w14:paraId="780D4C0B" w14:textId="77777777" w:rsidR="005E0184" w:rsidRPr="00C46A6D" w:rsidRDefault="005E0184" w:rsidP="005E0184">
      <w:pPr>
        <w:pStyle w:val="BulletedNormal"/>
        <w:ind w:left="936"/>
        <w:rPr>
          <w:b/>
        </w:rPr>
      </w:pPr>
      <w:r w:rsidRPr="00C46A6D">
        <w:rPr>
          <w:b/>
        </w:rPr>
        <w:t>duration</w:t>
      </w:r>
    </w:p>
    <w:p w14:paraId="312B27FA" w14:textId="77777777" w:rsidR="005E0184" w:rsidRPr="00C46A6D" w:rsidRDefault="005E0184" w:rsidP="005E0184">
      <w:pPr>
        <w:pStyle w:val="BulletedNormal"/>
        <w:ind w:left="936"/>
        <w:rPr>
          <w:b/>
        </w:rPr>
      </w:pPr>
      <w:r w:rsidRPr="00C46A6D">
        <w:rPr>
          <w:b/>
        </w:rPr>
        <w:t>Age</w:t>
      </w:r>
    </w:p>
    <w:p w14:paraId="5FA95D89" w14:textId="384DE59F" w:rsidR="005E0184" w:rsidRPr="00C46A6D" w:rsidRDefault="005E0184" w:rsidP="005E0184">
      <w:pPr>
        <w:pStyle w:val="BulletedNormal"/>
        <w:ind w:left="936"/>
        <w:rPr>
          <w:b/>
        </w:rPr>
      </w:pPr>
      <w:r w:rsidRPr="00C46A6D">
        <w:rPr>
          <w:b/>
        </w:rPr>
        <w:t>campaign</w:t>
      </w:r>
    </w:p>
    <w:bookmarkEnd w:id="5"/>
    <w:p w14:paraId="2EDDE7A2" w14:textId="120BEF7C" w:rsidR="00C56317" w:rsidRDefault="00C56317" w:rsidP="00111425">
      <w:pPr>
        <w:pStyle w:val="NumberingExercise"/>
        <w:numPr>
          <w:ilvl w:val="0"/>
          <w:numId w:val="0"/>
        </w:numPr>
        <w:ind w:left="720"/>
      </w:pPr>
    </w:p>
    <w:p w14:paraId="78F78C02" w14:textId="541A2E8C" w:rsidR="00C56317" w:rsidRDefault="00C77D25" w:rsidP="00B236D2">
      <w:pPr>
        <w:pStyle w:val="NumberingExercise"/>
        <w:numPr>
          <w:ilvl w:val="0"/>
          <w:numId w:val="0"/>
        </w:numPr>
        <w:ind w:left="360" w:hanging="360"/>
      </w:pPr>
      <w:r w:rsidRPr="00C77D25">
        <w:rPr>
          <w:noProof/>
        </w:rPr>
        <w:drawing>
          <wp:inline distT="0" distB="0" distL="0" distR="0" wp14:anchorId="3EDF9D2A" wp14:editId="67C778AB">
            <wp:extent cx="5943600" cy="297370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973705"/>
                    </a:xfrm>
                    <a:prstGeom prst="rect">
                      <a:avLst/>
                    </a:prstGeom>
                  </pic:spPr>
                </pic:pic>
              </a:graphicData>
            </a:graphic>
          </wp:inline>
        </w:drawing>
      </w:r>
    </w:p>
    <w:p w14:paraId="2C86F2DD" w14:textId="653F3127" w:rsidR="00B939D5" w:rsidRDefault="00B939D5">
      <w:pPr>
        <w:spacing w:before="0" w:after="160" w:line="259" w:lineRule="auto"/>
      </w:pPr>
      <w:r>
        <w:br w:type="page"/>
      </w:r>
    </w:p>
    <w:p w14:paraId="35B33EC0" w14:textId="77777777" w:rsidR="00CD6A41" w:rsidRDefault="005E0184" w:rsidP="005E0184">
      <w:pPr>
        <w:pStyle w:val="NumberingExercise"/>
        <w:numPr>
          <w:ilvl w:val="0"/>
          <w:numId w:val="7"/>
        </w:numPr>
        <w:ind w:left="720"/>
      </w:pPr>
      <w:r>
        <w:lastRenderedPageBreak/>
        <w:t>Run the Cluster node and view the plot of cluster proximities</w:t>
      </w:r>
    </w:p>
    <w:p w14:paraId="78E5CD9B" w14:textId="5FAD7734" w:rsidR="00111425" w:rsidRDefault="00517750" w:rsidP="007276A4">
      <w:pPr>
        <w:pStyle w:val="NumberingExercise"/>
        <w:numPr>
          <w:ilvl w:val="0"/>
          <w:numId w:val="0"/>
        </w:numPr>
        <w:ind w:left="360" w:hanging="360"/>
        <w:jc w:val="center"/>
      </w:pPr>
      <w:r>
        <w:rPr>
          <w:noProof/>
        </w:rPr>
        <mc:AlternateContent>
          <mc:Choice Requires="wps">
            <w:drawing>
              <wp:anchor distT="0" distB="0" distL="114300" distR="114300" simplePos="0" relativeHeight="251684864" behindDoc="0" locked="0" layoutInCell="1" allowOverlap="1" wp14:anchorId="7A545370" wp14:editId="46CD7898">
                <wp:simplePos x="0" y="0"/>
                <wp:positionH relativeFrom="column">
                  <wp:posOffset>3147237</wp:posOffset>
                </wp:positionH>
                <wp:positionV relativeFrom="paragraph">
                  <wp:posOffset>179912</wp:posOffset>
                </wp:positionV>
                <wp:extent cx="2923540" cy="403993"/>
                <wp:effectExtent l="0" t="0" r="10160" b="15240"/>
                <wp:wrapNone/>
                <wp:docPr id="45" name="Text Box 45"/>
                <wp:cNvGraphicFramePr/>
                <a:graphic xmlns:a="http://schemas.openxmlformats.org/drawingml/2006/main">
                  <a:graphicData uri="http://schemas.microsoft.com/office/word/2010/wordprocessingShape">
                    <wps:wsp>
                      <wps:cNvSpPr txBox="1"/>
                      <wps:spPr>
                        <a:xfrm>
                          <a:off x="0" y="0"/>
                          <a:ext cx="2923540" cy="403993"/>
                        </a:xfrm>
                        <a:prstGeom prst="rect">
                          <a:avLst/>
                        </a:prstGeom>
                        <a:solidFill>
                          <a:schemeClr val="lt1"/>
                        </a:solidFill>
                        <a:ln w="6350">
                          <a:solidFill>
                            <a:prstClr val="black"/>
                          </a:solidFill>
                        </a:ln>
                      </wps:spPr>
                      <wps:txbx>
                        <w:txbxContent>
                          <w:sdt>
                            <w:sdtPr>
                              <w:id w:val="8494879"/>
                            </w:sdtPr>
                            <w:sdtContent>
                              <w:p w14:paraId="3D39F0F0" w14:textId="6E62C09D" w:rsidR="00517750" w:rsidRDefault="00B236D2">
                                <w:r>
                                  <w:t>SIX CLUSTERS</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A545370" id="Text Box 45" o:spid="_x0000_s1027" type="#_x0000_t202" style="position:absolute;left:0;text-align:left;margin-left:247.8pt;margin-top:14.15pt;width:230.2pt;height:31.8pt;z-index:251684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" fillcolor="white [3201]" strokeweight=".5pt">
                <v:textbox>
                  <w:txbxContent>
                    <w:sdt>
                      <w:sdtPr>
                        <w:id w:val="8494879"/>
                      </w:sdtPr>
                      <w:sdtContent>
                        <w:p w14:paraId="3D39F0F0" w14:textId="6E62C09D" w:rsidR="00517750" w:rsidRDefault="00B236D2">
                          <w:r>
                            <w:t>SIX CLUSTERS</w:t>
                          </w:r>
                        </w:p>
                      </w:sdtContent>
                    </w:sdt>
                  </w:txbxContent>
                </v:textbox>
              </v:shape>
            </w:pict>
          </mc:Fallback>
        </mc:AlternateContent>
      </w:r>
    </w:p>
    <w:p w14:paraId="2ADF2F27" w14:textId="6C8FB206" w:rsidR="00517750" w:rsidRDefault="005E0184" w:rsidP="000978C7">
      <w:pPr>
        <w:pStyle w:val="NumberingExercise"/>
        <w:numPr>
          <w:ilvl w:val="0"/>
          <w:numId w:val="0"/>
        </w:numPr>
        <w:ind w:left="720"/>
        <w:rPr>
          <w:u w:val="single"/>
        </w:rPr>
      </w:pPr>
      <w:r>
        <w:t xml:space="preserve">How </w:t>
      </w:r>
      <w:r w:rsidRPr="003A1D8F">
        <w:t xml:space="preserve">many distinct clusters do you observe? </w:t>
      </w:r>
    </w:p>
    <w:p w14:paraId="06357B1B" w14:textId="77777777" w:rsidR="00D70A34" w:rsidRDefault="00D70A34" w:rsidP="000978C7">
      <w:pPr>
        <w:pStyle w:val="NumberingExercise"/>
        <w:numPr>
          <w:ilvl w:val="0"/>
          <w:numId w:val="0"/>
        </w:numPr>
        <w:ind w:left="720"/>
        <w:rPr>
          <w:u w:val="single"/>
        </w:rPr>
      </w:pPr>
    </w:p>
    <w:p w14:paraId="324D67C9" w14:textId="1E1E29C7" w:rsidR="00517750" w:rsidRDefault="00517750" w:rsidP="000978C7">
      <w:pPr>
        <w:pStyle w:val="NumberingExercise"/>
        <w:numPr>
          <w:ilvl w:val="0"/>
          <w:numId w:val="0"/>
        </w:numPr>
        <w:ind w:left="720"/>
        <w:rPr>
          <w:u w:val="single"/>
        </w:rPr>
      </w:pPr>
      <w:r>
        <w:rPr>
          <w:noProof/>
          <w:u w:val="single"/>
        </w:rPr>
        <mc:AlternateContent>
          <mc:Choice Requires="wps">
            <w:drawing>
              <wp:anchor distT="0" distB="0" distL="114300" distR="114300" simplePos="0" relativeHeight="251685888" behindDoc="0" locked="0" layoutInCell="1" allowOverlap="1" wp14:anchorId="2620F93A" wp14:editId="4C37A10D">
                <wp:simplePos x="0" y="0"/>
                <wp:positionH relativeFrom="column">
                  <wp:posOffset>501651</wp:posOffset>
                </wp:positionH>
                <wp:positionV relativeFrom="paragraph">
                  <wp:posOffset>204470</wp:posOffset>
                </wp:positionV>
                <wp:extent cx="5499100" cy="762000"/>
                <wp:effectExtent l="0" t="0" r="25400" b="19050"/>
                <wp:wrapNone/>
                <wp:docPr id="46" name="Text Box 46"/>
                <wp:cNvGraphicFramePr/>
                <a:graphic xmlns:a="http://schemas.openxmlformats.org/drawingml/2006/main">
                  <a:graphicData uri="http://schemas.microsoft.com/office/word/2010/wordprocessingShape">
                    <wps:wsp>
                      <wps:cNvSpPr txBox="1"/>
                      <wps:spPr>
                        <a:xfrm>
                          <a:off x="0" y="0"/>
                          <a:ext cx="5499100" cy="762000"/>
                        </a:xfrm>
                        <a:prstGeom prst="rect">
                          <a:avLst/>
                        </a:prstGeom>
                        <a:solidFill>
                          <a:schemeClr val="lt1"/>
                        </a:solidFill>
                        <a:ln w="6350">
                          <a:solidFill>
                            <a:prstClr val="black"/>
                          </a:solidFill>
                        </a:ln>
                      </wps:spPr>
                      <wps:txbx>
                        <w:txbxContent>
                          <w:sdt>
                            <w:sdtPr>
                              <w:id w:val="-807238078"/>
                            </w:sdtPr>
                            <w:sdtContent>
                              <w:p w14:paraId="6D052D49" w14:textId="1DB2A236" w:rsidR="00517750" w:rsidRDefault="00AB5F94">
                                <w:r w:rsidRPr="00AB5F94">
                                  <w:t>A limitation on the number of clusters is one of the clustering's presumptions, so we set the maximum number at six. According to the statistics output, the segment ID contains six different clusters. This is also evident in the plot of cluster proximities below.</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20F93A" id="Text Box 46" o:spid="_x0000_s1028" type="#_x0000_t202" style="position:absolute;left:0;text-align:left;margin-left:39.5pt;margin-top:16.1pt;width:433pt;height:60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" fillcolor="white [3201]" strokeweight=".5pt">
                <v:textbox>
                  <w:txbxContent>
                    <w:sdt>
                      <w:sdtPr>
                        <w:id w:val="-807238078"/>
                      </w:sdtPr>
                      <w:sdtContent>
                        <w:p w14:paraId="6D052D49" w14:textId="1DB2A236" w:rsidR="00517750" w:rsidRDefault="00AB5F94">
                          <w:r w:rsidRPr="00AB5F94">
                            <w:t>A limitation on the number of clusters is one of the clustering's presumptions, so we set the maximum number at six. According to the statistics output, the segment ID contains six different clusters. This is also evident in the plot of cluster proximities below.</w:t>
                          </w:r>
                        </w:p>
                      </w:sdtContent>
                    </w:sdt>
                  </w:txbxContent>
                </v:textbox>
              </v:shape>
            </w:pict>
          </mc:Fallback>
        </mc:AlternateContent>
      </w:r>
    </w:p>
    <w:p w14:paraId="56680C3B" w14:textId="77777777" w:rsidR="00517750" w:rsidRDefault="00517750" w:rsidP="000978C7">
      <w:pPr>
        <w:pStyle w:val="NumberingExercise"/>
        <w:numPr>
          <w:ilvl w:val="0"/>
          <w:numId w:val="0"/>
        </w:numPr>
        <w:ind w:left="720"/>
        <w:rPr>
          <w:u w:val="single"/>
        </w:rPr>
      </w:pPr>
    </w:p>
    <w:p w14:paraId="4E7BF105" w14:textId="72A2E948" w:rsidR="007276A4" w:rsidRDefault="007276A4" w:rsidP="007276A4">
      <w:pPr>
        <w:pStyle w:val="NumberingExercise"/>
        <w:numPr>
          <w:ilvl w:val="0"/>
          <w:numId w:val="0"/>
        </w:numPr>
        <w:ind w:left="720"/>
        <w:jc w:val="center"/>
        <w:rPr>
          <w:noProof/>
        </w:rPr>
      </w:pPr>
    </w:p>
    <w:p w14:paraId="4F8FE1E3" w14:textId="025A09C1" w:rsidR="008511B6" w:rsidRDefault="008511B6" w:rsidP="007276A4">
      <w:pPr>
        <w:pStyle w:val="NumberingExercise"/>
        <w:numPr>
          <w:ilvl w:val="0"/>
          <w:numId w:val="0"/>
        </w:numPr>
        <w:ind w:left="720"/>
        <w:jc w:val="center"/>
      </w:pPr>
    </w:p>
    <w:p w14:paraId="5334E32B" w14:textId="7EEEE688" w:rsidR="008511B6" w:rsidRDefault="008511B6" w:rsidP="008511B6">
      <w:pPr>
        <w:pStyle w:val="NumberingExercise"/>
        <w:numPr>
          <w:ilvl w:val="0"/>
          <w:numId w:val="0"/>
        </w:numPr>
        <w:ind w:left="720"/>
      </w:pPr>
    </w:p>
    <w:p w14:paraId="26EFD078" w14:textId="77777777" w:rsidR="003E017A" w:rsidRDefault="006F2E24" w:rsidP="003E017A">
      <w:pPr>
        <w:pStyle w:val="NumberingExercise"/>
        <w:numPr>
          <w:ilvl w:val="0"/>
          <w:numId w:val="0"/>
        </w:numPr>
        <w:ind w:left="720"/>
      </w:pPr>
      <w:r>
        <w:t>Cluster Proximities</w:t>
      </w:r>
      <w:r w:rsidR="005C10C2">
        <w:t xml:space="preserve"> Plot</w:t>
      </w:r>
      <w:r>
        <w:t>:</w:t>
      </w:r>
      <w:r w:rsidR="003E017A">
        <w:t xml:space="preserve"> (</w:t>
      </w:r>
      <w:r w:rsidR="003E017A" w:rsidRPr="00707C62">
        <w:rPr>
          <w:b/>
        </w:rPr>
        <w:t>View</w:t>
      </w:r>
      <w:r w:rsidR="003E017A">
        <w:t xml:space="preserve"> </w:t>
      </w:r>
      <w:r w:rsidR="003E017A" w:rsidRPr="00D44615">
        <w:sym w:font="Wingdings" w:char="F0F0"/>
      </w:r>
      <w:r w:rsidR="003E017A">
        <w:t xml:space="preserve"> </w:t>
      </w:r>
      <w:r w:rsidR="003E017A" w:rsidRPr="00707C62">
        <w:rPr>
          <w:b/>
        </w:rPr>
        <w:t>Cluster Distance</w:t>
      </w:r>
      <w:r w:rsidR="003E017A">
        <w:t xml:space="preserve"> </w:t>
      </w:r>
      <w:r w:rsidR="003E017A" w:rsidRPr="00D44615">
        <w:sym w:font="Wingdings" w:char="F0F0"/>
      </w:r>
      <w:r w:rsidR="003E017A">
        <w:t xml:space="preserve"> </w:t>
      </w:r>
      <w:r w:rsidR="003E017A" w:rsidRPr="00707C62">
        <w:rPr>
          <w:b/>
        </w:rPr>
        <w:t>Plot</w:t>
      </w:r>
      <w:r w:rsidR="003E017A">
        <w:t>).</w:t>
      </w:r>
    </w:p>
    <w:p w14:paraId="15CC1811" w14:textId="77777777" w:rsidR="00B75F21" w:rsidRDefault="00B75F21">
      <w:pPr>
        <w:spacing w:before="0" w:after="160" w:line="259" w:lineRule="auto"/>
      </w:pPr>
    </w:p>
    <w:p w14:paraId="0B00F0CE" w14:textId="690DF26F" w:rsidR="008511B6" w:rsidRDefault="006F2E24">
      <w:pPr>
        <w:spacing w:before="0" w:after="160" w:line="259" w:lineRule="auto"/>
      </w:pPr>
      <w:r w:rsidRPr="006F2E24">
        <w:rPr>
          <w:noProof/>
        </w:rPr>
        <w:drawing>
          <wp:inline distT="0" distB="0" distL="0" distR="0" wp14:anchorId="571A8748" wp14:editId="17F07616">
            <wp:extent cx="5943600" cy="3461385"/>
            <wp:effectExtent l="0" t="0" r="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461385"/>
                    </a:xfrm>
                    <a:prstGeom prst="rect">
                      <a:avLst/>
                    </a:prstGeom>
                  </pic:spPr>
                </pic:pic>
              </a:graphicData>
            </a:graphic>
          </wp:inline>
        </w:drawing>
      </w:r>
      <w:r w:rsidR="008511B6">
        <w:br w:type="page"/>
      </w:r>
    </w:p>
    <w:p w14:paraId="53D61232" w14:textId="77777777" w:rsidR="00811177" w:rsidRPr="00811177" w:rsidRDefault="005E0184" w:rsidP="005E0184">
      <w:pPr>
        <w:pStyle w:val="NumberingExercise"/>
        <w:numPr>
          <w:ilvl w:val="0"/>
          <w:numId w:val="7"/>
        </w:numPr>
        <w:ind w:left="720"/>
        <w:rPr>
          <w:u w:val="single"/>
        </w:rPr>
      </w:pPr>
      <w:r>
        <w:lastRenderedPageBreak/>
        <w:t xml:space="preserve">Are there clusters that can be combined to form fewer clusters?  </w:t>
      </w:r>
    </w:p>
    <w:p w14:paraId="41D97DCE" w14:textId="09031EAB" w:rsidR="00811177" w:rsidRPr="00811177" w:rsidRDefault="00517750" w:rsidP="00811177">
      <w:pPr>
        <w:pStyle w:val="NumberingExercise"/>
        <w:numPr>
          <w:ilvl w:val="0"/>
          <w:numId w:val="0"/>
        </w:numPr>
        <w:ind w:left="720"/>
        <w:rPr>
          <w:u w:val="single"/>
        </w:rPr>
      </w:pPr>
      <w:r>
        <w:rPr>
          <w:noProof/>
          <w:u w:val="single"/>
        </w:rPr>
        <mc:AlternateContent>
          <mc:Choice Requires="wps">
            <w:drawing>
              <wp:anchor distT="0" distB="0" distL="114300" distR="114300" simplePos="0" relativeHeight="251686912" behindDoc="0" locked="0" layoutInCell="1" allowOverlap="1" wp14:anchorId="57BC2EA8" wp14:editId="1B7F539B">
                <wp:simplePos x="0" y="0"/>
                <wp:positionH relativeFrom="margin">
                  <wp:posOffset>419100</wp:posOffset>
                </wp:positionH>
                <wp:positionV relativeFrom="paragraph">
                  <wp:posOffset>86995</wp:posOffset>
                </wp:positionV>
                <wp:extent cx="5353050" cy="939800"/>
                <wp:effectExtent l="0" t="0" r="19050" b="12700"/>
                <wp:wrapNone/>
                <wp:docPr id="47" name="Text Box 47"/>
                <wp:cNvGraphicFramePr/>
                <a:graphic xmlns:a="http://schemas.openxmlformats.org/drawingml/2006/main">
                  <a:graphicData uri="http://schemas.microsoft.com/office/word/2010/wordprocessingShape">
                    <wps:wsp>
                      <wps:cNvSpPr txBox="1"/>
                      <wps:spPr>
                        <a:xfrm>
                          <a:off x="0" y="0"/>
                          <a:ext cx="5353050" cy="939800"/>
                        </a:xfrm>
                        <a:prstGeom prst="rect">
                          <a:avLst/>
                        </a:prstGeom>
                        <a:solidFill>
                          <a:schemeClr val="lt1"/>
                        </a:solidFill>
                        <a:ln w="6350">
                          <a:solidFill>
                            <a:prstClr val="black"/>
                          </a:solidFill>
                        </a:ln>
                      </wps:spPr>
                      <wps:txbx>
                        <w:txbxContent>
                          <w:sdt>
                            <w:sdtPr>
                              <w:id w:val="576943140"/>
                            </w:sdtPr>
                            <w:sdtContent>
                              <w:p w14:paraId="38D0EA60" w14:textId="77777777" w:rsidR="00365626" w:rsidRDefault="00365626" w:rsidP="00365626">
                                <w:r>
                                  <w:t>The cluster proximity plot shows that cluster 6, 4, 3, 1 are in close proximities and</w:t>
                                </w:r>
                              </w:p>
                              <w:p w14:paraId="41BC4575" w14:textId="77777777" w:rsidR="00365626" w:rsidRDefault="00365626" w:rsidP="00365626">
                                <w:r>
                                  <w:t>therefore, can be combined to one cluster. Cluster 5 and 2 can be combined as 1 cluster. In</w:t>
                                </w:r>
                              </w:p>
                              <w:p w14:paraId="5D6F25FC" w14:textId="6EC17883" w:rsidR="00517750" w:rsidRDefault="00365626" w:rsidP="00365626">
                                <w:r>
                                  <w:t>total, we can have 2 clusters. See diagram below:</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BC2EA8" id="Text Box 47" o:spid="_x0000_s1029" type="#_x0000_t202" style="position:absolute;left:0;text-align:left;margin-left:33pt;margin-top:6.85pt;width:421.5pt;height:74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" fillcolor="white [3201]" strokeweight=".5pt">
                <v:textbox>
                  <w:txbxContent>
                    <w:sdt>
                      <w:sdtPr>
                        <w:id w:val="576943140"/>
                      </w:sdtPr>
                      <w:sdtContent>
                        <w:p w14:paraId="38D0EA60" w14:textId="77777777" w:rsidR="00365626" w:rsidRDefault="00365626" w:rsidP="00365626">
                          <w:r>
                            <w:t>The cluster proximity plot shows that cluster 6, 4, 3, 1 are in close proximities and</w:t>
                          </w:r>
                        </w:p>
                        <w:p w14:paraId="41BC4575" w14:textId="77777777" w:rsidR="00365626" w:rsidRDefault="00365626" w:rsidP="00365626">
                          <w:r>
                            <w:t>therefore, can be combined to one cluster. Cluster 5 and 2 can be combined as 1 cluster. In</w:t>
                          </w:r>
                        </w:p>
                        <w:p w14:paraId="5D6F25FC" w14:textId="6EC17883" w:rsidR="00517750" w:rsidRDefault="00365626" w:rsidP="00365626">
                          <w:r>
                            <w:t>total, we can have 2 clusters. See diagram below:</w:t>
                          </w:r>
                        </w:p>
                      </w:sdtContent>
                    </w:sdt>
                  </w:txbxContent>
                </v:textbox>
                <w10:wrap anchorx="margin"/>
              </v:shape>
            </w:pict>
          </mc:Fallback>
        </mc:AlternateContent>
      </w:r>
    </w:p>
    <w:p w14:paraId="478DBC77" w14:textId="7E08EB2A" w:rsidR="005E0184" w:rsidRPr="00811177" w:rsidRDefault="005E0184" w:rsidP="00811177">
      <w:pPr>
        <w:pStyle w:val="NumberingExercise"/>
        <w:numPr>
          <w:ilvl w:val="0"/>
          <w:numId w:val="0"/>
        </w:numPr>
        <w:ind w:left="720"/>
      </w:pPr>
      <w:r w:rsidRPr="00811177">
        <w:tab/>
      </w:r>
      <w:r w:rsidRPr="00811177">
        <w:tab/>
      </w:r>
    </w:p>
    <w:p w14:paraId="794E3E37" w14:textId="56ED6174" w:rsidR="00365626" w:rsidRDefault="00365626" w:rsidP="00365626">
      <w:pPr>
        <w:pStyle w:val="NumberingExercise"/>
        <w:numPr>
          <w:ilvl w:val="0"/>
          <w:numId w:val="0"/>
        </w:numPr>
        <w:ind w:left="720"/>
      </w:pPr>
    </w:p>
    <w:p w14:paraId="6BC09154" w14:textId="77777777" w:rsidR="00365626" w:rsidRDefault="00365626" w:rsidP="00365626">
      <w:pPr>
        <w:pStyle w:val="NumberingExercise"/>
        <w:numPr>
          <w:ilvl w:val="0"/>
          <w:numId w:val="0"/>
        </w:numPr>
        <w:ind w:left="720"/>
      </w:pPr>
    </w:p>
    <w:p w14:paraId="2A7458B3" w14:textId="3D3D1829" w:rsidR="00216B5C" w:rsidRDefault="00216B5C" w:rsidP="00216B5C">
      <w:pPr>
        <w:pStyle w:val="NumberingExercise"/>
        <w:numPr>
          <w:ilvl w:val="0"/>
          <w:numId w:val="0"/>
        </w:numPr>
        <w:ind w:left="720"/>
      </w:pPr>
    </w:p>
    <w:p w14:paraId="6BD4A2E0" w14:textId="503CDB2D" w:rsidR="00216B5C" w:rsidRDefault="00BA6176" w:rsidP="00E91D5E">
      <w:pPr>
        <w:pStyle w:val="NumberingExercise"/>
        <w:numPr>
          <w:ilvl w:val="0"/>
          <w:numId w:val="0"/>
        </w:numPr>
        <w:ind w:left="720"/>
        <w:jc w:val="center"/>
      </w:pPr>
      <w:r w:rsidRPr="00BA6176">
        <w:rPr>
          <w:noProof/>
        </w:rPr>
        <w:drawing>
          <wp:inline distT="0" distB="0" distL="0" distR="0" wp14:anchorId="3F6DDBF8" wp14:editId="491BDC91">
            <wp:extent cx="3390900" cy="215392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95193" cy="2156656"/>
                    </a:xfrm>
                    <a:prstGeom prst="rect">
                      <a:avLst/>
                    </a:prstGeom>
                  </pic:spPr>
                </pic:pic>
              </a:graphicData>
            </a:graphic>
          </wp:inline>
        </w:drawing>
      </w:r>
    </w:p>
    <w:p w14:paraId="49B12BAF" w14:textId="076202E7" w:rsidR="00E91D5E" w:rsidRDefault="00E91D5E" w:rsidP="00E91D5E">
      <w:pPr>
        <w:pStyle w:val="NumberingExercise"/>
        <w:numPr>
          <w:ilvl w:val="0"/>
          <w:numId w:val="0"/>
        </w:numPr>
        <w:ind w:left="720"/>
      </w:pPr>
    </w:p>
    <w:p w14:paraId="5615FC56" w14:textId="49ACA19A" w:rsidR="0062020E" w:rsidRDefault="00E7243C" w:rsidP="00E91D5E">
      <w:pPr>
        <w:pStyle w:val="NumberingExercise"/>
        <w:numPr>
          <w:ilvl w:val="0"/>
          <w:numId w:val="0"/>
        </w:numPr>
        <w:ind w:left="720"/>
      </w:pPr>
      <w:r w:rsidRPr="00E7243C">
        <w:rPr>
          <w:noProof/>
        </w:rPr>
        <w:drawing>
          <wp:inline distT="0" distB="0" distL="0" distR="0" wp14:anchorId="7EC06769" wp14:editId="6E0E07B4">
            <wp:extent cx="5943600" cy="3556000"/>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556000"/>
                    </a:xfrm>
                    <a:prstGeom prst="rect">
                      <a:avLst/>
                    </a:prstGeom>
                  </pic:spPr>
                </pic:pic>
              </a:graphicData>
            </a:graphic>
          </wp:inline>
        </w:drawing>
      </w:r>
    </w:p>
    <w:p w14:paraId="6EAECDA0" w14:textId="43135582" w:rsidR="00D466F4" w:rsidRDefault="00D466F4" w:rsidP="00BA6176">
      <w:pPr>
        <w:pStyle w:val="NumberingExercise"/>
        <w:numPr>
          <w:ilvl w:val="0"/>
          <w:numId w:val="0"/>
        </w:numPr>
        <w:ind w:left="720"/>
        <w:jc w:val="center"/>
      </w:pPr>
    </w:p>
    <w:p w14:paraId="57C422BC" w14:textId="1A755D37" w:rsidR="00D466F4" w:rsidRDefault="00D466F4" w:rsidP="00BA6176">
      <w:pPr>
        <w:pStyle w:val="NumberingExercise"/>
        <w:numPr>
          <w:ilvl w:val="0"/>
          <w:numId w:val="0"/>
        </w:numPr>
        <w:ind w:left="720"/>
        <w:jc w:val="center"/>
      </w:pPr>
    </w:p>
    <w:p w14:paraId="7B588546" w14:textId="7EE06DF1" w:rsidR="00D466F4" w:rsidRDefault="00D466F4" w:rsidP="00725997">
      <w:pPr>
        <w:spacing w:before="0" w:after="160" w:line="259" w:lineRule="auto"/>
      </w:pPr>
    </w:p>
    <w:p w14:paraId="17A5C5D6" w14:textId="3040366A" w:rsidR="005E0184" w:rsidRDefault="005E0184" w:rsidP="005E0184">
      <w:pPr>
        <w:pStyle w:val="NumberingExercise"/>
        <w:numPr>
          <w:ilvl w:val="0"/>
          <w:numId w:val="7"/>
        </w:numPr>
        <w:ind w:left="720"/>
      </w:pPr>
      <w:r>
        <w:lastRenderedPageBreak/>
        <w:t xml:space="preserve">Change </w:t>
      </w:r>
      <w:r w:rsidRPr="000F229E">
        <w:rPr>
          <w:b/>
        </w:rPr>
        <w:t>Maximum Number of Clusters</w:t>
      </w:r>
      <w:r>
        <w:t xml:space="preserve"> to </w:t>
      </w:r>
      <w:r w:rsidRPr="000F229E">
        <w:rPr>
          <w:b/>
        </w:rPr>
        <w:t>3</w:t>
      </w:r>
      <w:r>
        <w:t xml:space="preserve"> and rerun the </w:t>
      </w:r>
      <w:r w:rsidRPr="000F229E">
        <w:rPr>
          <w:b/>
        </w:rPr>
        <w:t>Cluster</w:t>
      </w:r>
      <w:r>
        <w:t xml:space="preserve"> node.</w:t>
      </w:r>
    </w:p>
    <w:p w14:paraId="70931147" w14:textId="6AF6D403" w:rsidR="00517750" w:rsidRDefault="00517750" w:rsidP="0053543D">
      <w:pPr>
        <w:pStyle w:val="NumberingExercise"/>
        <w:numPr>
          <w:ilvl w:val="0"/>
          <w:numId w:val="0"/>
        </w:numPr>
        <w:ind w:left="360" w:hanging="360"/>
        <w:jc w:val="both"/>
        <w:rPr>
          <w:noProof/>
        </w:rPr>
      </w:pPr>
    </w:p>
    <w:p w14:paraId="1A307486" w14:textId="1068A378" w:rsidR="0053543D" w:rsidRDefault="0053543D" w:rsidP="0053543D">
      <w:pPr>
        <w:pStyle w:val="NumberingExercise"/>
        <w:numPr>
          <w:ilvl w:val="0"/>
          <w:numId w:val="0"/>
        </w:numPr>
        <w:ind w:left="360"/>
        <w:jc w:val="both"/>
        <w:rPr>
          <w:noProof/>
        </w:rPr>
      </w:pPr>
      <w:r w:rsidRPr="0053543D">
        <w:rPr>
          <w:noProof/>
        </w:rPr>
        <w:t>We now have 2 largely independent clusters after increasing the number of clusters to 3. 7402 observations are in cluster 1 while 3175 observations are in cluster 2</w:t>
      </w:r>
      <w:r>
        <w:rPr>
          <w:noProof/>
        </w:rPr>
        <w:t xml:space="preserve"> (</w:t>
      </w:r>
      <w:r w:rsidRPr="0053543D">
        <w:rPr>
          <w:noProof/>
        </w:rPr>
        <w:t>see results</w:t>
      </w:r>
      <w:r>
        <w:rPr>
          <w:noProof/>
        </w:rPr>
        <w:t>).</w:t>
      </w:r>
    </w:p>
    <w:p w14:paraId="6A497CA3" w14:textId="77777777" w:rsidR="0053543D" w:rsidRDefault="0053543D" w:rsidP="004524B8">
      <w:pPr>
        <w:pStyle w:val="NumberingExercise"/>
        <w:numPr>
          <w:ilvl w:val="0"/>
          <w:numId w:val="0"/>
        </w:numPr>
        <w:ind w:left="360" w:hanging="360"/>
        <w:rPr>
          <w:noProof/>
        </w:rPr>
      </w:pPr>
    </w:p>
    <w:p w14:paraId="505C80A8" w14:textId="10193053" w:rsidR="004524B8" w:rsidRDefault="004524B8" w:rsidP="004524B8">
      <w:pPr>
        <w:pStyle w:val="NumberingExercise"/>
        <w:numPr>
          <w:ilvl w:val="0"/>
          <w:numId w:val="0"/>
        </w:numPr>
        <w:ind w:left="360" w:hanging="360"/>
        <w:rPr>
          <w:noProof/>
        </w:rPr>
      </w:pPr>
      <w:r w:rsidRPr="004524B8">
        <w:rPr>
          <w:noProof/>
        </w:rPr>
        <w:drawing>
          <wp:inline distT="0" distB="0" distL="0" distR="0" wp14:anchorId="315F89AA" wp14:editId="37B26802">
            <wp:extent cx="5943600" cy="3041650"/>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041650"/>
                    </a:xfrm>
                    <a:prstGeom prst="rect">
                      <a:avLst/>
                    </a:prstGeom>
                  </pic:spPr>
                </pic:pic>
              </a:graphicData>
            </a:graphic>
          </wp:inline>
        </w:drawing>
      </w:r>
    </w:p>
    <w:p w14:paraId="0A10F06D" w14:textId="46E442AA" w:rsidR="00517750" w:rsidRDefault="00517750" w:rsidP="008319D0">
      <w:pPr>
        <w:pStyle w:val="NumberingExercise"/>
        <w:numPr>
          <w:ilvl w:val="0"/>
          <w:numId w:val="0"/>
        </w:numPr>
        <w:rPr>
          <w:noProof/>
        </w:rPr>
      </w:pPr>
    </w:p>
    <w:p w14:paraId="4DA367C0" w14:textId="524CE2E0" w:rsidR="005E0184" w:rsidRDefault="005E0184" w:rsidP="005E0184">
      <w:pPr>
        <w:pStyle w:val="NumberingExercise"/>
        <w:numPr>
          <w:ilvl w:val="0"/>
          <w:numId w:val="7"/>
        </w:numPr>
        <w:ind w:left="720"/>
      </w:pPr>
      <w:r>
        <w:t xml:space="preserve">Drag a </w:t>
      </w:r>
      <w:r w:rsidRPr="00521E96">
        <w:rPr>
          <w:b/>
        </w:rPr>
        <w:t>Segment Profile</w:t>
      </w:r>
      <w:r>
        <w:t xml:space="preserve"> node onto the diagram workspace and connect it to the </w:t>
      </w:r>
      <w:r w:rsidRPr="00850B7F">
        <w:rPr>
          <w:b/>
        </w:rPr>
        <w:t>Cluster</w:t>
      </w:r>
      <w:r>
        <w:t xml:space="preserve"> node.</w:t>
      </w:r>
    </w:p>
    <w:p w14:paraId="6AA89685" w14:textId="77777777" w:rsidR="0014689B" w:rsidRDefault="0014689B" w:rsidP="0014689B">
      <w:pPr>
        <w:pStyle w:val="NumberingExercise"/>
        <w:numPr>
          <w:ilvl w:val="0"/>
          <w:numId w:val="0"/>
        </w:numPr>
        <w:ind w:left="720"/>
      </w:pPr>
    </w:p>
    <w:p w14:paraId="4300350D" w14:textId="50410514" w:rsidR="00517750" w:rsidRDefault="0014689B" w:rsidP="00517750">
      <w:pPr>
        <w:pStyle w:val="NumberingExercise"/>
        <w:numPr>
          <w:ilvl w:val="0"/>
          <w:numId w:val="0"/>
        </w:numPr>
        <w:ind w:left="720"/>
      </w:pPr>
      <w:r w:rsidRPr="0014689B">
        <w:rPr>
          <w:noProof/>
        </w:rPr>
        <w:drawing>
          <wp:inline distT="0" distB="0" distL="0" distR="0" wp14:anchorId="696CB5F1" wp14:editId="7B6A76E9">
            <wp:extent cx="5378450" cy="3021930"/>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81594" cy="3023696"/>
                    </a:xfrm>
                    <a:prstGeom prst="rect">
                      <a:avLst/>
                    </a:prstGeom>
                  </pic:spPr>
                </pic:pic>
              </a:graphicData>
            </a:graphic>
          </wp:inline>
        </w:drawing>
      </w:r>
    </w:p>
    <w:p w14:paraId="7C140E56" w14:textId="77777777" w:rsidR="00045909" w:rsidRDefault="00045909" w:rsidP="00045909">
      <w:pPr>
        <w:pStyle w:val="NumberingExercise"/>
        <w:numPr>
          <w:ilvl w:val="0"/>
          <w:numId w:val="0"/>
        </w:numPr>
      </w:pPr>
    </w:p>
    <w:p w14:paraId="10D015C2" w14:textId="305A7DC0" w:rsidR="005E0184" w:rsidRDefault="005E0184" w:rsidP="005E0184">
      <w:pPr>
        <w:pStyle w:val="NumberingExercise"/>
        <w:numPr>
          <w:ilvl w:val="0"/>
          <w:numId w:val="7"/>
        </w:numPr>
        <w:ind w:left="720"/>
      </w:pPr>
      <w:r>
        <w:lastRenderedPageBreak/>
        <w:t xml:space="preserve">Run the </w:t>
      </w:r>
      <w:r w:rsidRPr="00521E96">
        <w:rPr>
          <w:b/>
        </w:rPr>
        <w:t>Segment Profile</w:t>
      </w:r>
      <w:r>
        <w:t xml:space="preserve"> node.</w:t>
      </w:r>
    </w:p>
    <w:p w14:paraId="66AFF1FE" w14:textId="77777777" w:rsidR="00D75D53" w:rsidRDefault="00D75D53" w:rsidP="004339DE">
      <w:pPr>
        <w:pStyle w:val="NumberingExercise"/>
        <w:numPr>
          <w:ilvl w:val="0"/>
          <w:numId w:val="0"/>
        </w:numPr>
      </w:pPr>
    </w:p>
    <w:p w14:paraId="27E2E657" w14:textId="3DD9C6E4" w:rsidR="004339DE" w:rsidRDefault="004339DE" w:rsidP="004339DE">
      <w:pPr>
        <w:pStyle w:val="NumberingExercise"/>
        <w:numPr>
          <w:ilvl w:val="0"/>
          <w:numId w:val="0"/>
        </w:numPr>
      </w:pPr>
      <w:r>
        <w:t xml:space="preserve">Based on the cluster chart, there are different segment size of each cluster. </w:t>
      </w:r>
      <w:r w:rsidR="00287D72">
        <w:t xml:space="preserve">As we see that the cluster </w:t>
      </w:r>
      <w:proofErr w:type="gramStart"/>
      <w:r w:rsidR="00287D72">
        <w:t>1  has</w:t>
      </w:r>
      <w:proofErr w:type="gramEnd"/>
      <w:r w:rsidR="00287D72">
        <w:t xml:space="preserve"> more </w:t>
      </w:r>
      <w:proofErr w:type="spellStart"/>
      <w:r w:rsidR="00287D72">
        <w:t>obervations</w:t>
      </w:r>
      <w:proofErr w:type="spellEnd"/>
      <w:r w:rsidR="00287D72">
        <w:t xml:space="preserve"> as compared to cluster 2.</w:t>
      </w:r>
    </w:p>
    <w:p w14:paraId="15EDDB62" w14:textId="77777777" w:rsidR="004339DE" w:rsidRDefault="004339DE" w:rsidP="0072223D">
      <w:pPr>
        <w:pStyle w:val="NumberingExercise"/>
        <w:numPr>
          <w:ilvl w:val="0"/>
          <w:numId w:val="0"/>
        </w:numPr>
      </w:pPr>
    </w:p>
    <w:p w14:paraId="60A15C98" w14:textId="4C493E19" w:rsidR="0072223D" w:rsidRDefault="00002651" w:rsidP="0072223D">
      <w:pPr>
        <w:pStyle w:val="NumberingExercise"/>
        <w:numPr>
          <w:ilvl w:val="0"/>
          <w:numId w:val="0"/>
        </w:numPr>
      </w:pPr>
      <w:r w:rsidRPr="00002651">
        <w:rPr>
          <w:noProof/>
        </w:rPr>
        <w:drawing>
          <wp:inline distT="0" distB="0" distL="0" distR="0" wp14:anchorId="2BA1B7CA" wp14:editId="13C4B2B2">
            <wp:extent cx="5943600" cy="3175000"/>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175000"/>
                    </a:xfrm>
                    <a:prstGeom prst="rect">
                      <a:avLst/>
                    </a:prstGeom>
                  </pic:spPr>
                </pic:pic>
              </a:graphicData>
            </a:graphic>
          </wp:inline>
        </w:drawing>
      </w:r>
    </w:p>
    <w:p w14:paraId="30E027EA" w14:textId="5E81F946" w:rsidR="004339DE" w:rsidRDefault="004339DE" w:rsidP="0072223D">
      <w:pPr>
        <w:pStyle w:val="NumberingExercise"/>
        <w:numPr>
          <w:ilvl w:val="0"/>
          <w:numId w:val="0"/>
        </w:numPr>
      </w:pPr>
      <w:r w:rsidRPr="004339DE">
        <w:rPr>
          <w:noProof/>
        </w:rPr>
        <w:drawing>
          <wp:inline distT="0" distB="0" distL="0" distR="0" wp14:anchorId="3B44EDB0" wp14:editId="5E5F4B0F">
            <wp:extent cx="3589331" cy="3673158"/>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89331" cy="3673158"/>
                    </a:xfrm>
                    <a:prstGeom prst="rect">
                      <a:avLst/>
                    </a:prstGeom>
                  </pic:spPr>
                </pic:pic>
              </a:graphicData>
            </a:graphic>
          </wp:inline>
        </w:drawing>
      </w:r>
    </w:p>
    <w:p w14:paraId="19DF6143" w14:textId="27DA780F" w:rsidR="005E0184" w:rsidRDefault="005E0184" w:rsidP="005E0184">
      <w:pPr>
        <w:pStyle w:val="NumberingExercise"/>
        <w:numPr>
          <w:ilvl w:val="0"/>
          <w:numId w:val="7"/>
        </w:numPr>
        <w:ind w:left="720"/>
      </w:pPr>
      <w:r>
        <w:lastRenderedPageBreak/>
        <w:t xml:space="preserve">Inspect the profile results. </w:t>
      </w:r>
    </w:p>
    <w:p w14:paraId="033C9592" w14:textId="32DE44A2" w:rsidR="006B29C5" w:rsidRDefault="001137D3" w:rsidP="001137D3">
      <w:pPr>
        <w:pStyle w:val="NumberingExercise"/>
        <w:numPr>
          <w:ilvl w:val="0"/>
          <w:numId w:val="0"/>
        </w:numPr>
        <w:ind w:left="360"/>
      </w:pPr>
      <w:r w:rsidRPr="001137D3">
        <w:t>We can profile each segment formed by the cluster analysis on the graph, as well as the variable distribution inside each segment.</w:t>
      </w:r>
    </w:p>
    <w:p w14:paraId="71F56C28" w14:textId="17DD1B22" w:rsidR="00A77902" w:rsidRDefault="00131B49" w:rsidP="009C7843">
      <w:pPr>
        <w:pStyle w:val="NumberingExercise"/>
        <w:numPr>
          <w:ilvl w:val="0"/>
          <w:numId w:val="0"/>
        </w:numPr>
        <w:ind w:left="360" w:hanging="360"/>
      </w:pPr>
      <w:r w:rsidRPr="00131B49">
        <w:rPr>
          <w:noProof/>
        </w:rPr>
        <w:drawing>
          <wp:inline distT="0" distB="0" distL="0" distR="0" wp14:anchorId="18669BF4" wp14:editId="5C50A04F">
            <wp:extent cx="5943600" cy="2965450"/>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965450"/>
                    </a:xfrm>
                    <a:prstGeom prst="rect">
                      <a:avLst/>
                    </a:prstGeom>
                  </pic:spPr>
                </pic:pic>
              </a:graphicData>
            </a:graphic>
          </wp:inline>
        </w:drawing>
      </w:r>
    </w:p>
    <w:p w14:paraId="2652902B" w14:textId="7C6F930F" w:rsidR="00517750" w:rsidRDefault="00517750" w:rsidP="00517750">
      <w:pPr>
        <w:pStyle w:val="NumberingExercise"/>
        <w:numPr>
          <w:ilvl w:val="0"/>
          <w:numId w:val="0"/>
        </w:numPr>
        <w:ind w:left="720"/>
      </w:pPr>
    </w:p>
    <w:p w14:paraId="5F69956B" w14:textId="2BB07DBA" w:rsidR="004B717C" w:rsidRDefault="00EA7808" w:rsidP="00517750">
      <w:pPr>
        <w:pStyle w:val="NumberingExercise"/>
        <w:numPr>
          <w:ilvl w:val="0"/>
          <w:numId w:val="0"/>
        </w:numPr>
        <w:ind w:left="720"/>
      </w:pPr>
      <w:r w:rsidRPr="00EA7808">
        <w:t xml:space="preserve">In the analysis, there are two clusters (segments). In each of the clusters, the variables balance, age, previous, and </w:t>
      </w:r>
      <w:proofErr w:type="spellStart"/>
      <w:r w:rsidRPr="00EA7808">
        <w:t>pdays</w:t>
      </w:r>
      <w:proofErr w:type="spellEnd"/>
      <w:r w:rsidRPr="00EA7808">
        <w:t>' are significant. We examine at the profile section, as shown below, to determine the amount of its significance.</w:t>
      </w:r>
    </w:p>
    <w:p w14:paraId="462A6E03" w14:textId="1FF30708" w:rsidR="004B717C" w:rsidRDefault="004B717C" w:rsidP="00517750">
      <w:pPr>
        <w:pStyle w:val="NumberingExercise"/>
        <w:numPr>
          <w:ilvl w:val="0"/>
          <w:numId w:val="0"/>
        </w:numPr>
        <w:ind w:left="720"/>
      </w:pPr>
      <w:r w:rsidRPr="004B717C">
        <w:rPr>
          <w:noProof/>
        </w:rPr>
        <w:drawing>
          <wp:inline distT="0" distB="0" distL="0" distR="0" wp14:anchorId="4CF1E68F" wp14:editId="566C9DEA">
            <wp:extent cx="5943600" cy="30353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035300"/>
                    </a:xfrm>
                    <a:prstGeom prst="rect">
                      <a:avLst/>
                    </a:prstGeom>
                  </pic:spPr>
                </pic:pic>
              </a:graphicData>
            </a:graphic>
          </wp:inline>
        </w:drawing>
      </w:r>
    </w:p>
    <w:p w14:paraId="3898BABF" w14:textId="56411052" w:rsidR="004B717C" w:rsidRDefault="004B717C" w:rsidP="004B717C">
      <w:pPr>
        <w:spacing w:before="0" w:after="160" w:line="259" w:lineRule="auto"/>
      </w:pPr>
      <w:r>
        <w:br w:type="page"/>
      </w:r>
    </w:p>
    <w:p w14:paraId="29A2FA25" w14:textId="20F6A77E" w:rsidR="005E0184" w:rsidRDefault="005E0184" w:rsidP="005E0184">
      <w:pPr>
        <w:pStyle w:val="NumberingExercise"/>
        <w:numPr>
          <w:ilvl w:val="0"/>
          <w:numId w:val="7"/>
        </w:numPr>
        <w:ind w:left="720"/>
      </w:pPr>
      <w:r>
        <w:lastRenderedPageBreak/>
        <w:t xml:space="preserve">How would you label Clusters 1 and 2? </w:t>
      </w:r>
    </w:p>
    <w:p w14:paraId="71923112" w14:textId="47B44F17" w:rsidR="0034560E" w:rsidRPr="00DE4FEF" w:rsidRDefault="0034560E" w:rsidP="0034560E">
      <w:pPr>
        <w:pStyle w:val="NumberingExercise"/>
        <w:numPr>
          <w:ilvl w:val="0"/>
          <w:numId w:val="0"/>
        </w:numPr>
        <w:ind w:left="360" w:firstLine="360"/>
      </w:pPr>
      <w:r w:rsidRPr="0034560E">
        <w:t>The Average Age for customers in cluster 1 is 37 years and 49 years for cluster 2.</w:t>
      </w:r>
    </w:p>
    <w:p w14:paraId="078E359E" w14:textId="69E32D65" w:rsidR="006D620F" w:rsidRDefault="00517750" w:rsidP="006D620F">
      <w:pPr>
        <w:pStyle w:val="NumberingExercise"/>
        <w:numPr>
          <w:ilvl w:val="0"/>
          <w:numId w:val="0"/>
        </w:numPr>
        <w:ind w:left="1080"/>
        <w:rPr>
          <w:i/>
          <w:iCs/>
        </w:rPr>
      </w:pPr>
      <w:r>
        <w:rPr>
          <w:i/>
          <w:iCs/>
          <w:noProof/>
        </w:rPr>
        <mc:AlternateContent>
          <mc:Choice Requires="wps">
            <w:drawing>
              <wp:anchor distT="0" distB="0" distL="114300" distR="114300" simplePos="0" relativeHeight="251700224" behindDoc="0" locked="0" layoutInCell="1" allowOverlap="1" wp14:anchorId="71170F4C" wp14:editId="56075062">
                <wp:simplePos x="0" y="0"/>
                <wp:positionH relativeFrom="column">
                  <wp:posOffset>404037</wp:posOffset>
                </wp:positionH>
                <wp:positionV relativeFrom="paragraph">
                  <wp:posOffset>50815</wp:posOffset>
                </wp:positionV>
                <wp:extent cx="5337544" cy="404037"/>
                <wp:effectExtent l="0" t="0" r="15875" b="15240"/>
                <wp:wrapNone/>
                <wp:docPr id="56" name="Text Box 56"/>
                <wp:cNvGraphicFramePr/>
                <a:graphic xmlns:a="http://schemas.openxmlformats.org/drawingml/2006/main">
                  <a:graphicData uri="http://schemas.microsoft.com/office/word/2010/wordprocessingShape">
                    <wps:wsp>
                      <wps:cNvSpPr txBox="1"/>
                      <wps:spPr>
                        <a:xfrm>
                          <a:off x="0" y="0"/>
                          <a:ext cx="5337544" cy="404037"/>
                        </a:xfrm>
                        <a:prstGeom prst="rect">
                          <a:avLst/>
                        </a:prstGeom>
                        <a:solidFill>
                          <a:schemeClr val="lt1"/>
                        </a:solidFill>
                        <a:ln w="6350">
                          <a:solidFill>
                            <a:prstClr val="black"/>
                          </a:solidFill>
                        </a:ln>
                      </wps:spPr>
                      <wps:txbx>
                        <w:txbxContent>
                          <w:sdt>
                            <w:sdtPr>
                              <w:id w:val="1445497334"/>
                            </w:sdtPr>
                            <w:sdtContent>
                              <w:p w14:paraId="10CE5F02" w14:textId="233C0472" w:rsidR="00517750" w:rsidRDefault="00517750">
                                <w:r>
                                  <w:t xml:space="preserve">Cluster 1: </w:t>
                                </w:r>
                                <w:r w:rsidR="0034560E" w:rsidRPr="0034560E">
                                  <w:t>Millennials &amp; Affluent</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1170F4C" id="Text Box 56" o:spid="_x0000_s1030" type="#_x0000_t202" style="position:absolute;left:0;text-align:left;margin-left:31.8pt;margin-top:4pt;width:420.3pt;height:31.8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" fillcolor="white [3201]" strokeweight=".5pt">
                <v:textbox>
                  <w:txbxContent>
                    <w:sdt>
                      <w:sdtPr>
                        <w:id w:val="1445497334"/>
                      </w:sdtPr>
                      <w:sdtContent>
                        <w:p w14:paraId="10CE5F02" w14:textId="233C0472" w:rsidR="00517750" w:rsidRDefault="00517750">
                          <w:r>
                            <w:t xml:space="preserve">Cluster 1: </w:t>
                          </w:r>
                          <w:r w:rsidR="0034560E" w:rsidRPr="0034560E">
                            <w:t>Millennials &amp; Affluent</w:t>
                          </w:r>
                        </w:p>
                      </w:sdtContent>
                    </w:sdt>
                  </w:txbxContent>
                </v:textbox>
              </v:shape>
            </w:pict>
          </mc:Fallback>
        </mc:AlternateContent>
      </w:r>
    </w:p>
    <w:p w14:paraId="7E7A5AA1" w14:textId="7A5CA694" w:rsidR="00517750" w:rsidRDefault="00517750" w:rsidP="006D620F">
      <w:pPr>
        <w:pStyle w:val="NumberingExercise"/>
        <w:numPr>
          <w:ilvl w:val="0"/>
          <w:numId w:val="0"/>
        </w:numPr>
        <w:ind w:left="1080"/>
        <w:rPr>
          <w:i/>
          <w:iCs/>
        </w:rPr>
      </w:pPr>
    </w:p>
    <w:p w14:paraId="40D2DA0C" w14:textId="32C6B20A" w:rsidR="00517750" w:rsidRDefault="00517750" w:rsidP="00517750">
      <w:pPr>
        <w:pStyle w:val="NumberingExercise"/>
        <w:numPr>
          <w:ilvl w:val="0"/>
          <w:numId w:val="0"/>
        </w:numPr>
        <w:ind w:left="360" w:hanging="360"/>
        <w:rPr>
          <w:i/>
          <w:iCs/>
        </w:rPr>
      </w:pPr>
      <w:r>
        <w:rPr>
          <w:i/>
          <w:iCs/>
          <w:noProof/>
        </w:rPr>
        <mc:AlternateContent>
          <mc:Choice Requires="wps">
            <w:drawing>
              <wp:anchor distT="0" distB="0" distL="114300" distR="114300" simplePos="0" relativeHeight="251702272" behindDoc="0" locked="0" layoutInCell="1" allowOverlap="1" wp14:anchorId="7EC0C5D2" wp14:editId="463CC4AD">
                <wp:simplePos x="0" y="0"/>
                <wp:positionH relativeFrom="column">
                  <wp:posOffset>407404</wp:posOffset>
                </wp:positionH>
                <wp:positionV relativeFrom="paragraph">
                  <wp:posOffset>48466</wp:posOffset>
                </wp:positionV>
                <wp:extent cx="5337544" cy="404037"/>
                <wp:effectExtent l="0" t="0" r="15875" b="15240"/>
                <wp:wrapNone/>
                <wp:docPr id="57" name="Text Box 57"/>
                <wp:cNvGraphicFramePr/>
                <a:graphic xmlns:a="http://schemas.openxmlformats.org/drawingml/2006/main">
                  <a:graphicData uri="http://schemas.microsoft.com/office/word/2010/wordprocessingShape">
                    <wps:wsp>
                      <wps:cNvSpPr txBox="1"/>
                      <wps:spPr>
                        <a:xfrm>
                          <a:off x="0" y="0"/>
                          <a:ext cx="5337544" cy="404037"/>
                        </a:xfrm>
                        <a:prstGeom prst="rect">
                          <a:avLst/>
                        </a:prstGeom>
                        <a:solidFill>
                          <a:schemeClr val="lt1"/>
                        </a:solidFill>
                        <a:ln w="6350">
                          <a:solidFill>
                            <a:prstClr val="black"/>
                          </a:solidFill>
                        </a:ln>
                      </wps:spPr>
                      <wps:txbx>
                        <w:txbxContent>
                          <w:sdt>
                            <w:sdtPr>
                              <w:id w:val="-93483500"/>
                            </w:sdtPr>
                            <w:sdtContent>
                              <w:p w14:paraId="76502397" w14:textId="785359A4" w:rsidR="00517750" w:rsidRDefault="00517750" w:rsidP="00517750">
                                <w:r>
                                  <w:t>Cluster 2:</w:t>
                                </w:r>
                                <w:r w:rsidR="0034560E">
                                  <w:t xml:space="preserve"> </w:t>
                                </w:r>
                                <w:r w:rsidR="0034560E" w:rsidRPr="0034560E">
                                  <w:t>Mature &amp; Wealthy</w:t>
                                </w:r>
                                <w:r>
                                  <w:t xml:space="preserve"> </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EC0C5D2" id="Text Box 57" o:spid="_x0000_s1031" type="#_x0000_t202" style="position:absolute;left:0;text-align:left;margin-left:32.1pt;margin-top:3.8pt;width:420.3pt;height:31.8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" fillcolor="white [3201]" strokeweight=".5pt">
                <v:textbox>
                  <w:txbxContent>
                    <w:sdt>
                      <w:sdtPr>
                        <w:id w:val="-93483500"/>
                      </w:sdtPr>
                      <w:sdtContent>
                        <w:p w14:paraId="76502397" w14:textId="785359A4" w:rsidR="00517750" w:rsidRDefault="00517750" w:rsidP="00517750">
                          <w:r>
                            <w:t>Cluster 2:</w:t>
                          </w:r>
                          <w:r w:rsidR="0034560E">
                            <w:t xml:space="preserve"> </w:t>
                          </w:r>
                          <w:r w:rsidR="0034560E" w:rsidRPr="0034560E">
                            <w:t>Mature &amp; Wealthy</w:t>
                          </w:r>
                          <w:r>
                            <w:t xml:space="preserve"> </w:t>
                          </w:r>
                        </w:p>
                      </w:sdtContent>
                    </w:sdt>
                  </w:txbxContent>
                </v:textbox>
              </v:shape>
            </w:pict>
          </mc:Fallback>
        </mc:AlternateContent>
      </w:r>
    </w:p>
    <w:p w14:paraId="53D47F53" w14:textId="20056BB4" w:rsidR="00517750" w:rsidRDefault="00517750" w:rsidP="006D620F">
      <w:pPr>
        <w:pStyle w:val="NumberingExercise"/>
        <w:numPr>
          <w:ilvl w:val="0"/>
          <w:numId w:val="0"/>
        </w:numPr>
        <w:ind w:left="1080"/>
        <w:rPr>
          <w:i/>
          <w:iCs/>
        </w:rPr>
      </w:pPr>
    </w:p>
    <w:p w14:paraId="2C7C33C9" w14:textId="04468C95" w:rsidR="00517750" w:rsidRPr="00C930C6" w:rsidRDefault="00517750" w:rsidP="006D620F">
      <w:pPr>
        <w:pStyle w:val="NumberingExercise"/>
        <w:numPr>
          <w:ilvl w:val="0"/>
          <w:numId w:val="0"/>
        </w:numPr>
        <w:ind w:left="1080"/>
      </w:pPr>
    </w:p>
    <w:p w14:paraId="7F62BB5E" w14:textId="2DE9F298" w:rsidR="0099720D" w:rsidRDefault="005E0184" w:rsidP="005E0184">
      <w:pPr>
        <w:pStyle w:val="NumberingExercise"/>
        <w:numPr>
          <w:ilvl w:val="0"/>
          <w:numId w:val="7"/>
        </w:numPr>
        <w:ind w:left="720"/>
      </w:pPr>
      <w:r w:rsidRPr="00C930C6">
        <w:t xml:space="preserve">What </w:t>
      </w:r>
      <w:r>
        <w:t xml:space="preserve">should you do about Cluster 3 containing only one observation? </w:t>
      </w:r>
    </w:p>
    <w:p w14:paraId="64FCF1C8" w14:textId="030C7BC7" w:rsidR="006203A7" w:rsidRDefault="00A3289E" w:rsidP="0099720D">
      <w:pPr>
        <w:pStyle w:val="NumberingExercise"/>
        <w:numPr>
          <w:ilvl w:val="0"/>
          <w:numId w:val="0"/>
        </w:numPr>
        <w:ind w:left="720"/>
      </w:pPr>
      <w:r>
        <w:rPr>
          <w:i/>
          <w:iCs/>
          <w:noProof/>
        </w:rPr>
        <mc:AlternateContent>
          <mc:Choice Requires="wps">
            <w:drawing>
              <wp:anchor distT="0" distB="0" distL="114300" distR="114300" simplePos="0" relativeHeight="251704320" behindDoc="0" locked="0" layoutInCell="1" allowOverlap="1" wp14:anchorId="649A5929" wp14:editId="6396F375">
                <wp:simplePos x="0" y="0"/>
                <wp:positionH relativeFrom="column">
                  <wp:posOffset>450850</wp:posOffset>
                </wp:positionH>
                <wp:positionV relativeFrom="paragraph">
                  <wp:posOffset>130810</wp:posOffset>
                </wp:positionV>
                <wp:extent cx="5181600" cy="527050"/>
                <wp:effectExtent l="0" t="0" r="19050" b="25400"/>
                <wp:wrapNone/>
                <wp:docPr id="58" name="Text Box 58"/>
                <wp:cNvGraphicFramePr/>
                <a:graphic xmlns:a="http://schemas.openxmlformats.org/drawingml/2006/main">
                  <a:graphicData uri="http://schemas.microsoft.com/office/word/2010/wordprocessingShape">
                    <wps:wsp>
                      <wps:cNvSpPr txBox="1"/>
                      <wps:spPr>
                        <a:xfrm>
                          <a:off x="0" y="0"/>
                          <a:ext cx="5181600" cy="527050"/>
                        </a:xfrm>
                        <a:prstGeom prst="rect">
                          <a:avLst/>
                        </a:prstGeom>
                        <a:solidFill>
                          <a:schemeClr val="lt1"/>
                        </a:solidFill>
                        <a:ln w="6350">
                          <a:solidFill>
                            <a:prstClr val="black"/>
                          </a:solidFill>
                        </a:ln>
                      </wps:spPr>
                      <wps:txbx>
                        <w:txbxContent>
                          <w:sdt>
                            <w:sdtPr>
                              <w:id w:val="1067305374"/>
                            </w:sdtPr>
                            <w:sdtContent>
                              <w:p w14:paraId="0DF9C88B" w14:textId="287C6993" w:rsidR="00517750" w:rsidRDefault="00517750" w:rsidP="00EA7F03">
                                <w:r>
                                  <w:t>Cluster 3:</w:t>
                                </w:r>
                                <w:r w:rsidR="00EA7F03" w:rsidRPr="00EA7F03">
                                  <w:t xml:space="preserve"> </w:t>
                                </w:r>
                                <w:r w:rsidR="00EA7F03">
                                  <w:t>Cluster 3 could not provide any useful clusters for the analysis because it only has one count or observation (0.0</w:t>
                                </w:r>
                                <w:r w:rsidR="00AC16E4">
                                  <w:t>095</w:t>
                                </w:r>
                                <w:r w:rsidR="00EA7F03">
                                  <w:t>).</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9A5929" id="Text Box 58" o:spid="_x0000_s1032" type="#_x0000_t202" style="position:absolute;left:0;text-align:left;margin-left:35.5pt;margin-top:10.3pt;width:408pt;height:41.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" fillcolor="white [3201]" strokeweight=".5pt">
                <v:textbox>
                  <w:txbxContent>
                    <w:sdt>
                      <w:sdtPr>
                        <w:id w:val="1067305374"/>
                      </w:sdtPr>
                      <w:sdtContent>
                        <w:p w14:paraId="0DF9C88B" w14:textId="287C6993" w:rsidR="00517750" w:rsidRDefault="00517750" w:rsidP="00EA7F03">
                          <w:r>
                            <w:t>Cluster 3:</w:t>
                          </w:r>
                          <w:r w:rsidR="00EA7F03" w:rsidRPr="00EA7F03">
                            <w:t xml:space="preserve"> </w:t>
                          </w:r>
                          <w:r w:rsidR="00EA7F03">
                            <w:t>Cluster 3 could not provide any useful clusters for the analysis because it only has one count or observation (0.0</w:t>
                          </w:r>
                          <w:r w:rsidR="00AC16E4">
                            <w:t>095</w:t>
                          </w:r>
                          <w:r w:rsidR="00EA7F03">
                            <w:t>).</w:t>
                          </w:r>
                        </w:p>
                      </w:sdtContent>
                    </w:sdt>
                  </w:txbxContent>
                </v:textbox>
              </v:shape>
            </w:pict>
          </mc:Fallback>
        </mc:AlternateContent>
      </w:r>
    </w:p>
    <w:p w14:paraId="319EC06A" w14:textId="7B404055" w:rsidR="006203A7" w:rsidRDefault="006203A7" w:rsidP="0099720D">
      <w:pPr>
        <w:pStyle w:val="NumberingExercise"/>
        <w:numPr>
          <w:ilvl w:val="0"/>
          <w:numId w:val="0"/>
        </w:numPr>
        <w:ind w:left="720"/>
      </w:pPr>
    </w:p>
    <w:p w14:paraId="69339446" w14:textId="77777777" w:rsidR="00A3289E" w:rsidRDefault="00A3289E" w:rsidP="0099720D">
      <w:pPr>
        <w:pStyle w:val="NumberingExercise"/>
        <w:numPr>
          <w:ilvl w:val="0"/>
          <w:numId w:val="0"/>
        </w:numPr>
        <w:ind w:left="720"/>
        <w:rPr>
          <w:noProof/>
        </w:rPr>
      </w:pPr>
    </w:p>
    <w:p w14:paraId="41A18D6F" w14:textId="3106B3FC" w:rsidR="006203A7" w:rsidRDefault="00517750" w:rsidP="0099720D">
      <w:pPr>
        <w:pStyle w:val="NumberingExercise"/>
        <w:numPr>
          <w:ilvl w:val="0"/>
          <w:numId w:val="0"/>
        </w:numPr>
        <w:ind w:left="720"/>
        <w:rPr>
          <w:noProof/>
        </w:rPr>
      </w:pPr>
      <w:r>
        <w:rPr>
          <w:i/>
          <w:iCs/>
          <w:noProof/>
        </w:rPr>
        <mc:AlternateContent>
          <mc:Choice Requires="wps">
            <w:drawing>
              <wp:anchor distT="0" distB="0" distL="114300" distR="114300" simplePos="0" relativeHeight="251706368" behindDoc="0" locked="0" layoutInCell="1" allowOverlap="1" wp14:anchorId="4C77C830" wp14:editId="7A406B47">
                <wp:simplePos x="0" y="0"/>
                <wp:positionH relativeFrom="column">
                  <wp:posOffset>438151</wp:posOffset>
                </wp:positionH>
                <wp:positionV relativeFrom="paragraph">
                  <wp:posOffset>139700</wp:posOffset>
                </wp:positionV>
                <wp:extent cx="5162550" cy="546100"/>
                <wp:effectExtent l="0" t="0" r="19050" b="25400"/>
                <wp:wrapNone/>
                <wp:docPr id="59" name="Text Box 59"/>
                <wp:cNvGraphicFramePr/>
                <a:graphic xmlns:a="http://schemas.openxmlformats.org/drawingml/2006/main">
                  <a:graphicData uri="http://schemas.microsoft.com/office/word/2010/wordprocessingShape">
                    <wps:wsp>
                      <wps:cNvSpPr txBox="1"/>
                      <wps:spPr>
                        <a:xfrm>
                          <a:off x="0" y="0"/>
                          <a:ext cx="5162550" cy="546100"/>
                        </a:xfrm>
                        <a:prstGeom prst="rect">
                          <a:avLst/>
                        </a:prstGeom>
                        <a:solidFill>
                          <a:schemeClr val="lt1"/>
                        </a:solidFill>
                        <a:ln w="6350">
                          <a:solidFill>
                            <a:prstClr val="black"/>
                          </a:solidFill>
                        </a:ln>
                      </wps:spPr>
                      <wps:txbx>
                        <w:txbxContent>
                          <w:sdt>
                            <w:sdtPr>
                              <w:id w:val="-1345473642"/>
                            </w:sdtPr>
                            <w:sdtContent>
                              <w:p w14:paraId="6EDB8BDC" w14:textId="2E00ADC8" w:rsidR="00517750" w:rsidRDefault="006C50FD" w:rsidP="00517750">
                                <w:r>
                                  <w:t xml:space="preserve">Explanation: </w:t>
                                </w:r>
                                <w:r w:rsidR="00A3289E" w:rsidRPr="00A3289E">
                                  <w:t>Customers cannot be divided into this cluster or any other cluster using any other variable, hence it is irrelevant and won't be included in the analysis.</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77C830" id="Text Box 59" o:spid="_x0000_s1033" type="#_x0000_t202" style="position:absolute;left:0;text-align:left;margin-left:34.5pt;margin-top:11pt;width:406.5pt;height:43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" fillcolor="white [3201]" strokeweight=".5pt">
                <v:textbox>
                  <w:txbxContent>
                    <w:sdt>
                      <w:sdtPr>
                        <w:id w:val="-1345473642"/>
                      </w:sdtPr>
                      <w:sdtContent>
                        <w:p w14:paraId="6EDB8BDC" w14:textId="2E00ADC8" w:rsidR="00517750" w:rsidRDefault="006C50FD" w:rsidP="00517750">
                          <w:r>
                            <w:t xml:space="preserve">Explanation: </w:t>
                          </w:r>
                          <w:r w:rsidR="00A3289E" w:rsidRPr="00A3289E">
                            <w:t>Customers cannot be divided into this cluster or any other cluster using any other variable, hence it is irrelevant and won't be included in the analysis.</w:t>
                          </w:r>
                        </w:p>
                      </w:sdtContent>
                    </w:sdt>
                  </w:txbxContent>
                </v:textbox>
              </v:shape>
            </w:pict>
          </mc:Fallback>
        </mc:AlternateContent>
      </w:r>
    </w:p>
    <w:p w14:paraId="546A168F" w14:textId="67F9C423" w:rsidR="00517750" w:rsidRDefault="00517750" w:rsidP="0099720D">
      <w:pPr>
        <w:pStyle w:val="NumberingExercise"/>
        <w:numPr>
          <w:ilvl w:val="0"/>
          <w:numId w:val="0"/>
        </w:numPr>
        <w:ind w:left="720"/>
        <w:rPr>
          <w:noProof/>
        </w:rPr>
      </w:pPr>
    </w:p>
    <w:p w14:paraId="73E66EF1" w14:textId="644C001A" w:rsidR="00517750" w:rsidRDefault="00517750" w:rsidP="0099720D">
      <w:pPr>
        <w:pStyle w:val="NumberingExercise"/>
        <w:numPr>
          <w:ilvl w:val="0"/>
          <w:numId w:val="0"/>
        </w:numPr>
        <w:ind w:left="720"/>
        <w:rPr>
          <w:noProof/>
        </w:rPr>
      </w:pPr>
    </w:p>
    <w:p w14:paraId="52ACC0C8" w14:textId="486CA29B" w:rsidR="00517750" w:rsidRDefault="00517750" w:rsidP="0099720D">
      <w:pPr>
        <w:pStyle w:val="NumberingExercise"/>
        <w:numPr>
          <w:ilvl w:val="0"/>
          <w:numId w:val="0"/>
        </w:numPr>
        <w:ind w:left="720"/>
        <w:rPr>
          <w:noProof/>
        </w:rPr>
      </w:pPr>
    </w:p>
    <w:p w14:paraId="44A90977" w14:textId="11542B91" w:rsidR="00517750" w:rsidRDefault="004B62CF" w:rsidP="004B62CF">
      <w:pPr>
        <w:pStyle w:val="NumberingExercise"/>
        <w:numPr>
          <w:ilvl w:val="0"/>
          <w:numId w:val="0"/>
        </w:numPr>
        <w:jc w:val="center"/>
        <w:rPr>
          <w:noProof/>
        </w:rPr>
      </w:pPr>
      <w:r w:rsidRPr="004B62CF">
        <w:rPr>
          <w:noProof/>
        </w:rPr>
        <w:drawing>
          <wp:inline distT="0" distB="0" distL="0" distR="0" wp14:anchorId="651819D0" wp14:editId="5AC6E7B1">
            <wp:extent cx="5349240" cy="2565400"/>
            <wp:effectExtent l="0" t="0" r="381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349706" cy="2565623"/>
                    </a:xfrm>
                    <a:prstGeom prst="rect">
                      <a:avLst/>
                    </a:prstGeom>
                  </pic:spPr>
                </pic:pic>
              </a:graphicData>
            </a:graphic>
          </wp:inline>
        </w:drawing>
      </w:r>
    </w:p>
    <w:p w14:paraId="6CBA7D29" w14:textId="496076B8" w:rsidR="00517750" w:rsidRDefault="00517750" w:rsidP="0099720D">
      <w:pPr>
        <w:pStyle w:val="NumberingExercise"/>
        <w:numPr>
          <w:ilvl w:val="0"/>
          <w:numId w:val="0"/>
        </w:numPr>
        <w:ind w:left="720"/>
        <w:rPr>
          <w:noProof/>
        </w:rPr>
      </w:pPr>
    </w:p>
    <w:p w14:paraId="14B74F2E" w14:textId="5765657C" w:rsidR="00517750" w:rsidRDefault="00517750" w:rsidP="0099720D">
      <w:pPr>
        <w:pStyle w:val="NumberingExercise"/>
        <w:numPr>
          <w:ilvl w:val="0"/>
          <w:numId w:val="0"/>
        </w:numPr>
        <w:ind w:left="720"/>
        <w:rPr>
          <w:noProof/>
        </w:rPr>
      </w:pPr>
    </w:p>
    <w:p w14:paraId="67F334B7" w14:textId="783A352E" w:rsidR="00517750" w:rsidRDefault="00517750" w:rsidP="0099720D">
      <w:pPr>
        <w:pStyle w:val="NumberingExercise"/>
        <w:numPr>
          <w:ilvl w:val="0"/>
          <w:numId w:val="0"/>
        </w:numPr>
        <w:ind w:left="720"/>
        <w:rPr>
          <w:noProof/>
        </w:rPr>
      </w:pPr>
    </w:p>
    <w:p w14:paraId="7D45097D" w14:textId="77777777" w:rsidR="00517750" w:rsidRDefault="00517750" w:rsidP="00150828">
      <w:pPr>
        <w:pStyle w:val="NumberingExercise"/>
        <w:numPr>
          <w:ilvl w:val="0"/>
          <w:numId w:val="0"/>
        </w:numPr>
      </w:pPr>
    </w:p>
    <w:p w14:paraId="27F3C540" w14:textId="77777777" w:rsidR="000846EB" w:rsidRDefault="000846EB">
      <w:pPr>
        <w:spacing w:before="0" w:after="160" w:line="259" w:lineRule="auto"/>
        <w:rPr>
          <w:b/>
          <w:bCs/>
        </w:rPr>
      </w:pPr>
      <w:r>
        <w:rPr>
          <w:b/>
          <w:bCs/>
        </w:rPr>
        <w:br w:type="page"/>
      </w:r>
    </w:p>
    <w:p w14:paraId="306D0EF5" w14:textId="709F3CFE" w:rsidR="005E0184" w:rsidRDefault="005E0184" w:rsidP="00517750">
      <w:pPr>
        <w:pStyle w:val="NumberingExercise"/>
        <w:spacing w:line="276" w:lineRule="auto"/>
        <w:jc w:val="both"/>
      </w:pPr>
      <w:r>
        <w:rPr>
          <w:b/>
          <w:bCs/>
        </w:rPr>
        <w:lastRenderedPageBreak/>
        <w:t>Conducting Cluster Analysis</w:t>
      </w:r>
    </w:p>
    <w:p w14:paraId="62E397DB" w14:textId="372643A6" w:rsidR="005E0184" w:rsidRDefault="005E0184" w:rsidP="00517750">
      <w:pPr>
        <w:spacing w:line="276" w:lineRule="auto"/>
        <w:ind w:left="360"/>
        <w:jc w:val="both"/>
      </w:pPr>
      <w:r>
        <w:t xml:space="preserve">The </w:t>
      </w:r>
      <w:r w:rsidRPr="0078101E">
        <w:rPr>
          <w:b/>
          <w:kern w:val="0"/>
          <w:highlight w:val="yellow"/>
        </w:rPr>
        <w:t>DUNGAREE</w:t>
      </w:r>
      <w:r w:rsidRPr="0078101E">
        <w:rPr>
          <w:highlight w:val="yellow"/>
        </w:rPr>
        <w:t xml:space="preserve"> data</w:t>
      </w:r>
      <w:r>
        <w:t xml:space="preserve"> set gives the number of pairs of four different types of dungarees sold at stores over a specific time period. Each row represents an individual store. There are six columns in the data set. One column is the store identification number, and the remaining columns contain the number of pairs of each type of jeans sold.</w:t>
      </w:r>
    </w:p>
    <w:p w14:paraId="51FDFD10" w14:textId="77777777" w:rsidR="002B164E" w:rsidRDefault="002B164E" w:rsidP="005E0184">
      <w:pPr>
        <w:ind w:left="360"/>
      </w:pPr>
    </w:p>
    <w:tbl>
      <w:tblPr>
        <w:tblW w:w="8931"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000000" w:fill="000000"/>
        <w:tblLayout w:type="fixed"/>
        <w:tblLook w:val="0000" w:firstRow="0" w:lastRow="0" w:firstColumn="0" w:lastColumn="0" w:noHBand="0" w:noVBand="0"/>
      </w:tblPr>
      <w:tblGrid>
        <w:gridCol w:w="1406"/>
        <w:gridCol w:w="1170"/>
        <w:gridCol w:w="1654"/>
        <w:gridCol w:w="4701"/>
      </w:tblGrid>
      <w:tr w:rsidR="005E0184" w:rsidRPr="0033347C" w14:paraId="478FC5AF" w14:textId="77777777" w:rsidTr="008F5925">
        <w:trPr>
          <w:jc w:val="center"/>
        </w:trPr>
        <w:tc>
          <w:tcPr>
            <w:tcW w:w="1406" w:type="dxa"/>
            <w:shd w:val="clear" w:color="000000" w:fill="000000"/>
          </w:tcPr>
          <w:p w14:paraId="50459801" w14:textId="77777777" w:rsidR="005E0184" w:rsidRPr="0033347C" w:rsidRDefault="005E0184" w:rsidP="008F5925">
            <w:pPr>
              <w:jc w:val="center"/>
              <w:rPr>
                <w:b/>
                <w:color w:val="FFFFFF"/>
              </w:rPr>
            </w:pPr>
            <w:r w:rsidRPr="0033347C">
              <w:rPr>
                <w:b/>
                <w:color w:val="FFFFFF"/>
              </w:rPr>
              <w:t>Name</w:t>
            </w:r>
          </w:p>
        </w:tc>
        <w:tc>
          <w:tcPr>
            <w:tcW w:w="1170" w:type="dxa"/>
            <w:shd w:val="clear" w:color="000000" w:fill="000000"/>
          </w:tcPr>
          <w:p w14:paraId="18E54A56" w14:textId="77777777" w:rsidR="005E0184" w:rsidRPr="0033347C" w:rsidRDefault="005E0184" w:rsidP="008F5925">
            <w:pPr>
              <w:jc w:val="center"/>
              <w:rPr>
                <w:b/>
                <w:color w:val="FFFFFF"/>
              </w:rPr>
            </w:pPr>
            <w:r w:rsidRPr="0033347C">
              <w:rPr>
                <w:b/>
                <w:color w:val="FFFFFF"/>
              </w:rPr>
              <w:t>Model Role</w:t>
            </w:r>
          </w:p>
        </w:tc>
        <w:tc>
          <w:tcPr>
            <w:tcW w:w="1654" w:type="dxa"/>
            <w:shd w:val="clear" w:color="000000" w:fill="000000"/>
          </w:tcPr>
          <w:p w14:paraId="2F619544" w14:textId="77777777" w:rsidR="005E0184" w:rsidRPr="0033347C" w:rsidRDefault="005E0184" w:rsidP="008F5925">
            <w:pPr>
              <w:jc w:val="center"/>
              <w:rPr>
                <w:b/>
                <w:color w:val="FFFFFF"/>
              </w:rPr>
            </w:pPr>
            <w:r w:rsidRPr="0033347C">
              <w:rPr>
                <w:b/>
                <w:color w:val="FFFFFF"/>
              </w:rPr>
              <w:t>Measurement Level</w:t>
            </w:r>
          </w:p>
        </w:tc>
        <w:tc>
          <w:tcPr>
            <w:tcW w:w="4701" w:type="dxa"/>
            <w:shd w:val="clear" w:color="000000" w:fill="000000"/>
          </w:tcPr>
          <w:p w14:paraId="4DA82B3E" w14:textId="77777777" w:rsidR="005E0184" w:rsidRPr="0033347C" w:rsidRDefault="005E0184" w:rsidP="008F5925">
            <w:pPr>
              <w:jc w:val="center"/>
              <w:rPr>
                <w:b/>
                <w:color w:val="FFFFFF"/>
              </w:rPr>
            </w:pPr>
            <w:r w:rsidRPr="0033347C">
              <w:rPr>
                <w:b/>
                <w:color w:val="FFFFFF"/>
              </w:rPr>
              <w:t>Description</w:t>
            </w:r>
          </w:p>
        </w:tc>
      </w:tr>
      <w:tr w:rsidR="005E0184" w:rsidRPr="0033347C" w14:paraId="5B843833" w14:textId="77777777" w:rsidTr="008F5925">
        <w:trPr>
          <w:jc w:val="center"/>
        </w:trPr>
        <w:tc>
          <w:tcPr>
            <w:tcW w:w="1406" w:type="dxa"/>
            <w:shd w:val="clear" w:color="000000" w:fill="F3F3F3"/>
          </w:tcPr>
          <w:p w14:paraId="719FB472" w14:textId="77777777" w:rsidR="005E0184" w:rsidRPr="009A3288" w:rsidRDefault="005E0184" w:rsidP="008F5925">
            <w:pPr>
              <w:rPr>
                <w:b/>
                <w:kern w:val="0"/>
              </w:rPr>
            </w:pPr>
            <w:r w:rsidRPr="009A3288">
              <w:rPr>
                <w:b/>
                <w:kern w:val="0"/>
              </w:rPr>
              <w:t>STOREID</w:t>
            </w:r>
          </w:p>
        </w:tc>
        <w:tc>
          <w:tcPr>
            <w:tcW w:w="1170" w:type="dxa"/>
            <w:shd w:val="clear" w:color="000000" w:fill="F3F3F3"/>
          </w:tcPr>
          <w:p w14:paraId="16DA6C82" w14:textId="77777777" w:rsidR="005E0184" w:rsidRPr="0033347C" w:rsidRDefault="005E0184" w:rsidP="008F5925">
            <w:pPr>
              <w:rPr>
                <w:color w:val="000000"/>
              </w:rPr>
            </w:pPr>
            <w:r w:rsidRPr="0033347C">
              <w:rPr>
                <w:color w:val="000000"/>
              </w:rPr>
              <w:t>ID</w:t>
            </w:r>
          </w:p>
        </w:tc>
        <w:tc>
          <w:tcPr>
            <w:tcW w:w="1654" w:type="dxa"/>
            <w:shd w:val="clear" w:color="000000" w:fill="F3F3F3"/>
          </w:tcPr>
          <w:p w14:paraId="54816AB4" w14:textId="77777777" w:rsidR="005E0184" w:rsidRPr="0033347C" w:rsidRDefault="005E0184" w:rsidP="008F5925">
            <w:pPr>
              <w:rPr>
                <w:color w:val="000000"/>
              </w:rPr>
            </w:pPr>
            <w:r w:rsidRPr="0033347C">
              <w:rPr>
                <w:color w:val="000000"/>
              </w:rPr>
              <w:t>Nominal</w:t>
            </w:r>
          </w:p>
        </w:tc>
        <w:tc>
          <w:tcPr>
            <w:tcW w:w="4701" w:type="dxa"/>
            <w:shd w:val="clear" w:color="000000" w:fill="F3F3F3"/>
          </w:tcPr>
          <w:p w14:paraId="03E74D11" w14:textId="77777777" w:rsidR="005E0184" w:rsidRPr="0033347C" w:rsidRDefault="005E0184" w:rsidP="008F5925">
            <w:pPr>
              <w:rPr>
                <w:color w:val="000000"/>
              </w:rPr>
            </w:pPr>
            <w:r w:rsidRPr="0033347C">
              <w:rPr>
                <w:color w:val="000000"/>
              </w:rPr>
              <w:t>Identification number of</w:t>
            </w:r>
            <w:r>
              <w:rPr>
                <w:color w:val="000000"/>
              </w:rPr>
              <w:t xml:space="preserve"> </w:t>
            </w:r>
            <w:r w:rsidRPr="0033347C">
              <w:rPr>
                <w:color w:val="000000"/>
              </w:rPr>
              <w:t>the store</w:t>
            </w:r>
          </w:p>
        </w:tc>
      </w:tr>
      <w:tr w:rsidR="005E0184" w:rsidRPr="0033347C" w14:paraId="54C1E410" w14:textId="77777777" w:rsidTr="008F5925">
        <w:trPr>
          <w:jc w:val="center"/>
        </w:trPr>
        <w:tc>
          <w:tcPr>
            <w:tcW w:w="1406" w:type="dxa"/>
            <w:shd w:val="clear" w:color="000000" w:fill="CCCCCC"/>
          </w:tcPr>
          <w:p w14:paraId="7A6CF11D" w14:textId="77777777" w:rsidR="005E0184" w:rsidRPr="009A3288" w:rsidRDefault="005E0184" w:rsidP="008F5925">
            <w:pPr>
              <w:rPr>
                <w:b/>
                <w:kern w:val="0"/>
              </w:rPr>
            </w:pPr>
            <w:r w:rsidRPr="009A3288">
              <w:rPr>
                <w:b/>
                <w:kern w:val="0"/>
              </w:rPr>
              <w:t>FASHION</w:t>
            </w:r>
          </w:p>
        </w:tc>
        <w:tc>
          <w:tcPr>
            <w:tcW w:w="1170" w:type="dxa"/>
            <w:shd w:val="clear" w:color="000000" w:fill="CCCCCC"/>
          </w:tcPr>
          <w:p w14:paraId="406AD7A7" w14:textId="77777777" w:rsidR="005E0184" w:rsidRPr="0033347C" w:rsidRDefault="005E0184" w:rsidP="008F5925">
            <w:pPr>
              <w:rPr>
                <w:color w:val="000000"/>
              </w:rPr>
            </w:pPr>
            <w:r w:rsidRPr="0033347C">
              <w:rPr>
                <w:color w:val="000000"/>
              </w:rPr>
              <w:t>Input</w:t>
            </w:r>
          </w:p>
        </w:tc>
        <w:tc>
          <w:tcPr>
            <w:tcW w:w="1654" w:type="dxa"/>
            <w:shd w:val="clear" w:color="000000" w:fill="CCCCCC"/>
          </w:tcPr>
          <w:p w14:paraId="5DDFEDB8" w14:textId="77777777" w:rsidR="005E0184" w:rsidRPr="0033347C" w:rsidRDefault="005E0184" w:rsidP="008F5925">
            <w:pPr>
              <w:rPr>
                <w:color w:val="000000"/>
              </w:rPr>
            </w:pPr>
            <w:r w:rsidRPr="0033347C">
              <w:rPr>
                <w:color w:val="000000"/>
              </w:rPr>
              <w:t>Interval</w:t>
            </w:r>
          </w:p>
        </w:tc>
        <w:tc>
          <w:tcPr>
            <w:tcW w:w="4701" w:type="dxa"/>
            <w:shd w:val="clear" w:color="000000" w:fill="CCCCCC"/>
          </w:tcPr>
          <w:p w14:paraId="72AF93B1" w14:textId="77777777" w:rsidR="005E0184" w:rsidRPr="0033347C" w:rsidRDefault="005E0184" w:rsidP="008F5925">
            <w:pPr>
              <w:rPr>
                <w:color w:val="000000"/>
              </w:rPr>
            </w:pPr>
            <w:r w:rsidRPr="0033347C">
              <w:rPr>
                <w:color w:val="000000"/>
              </w:rPr>
              <w:t>Number of pairs of fashion jeans sold at the store</w:t>
            </w:r>
          </w:p>
        </w:tc>
      </w:tr>
      <w:tr w:rsidR="005E0184" w:rsidRPr="0033347C" w14:paraId="52498839" w14:textId="77777777" w:rsidTr="008F5925">
        <w:trPr>
          <w:jc w:val="center"/>
        </w:trPr>
        <w:tc>
          <w:tcPr>
            <w:tcW w:w="1406" w:type="dxa"/>
            <w:shd w:val="clear" w:color="000000" w:fill="F3F3F3"/>
          </w:tcPr>
          <w:p w14:paraId="2D570FE8" w14:textId="77777777" w:rsidR="005E0184" w:rsidRPr="009A3288" w:rsidRDefault="005E0184" w:rsidP="008F5925">
            <w:pPr>
              <w:rPr>
                <w:b/>
                <w:kern w:val="0"/>
              </w:rPr>
            </w:pPr>
            <w:r w:rsidRPr="009A3288">
              <w:rPr>
                <w:b/>
                <w:kern w:val="0"/>
              </w:rPr>
              <w:t>LEISURE</w:t>
            </w:r>
          </w:p>
        </w:tc>
        <w:tc>
          <w:tcPr>
            <w:tcW w:w="1170" w:type="dxa"/>
            <w:shd w:val="clear" w:color="000000" w:fill="F3F3F3"/>
          </w:tcPr>
          <w:p w14:paraId="000A05CF" w14:textId="77777777" w:rsidR="005E0184" w:rsidRPr="0033347C" w:rsidRDefault="005E0184" w:rsidP="008F5925">
            <w:pPr>
              <w:rPr>
                <w:color w:val="000000"/>
              </w:rPr>
            </w:pPr>
            <w:r w:rsidRPr="0033347C">
              <w:rPr>
                <w:color w:val="000000"/>
              </w:rPr>
              <w:t>Input</w:t>
            </w:r>
          </w:p>
        </w:tc>
        <w:tc>
          <w:tcPr>
            <w:tcW w:w="1654" w:type="dxa"/>
            <w:shd w:val="clear" w:color="000000" w:fill="F3F3F3"/>
          </w:tcPr>
          <w:p w14:paraId="1B8D9777" w14:textId="77777777" w:rsidR="005E0184" w:rsidRPr="0033347C" w:rsidRDefault="005E0184" w:rsidP="008F5925">
            <w:pPr>
              <w:rPr>
                <w:color w:val="000000"/>
              </w:rPr>
            </w:pPr>
            <w:r w:rsidRPr="0033347C">
              <w:rPr>
                <w:color w:val="000000"/>
              </w:rPr>
              <w:t>Interval</w:t>
            </w:r>
          </w:p>
        </w:tc>
        <w:tc>
          <w:tcPr>
            <w:tcW w:w="4701" w:type="dxa"/>
            <w:shd w:val="clear" w:color="000000" w:fill="F3F3F3"/>
          </w:tcPr>
          <w:p w14:paraId="21F86BBA" w14:textId="77777777" w:rsidR="005E0184" w:rsidRPr="0033347C" w:rsidRDefault="005E0184" w:rsidP="008F5925">
            <w:pPr>
              <w:rPr>
                <w:color w:val="000000"/>
              </w:rPr>
            </w:pPr>
            <w:r w:rsidRPr="0033347C">
              <w:rPr>
                <w:color w:val="000000"/>
              </w:rPr>
              <w:t>Number of pairs of leisure jeans sold at the store</w:t>
            </w:r>
          </w:p>
        </w:tc>
      </w:tr>
      <w:tr w:rsidR="005E0184" w:rsidRPr="0033347C" w14:paraId="4180B66C" w14:textId="77777777" w:rsidTr="008F5925">
        <w:trPr>
          <w:jc w:val="center"/>
        </w:trPr>
        <w:tc>
          <w:tcPr>
            <w:tcW w:w="1406" w:type="dxa"/>
            <w:shd w:val="clear" w:color="000000" w:fill="CCCCCC"/>
          </w:tcPr>
          <w:p w14:paraId="69FBE1C0" w14:textId="77777777" w:rsidR="005E0184" w:rsidRPr="009A3288" w:rsidRDefault="005E0184" w:rsidP="008F5925">
            <w:pPr>
              <w:rPr>
                <w:b/>
                <w:kern w:val="0"/>
              </w:rPr>
            </w:pPr>
            <w:r w:rsidRPr="009A3288">
              <w:rPr>
                <w:b/>
                <w:kern w:val="0"/>
              </w:rPr>
              <w:t>STRETCH</w:t>
            </w:r>
          </w:p>
        </w:tc>
        <w:tc>
          <w:tcPr>
            <w:tcW w:w="1170" w:type="dxa"/>
            <w:shd w:val="clear" w:color="000000" w:fill="CCCCCC"/>
          </w:tcPr>
          <w:p w14:paraId="7F1063EE" w14:textId="77777777" w:rsidR="005E0184" w:rsidRPr="0033347C" w:rsidRDefault="005E0184" w:rsidP="008F5925">
            <w:pPr>
              <w:rPr>
                <w:color w:val="000000"/>
              </w:rPr>
            </w:pPr>
            <w:r w:rsidRPr="0033347C">
              <w:rPr>
                <w:color w:val="000000"/>
              </w:rPr>
              <w:t>Input</w:t>
            </w:r>
          </w:p>
        </w:tc>
        <w:tc>
          <w:tcPr>
            <w:tcW w:w="1654" w:type="dxa"/>
            <w:shd w:val="clear" w:color="000000" w:fill="CCCCCC"/>
          </w:tcPr>
          <w:p w14:paraId="32D691DB" w14:textId="77777777" w:rsidR="005E0184" w:rsidRPr="0033347C" w:rsidRDefault="005E0184" w:rsidP="008F5925">
            <w:pPr>
              <w:rPr>
                <w:color w:val="000000"/>
              </w:rPr>
            </w:pPr>
            <w:r w:rsidRPr="0033347C">
              <w:rPr>
                <w:color w:val="000000"/>
              </w:rPr>
              <w:t>Interval</w:t>
            </w:r>
          </w:p>
        </w:tc>
        <w:tc>
          <w:tcPr>
            <w:tcW w:w="4701" w:type="dxa"/>
            <w:shd w:val="clear" w:color="000000" w:fill="CCCCCC"/>
          </w:tcPr>
          <w:p w14:paraId="6CA643B7" w14:textId="77777777" w:rsidR="005E0184" w:rsidRPr="0033347C" w:rsidRDefault="005E0184" w:rsidP="008F5925">
            <w:pPr>
              <w:rPr>
                <w:color w:val="000000"/>
              </w:rPr>
            </w:pPr>
            <w:r w:rsidRPr="0033347C">
              <w:rPr>
                <w:color w:val="000000"/>
              </w:rPr>
              <w:t>Number of pairs of stretch jeans sold at the store</w:t>
            </w:r>
          </w:p>
        </w:tc>
      </w:tr>
      <w:tr w:rsidR="005E0184" w:rsidRPr="0033347C" w14:paraId="03374FFE" w14:textId="77777777" w:rsidTr="008F5925">
        <w:trPr>
          <w:jc w:val="center"/>
        </w:trPr>
        <w:tc>
          <w:tcPr>
            <w:tcW w:w="1406" w:type="dxa"/>
            <w:shd w:val="clear" w:color="000000" w:fill="F3F3F3"/>
          </w:tcPr>
          <w:p w14:paraId="01E3194A" w14:textId="77777777" w:rsidR="005E0184" w:rsidRPr="009A3288" w:rsidRDefault="005E0184" w:rsidP="008F5925">
            <w:pPr>
              <w:rPr>
                <w:b/>
                <w:kern w:val="0"/>
              </w:rPr>
            </w:pPr>
            <w:r w:rsidRPr="009A3288">
              <w:rPr>
                <w:b/>
                <w:kern w:val="0"/>
              </w:rPr>
              <w:t>ORIGINAL</w:t>
            </w:r>
          </w:p>
        </w:tc>
        <w:tc>
          <w:tcPr>
            <w:tcW w:w="1170" w:type="dxa"/>
            <w:shd w:val="clear" w:color="000000" w:fill="F3F3F3"/>
          </w:tcPr>
          <w:p w14:paraId="004DED60" w14:textId="77777777" w:rsidR="005E0184" w:rsidRPr="0033347C" w:rsidRDefault="005E0184" w:rsidP="008F5925">
            <w:pPr>
              <w:rPr>
                <w:color w:val="000000"/>
              </w:rPr>
            </w:pPr>
            <w:r w:rsidRPr="0033347C">
              <w:rPr>
                <w:color w:val="000000"/>
              </w:rPr>
              <w:t>Input</w:t>
            </w:r>
          </w:p>
        </w:tc>
        <w:tc>
          <w:tcPr>
            <w:tcW w:w="1654" w:type="dxa"/>
            <w:shd w:val="clear" w:color="000000" w:fill="F3F3F3"/>
          </w:tcPr>
          <w:p w14:paraId="489825E9" w14:textId="77777777" w:rsidR="005E0184" w:rsidRPr="0033347C" w:rsidRDefault="005E0184" w:rsidP="008F5925">
            <w:pPr>
              <w:rPr>
                <w:color w:val="000000"/>
              </w:rPr>
            </w:pPr>
            <w:r w:rsidRPr="0033347C">
              <w:rPr>
                <w:color w:val="000000"/>
              </w:rPr>
              <w:t>Interval</w:t>
            </w:r>
          </w:p>
        </w:tc>
        <w:tc>
          <w:tcPr>
            <w:tcW w:w="4701" w:type="dxa"/>
            <w:shd w:val="clear" w:color="000000" w:fill="F3F3F3"/>
          </w:tcPr>
          <w:p w14:paraId="0FF348AA" w14:textId="77777777" w:rsidR="005E0184" w:rsidRPr="0033347C" w:rsidRDefault="005E0184" w:rsidP="008F5925">
            <w:pPr>
              <w:rPr>
                <w:color w:val="000000"/>
              </w:rPr>
            </w:pPr>
            <w:r w:rsidRPr="0033347C">
              <w:rPr>
                <w:color w:val="000000"/>
              </w:rPr>
              <w:t>Number of pairs of original jeans sold at the store</w:t>
            </w:r>
          </w:p>
        </w:tc>
      </w:tr>
      <w:tr w:rsidR="005E0184" w:rsidRPr="0033347C" w14:paraId="17709E89" w14:textId="77777777" w:rsidTr="008F5925">
        <w:trPr>
          <w:jc w:val="center"/>
        </w:trPr>
        <w:tc>
          <w:tcPr>
            <w:tcW w:w="1406" w:type="dxa"/>
            <w:shd w:val="clear" w:color="000000" w:fill="CCCCCC"/>
          </w:tcPr>
          <w:p w14:paraId="7C047985" w14:textId="77777777" w:rsidR="005E0184" w:rsidRPr="009A3288" w:rsidRDefault="005E0184" w:rsidP="008F5925">
            <w:pPr>
              <w:rPr>
                <w:b/>
                <w:kern w:val="0"/>
              </w:rPr>
            </w:pPr>
            <w:r w:rsidRPr="009A3288">
              <w:rPr>
                <w:b/>
                <w:kern w:val="0"/>
              </w:rPr>
              <w:t>SALESTOT</w:t>
            </w:r>
          </w:p>
        </w:tc>
        <w:tc>
          <w:tcPr>
            <w:tcW w:w="1170" w:type="dxa"/>
            <w:shd w:val="clear" w:color="000000" w:fill="CCCCCC"/>
          </w:tcPr>
          <w:p w14:paraId="52B6D0A3" w14:textId="77777777" w:rsidR="005E0184" w:rsidRPr="0033347C" w:rsidRDefault="005E0184" w:rsidP="008F5925">
            <w:pPr>
              <w:rPr>
                <w:color w:val="000000"/>
              </w:rPr>
            </w:pPr>
            <w:r w:rsidRPr="0033347C">
              <w:rPr>
                <w:color w:val="000000"/>
              </w:rPr>
              <w:t>Rejected</w:t>
            </w:r>
          </w:p>
        </w:tc>
        <w:tc>
          <w:tcPr>
            <w:tcW w:w="1654" w:type="dxa"/>
            <w:shd w:val="clear" w:color="000000" w:fill="CCCCCC"/>
          </w:tcPr>
          <w:p w14:paraId="4A6EEE95" w14:textId="77777777" w:rsidR="005E0184" w:rsidRPr="0033347C" w:rsidRDefault="005E0184" w:rsidP="008F5925">
            <w:pPr>
              <w:rPr>
                <w:color w:val="000000"/>
              </w:rPr>
            </w:pPr>
            <w:r w:rsidRPr="0033347C">
              <w:rPr>
                <w:color w:val="000000"/>
              </w:rPr>
              <w:t>Interval</w:t>
            </w:r>
          </w:p>
        </w:tc>
        <w:tc>
          <w:tcPr>
            <w:tcW w:w="4701" w:type="dxa"/>
            <w:shd w:val="clear" w:color="000000" w:fill="CCCCCC"/>
          </w:tcPr>
          <w:p w14:paraId="1CC39D27" w14:textId="77777777" w:rsidR="005E0184" w:rsidRPr="0033347C" w:rsidRDefault="005E0184" w:rsidP="008F5925">
            <w:pPr>
              <w:rPr>
                <w:color w:val="000000"/>
              </w:rPr>
            </w:pPr>
            <w:r w:rsidRPr="0033347C">
              <w:rPr>
                <w:color w:val="000000"/>
              </w:rPr>
              <w:t xml:space="preserve">Total number of pairs of jeans sold (the sum of </w:t>
            </w:r>
            <w:r w:rsidRPr="009A3288">
              <w:rPr>
                <w:b/>
                <w:color w:val="000000"/>
                <w:kern w:val="0"/>
              </w:rPr>
              <w:t>FASHION</w:t>
            </w:r>
            <w:r w:rsidRPr="0033347C">
              <w:rPr>
                <w:color w:val="000000"/>
              </w:rPr>
              <w:t xml:space="preserve">, </w:t>
            </w:r>
            <w:r w:rsidRPr="009A3288">
              <w:rPr>
                <w:b/>
                <w:color w:val="000000"/>
                <w:kern w:val="0"/>
              </w:rPr>
              <w:t>LEISURE</w:t>
            </w:r>
            <w:r w:rsidRPr="0033347C">
              <w:rPr>
                <w:color w:val="000000"/>
              </w:rPr>
              <w:t xml:space="preserve">, </w:t>
            </w:r>
            <w:r w:rsidRPr="009A3288">
              <w:rPr>
                <w:b/>
                <w:color w:val="000000"/>
                <w:kern w:val="0"/>
              </w:rPr>
              <w:t>STRETCH</w:t>
            </w:r>
            <w:r w:rsidRPr="0033347C">
              <w:rPr>
                <w:color w:val="000000"/>
              </w:rPr>
              <w:t>, and</w:t>
            </w:r>
            <w:r w:rsidRPr="0033347C">
              <w:rPr>
                <w:color w:val="000000"/>
                <w:kern w:val="0"/>
              </w:rPr>
              <w:t xml:space="preserve"> </w:t>
            </w:r>
            <w:r w:rsidRPr="009A3288">
              <w:rPr>
                <w:b/>
                <w:color w:val="000000"/>
                <w:kern w:val="0"/>
              </w:rPr>
              <w:t>ORIGINAL</w:t>
            </w:r>
            <w:r w:rsidRPr="0033347C">
              <w:rPr>
                <w:color w:val="000000"/>
              </w:rPr>
              <w:t>)</w:t>
            </w:r>
          </w:p>
        </w:tc>
      </w:tr>
    </w:tbl>
    <w:p w14:paraId="3FD67442" w14:textId="0801B330" w:rsidR="00517750" w:rsidRDefault="00517750" w:rsidP="00517750">
      <w:pPr>
        <w:pStyle w:val="NumberingExercise"/>
        <w:numPr>
          <w:ilvl w:val="0"/>
          <w:numId w:val="0"/>
        </w:numPr>
        <w:ind w:left="360"/>
      </w:pPr>
    </w:p>
    <w:p w14:paraId="4443EADD" w14:textId="6E98A6CC" w:rsidR="00361282" w:rsidRDefault="00361282" w:rsidP="00517750">
      <w:pPr>
        <w:pStyle w:val="NumberingExercise"/>
        <w:numPr>
          <w:ilvl w:val="0"/>
          <w:numId w:val="0"/>
        </w:numPr>
        <w:ind w:left="360"/>
      </w:pPr>
      <w:r w:rsidRPr="00361282">
        <w:rPr>
          <w:noProof/>
        </w:rPr>
        <w:drawing>
          <wp:inline distT="0" distB="0" distL="0" distR="0" wp14:anchorId="163AB62C" wp14:editId="2610D3C3">
            <wp:extent cx="5943600" cy="3328670"/>
            <wp:effectExtent l="0" t="0" r="0" b="508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328670"/>
                    </a:xfrm>
                    <a:prstGeom prst="rect">
                      <a:avLst/>
                    </a:prstGeom>
                  </pic:spPr>
                </pic:pic>
              </a:graphicData>
            </a:graphic>
          </wp:inline>
        </w:drawing>
      </w:r>
    </w:p>
    <w:p w14:paraId="7143C5F9" w14:textId="45A87C16" w:rsidR="00361282" w:rsidRDefault="00656D42" w:rsidP="00517750">
      <w:pPr>
        <w:pStyle w:val="NumberingExercise"/>
        <w:numPr>
          <w:ilvl w:val="0"/>
          <w:numId w:val="0"/>
        </w:numPr>
        <w:ind w:left="360"/>
      </w:pPr>
      <w:r w:rsidRPr="00656D42">
        <w:rPr>
          <w:noProof/>
        </w:rPr>
        <w:lastRenderedPageBreak/>
        <w:drawing>
          <wp:inline distT="0" distB="0" distL="0" distR="0" wp14:anchorId="6BAD2CE2" wp14:editId="1F720A1D">
            <wp:extent cx="5943600" cy="303784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037840"/>
                    </a:xfrm>
                    <a:prstGeom prst="rect">
                      <a:avLst/>
                    </a:prstGeom>
                  </pic:spPr>
                </pic:pic>
              </a:graphicData>
            </a:graphic>
          </wp:inline>
        </w:drawing>
      </w:r>
    </w:p>
    <w:p w14:paraId="513F286B" w14:textId="77777777" w:rsidR="00D15848" w:rsidRDefault="00D15848" w:rsidP="00517750">
      <w:pPr>
        <w:rPr>
          <w:b/>
          <w:bCs/>
        </w:rPr>
      </w:pPr>
    </w:p>
    <w:p w14:paraId="2AA5689A" w14:textId="7EFE6769" w:rsidR="00AD301F" w:rsidRDefault="00AD301F" w:rsidP="00517750">
      <w:r w:rsidRPr="00AD301F">
        <w:rPr>
          <w:b/>
          <w:bCs/>
        </w:rPr>
        <w:t>Answers:</w:t>
      </w:r>
    </w:p>
    <w:p w14:paraId="18EEEDE1" w14:textId="17C6A6BE" w:rsidR="00AD301F" w:rsidRDefault="00AD301F" w:rsidP="00AD301F">
      <w:pPr>
        <w:pStyle w:val="NumberingExercise"/>
        <w:numPr>
          <w:ilvl w:val="0"/>
          <w:numId w:val="0"/>
        </w:numPr>
        <w:tabs>
          <w:tab w:val="right" w:pos="9360"/>
        </w:tabs>
        <w:ind w:left="720"/>
      </w:pPr>
      <w:r w:rsidRPr="008D0699">
        <w:t>c. Examine the distribution of the variables.</w:t>
      </w:r>
    </w:p>
    <w:p w14:paraId="7D1B3C8D" w14:textId="77777777" w:rsidR="00AD301F" w:rsidRPr="00517750" w:rsidRDefault="00AD301F" w:rsidP="00517750"/>
    <w:p w14:paraId="79B03369" w14:textId="6F516A3E" w:rsidR="003D79CF" w:rsidRPr="003D79CF" w:rsidRDefault="00BC76CA" w:rsidP="003D79CF">
      <w:r w:rsidRPr="00BC76CA">
        <w:rPr>
          <w:noProof/>
        </w:rPr>
        <w:drawing>
          <wp:inline distT="0" distB="0" distL="0" distR="0" wp14:anchorId="2165CAA1" wp14:editId="711B30B9">
            <wp:extent cx="6261100" cy="3708400"/>
            <wp:effectExtent l="0" t="0" r="635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261100" cy="3708400"/>
                    </a:xfrm>
                    <a:prstGeom prst="rect">
                      <a:avLst/>
                    </a:prstGeom>
                  </pic:spPr>
                </pic:pic>
              </a:graphicData>
            </a:graphic>
          </wp:inline>
        </w:drawing>
      </w:r>
    </w:p>
    <w:p w14:paraId="0556F933" w14:textId="77777777" w:rsidR="00AD301F" w:rsidRPr="00AD301F" w:rsidRDefault="00AD301F" w:rsidP="00AD301F"/>
    <w:p w14:paraId="1F344CF3" w14:textId="4B7B1F45" w:rsidR="00AD301F" w:rsidRDefault="00AD301F" w:rsidP="00AD301F">
      <w:pPr>
        <w:pStyle w:val="BulletedNormal"/>
        <w:tabs>
          <w:tab w:val="clear" w:pos="216"/>
          <w:tab w:val="left" w:pos="900"/>
          <w:tab w:val="right" w:pos="9360"/>
        </w:tabs>
        <w:spacing w:before="120"/>
        <w:ind w:left="936"/>
      </w:pPr>
      <w:r>
        <w:rPr>
          <w:noProof/>
          <w:snapToGrid/>
        </w:rPr>
        <w:lastRenderedPageBreak/>
        <mc:AlternateContent>
          <mc:Choice Requires="wps">
            <w:drawing>
              <wp:anchor distT="0" distB="0" distL="114300" distR="114300" simplePos="0" relativeHeight="251721728" behindDoc="0" locked="0" layoutInCell="1" allowOverlap="1" wp14:anchorId="4D6B88A9" wp14:editId="058B5FDF">
                <wp:simplePos x="0" y="0"/>
                <wp:positionH relativeFrom="column">
                  <wp:posOffset>2698750</wp:posOffset>
                </wp:positionH>
                <wp:positionV relativeFrom="paragraph">
                  <wp:posOffset>10795</wp:posOffset>
                </wp:positionV>
                <wp:extent cx="2933700" cy="527050"/>
                <wp:effectExtent l="0" t="0" r="19050" b="25400"/>
                <wp:wrapNone/>
                <wp:docPr id="69" name="Text Box 69"/>
                <wp:cNvGraphicFramePr/>
                <a:graphic xmlns:a="http://schemas.openxmlformats.org/drawingml/2006/main">
                  <a:graphicData uri="http://schemas.microsoft.com/office/word/2010/wordprocessingShape">
                    <wps:wsp>
                      <wps:cNvSpPr txBox="1"/>
                      <wps:spPr>
                        <a:xfrm>
                          <a:off x="0" y="0"/>
                          <a:ext cx="2933700" cy="527050"/>
                        </a:xfrm>
                        <a:prstGeom prst="rect">
                          <a:avLst/>
                        </a:prstGeom>
                        <a:solidFill>
                          <a:schemeClr val="lt1"/>
                        </a:solidFill>
                        <a:ln w="6350">
                          <a:solidFill>
                            <a:prstClr val="black"/>
                          </a:solidFill>
                        </a:ln>
                      </wps:spPr>
                      <wps:txbx>
                        <w:txbxContent>
                          <w:sdt>
                            <w:sdtPr>
                              <w:id w:val="588358342"/>
                              <w:text/>
                            </w:sdtPr>
                            <w:sdtContent>
                              <w:p w14:paraId="459E874C" w14:textId="3FC0460B" w:rsidR="00AD301F" w:rsidRDefault="00172016">
                                <w:r w:rsidRPr="00172016">
                                  <w:t>There do not appear to be</w:t>
                                </w:r>
                                <w:r>
                                  <w:t xml:space="preserve"> </w:t>
                                </w:r>
                                <w:r w:rsidRPr="00172016">
                                  <w:t>any unusual data values.</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6B88A9" id="Text Box 69" o:spid="_x0000_s1034" type="#_x0000_t202" style="position:absolute;left:0;text-align:left;margin-left:212.5pt;margin-top:.85pt;width:231pt;height:41.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" fillcolor="white [3201]" strokeweight=".5pt">
                <v:textbox>
                  <w:txbxContent>
                    <w:sdt>
                      <w:sdtPr>
                        <w:id w:val="588358342"/>
                        <w:text/>
                      </w:sdtPr>
                      <w:sdtContent>
                        <w:p w14:paraId="459E874C" w14:textId="3FC0460B" w:rsidR="00AD301F" w:rsidRDefault="00172016">
                          <w:r w:rsidRPr="00172016">
                            <w:t>There do not appear to be</w:t>
                          </w:r>
                          <w:r>
                            <w:t xml:space="preserve"> </w:t>
                          </w:r>
                          <w:r w:rsidRPr="00172016">
                            <w:t>any unusual data values.</w:t>
                          </w:r>
                        </w:p>
                      </w:sdtContent>
                    </w:sdt>
                  </w:txbxContent>
                </v:textbox>
              </v:shape>
            </w:pict>
          </mc:Fallback>
        </mc:AlternateContent>
      </w:r>
      <w:r w:rsidRPr="007F1C78">
        <w:t>Are</w:t>
      </w:r>
      <w:r>
        <w:t xml:space="preserve"> there any unusual </w:t>
      </w:r>
      <w:r w:rsidRPr="007F1C78">
        <w:t>data</w:t>
      </w:r>
      <w:r>
        <w:t xml:space="preserve"> values? </w:t>
      </w:r>
    </w:p>
    <w:p w14:paraId="50A4ECC2" w14:textId="77777777" w:rsidR="00AD301F" w:rsidRPr="00AD301F" w:rsidRDefault="00AD301F" w:rsidP="00AD301F"/>
    <w:p w14:paraId="2BB5172E" w14:textId="77777777" w:rsidR="00776762" w:rsidRDefault="00776762" w:rsidP="005417E4">
      <w:pPr>
        <w:pStyle w:val="BulletedNormal"/>
        <w:numPr>
          <w:ilvl w:val="0"/>
          <w:numId w:val="0"/>
        </w:numPr>
        <w:tabs>
          <w:tab w:val="clear" w:pos="216"/>
          <w:tab w:val="left" w:pos="900"/>
          <w:tab w:val="right" w:pos="9360"/>
        </w:tabs>
        <w:spacing w:before="120"/>
        <w:ind w:left="216" w:hanging="216"/>
      </w:pPr>
    </w:p>
    <w:p w14:paraId="3478DC4C" w14:textId="660367E1" w:rsidR="00AD301F" w:rsidRPr="00DD4356" w:rsidRDefault="00AD301F" w:rsidP="00AD301F">
      <w:pPr>
        <w:pStyle w:val="BulletedNormal"/>
        <w:tabs>
          <w:tab w:val="clear" w:pos="216"/>
          <w:tab w:val="left" w:pos="900"/>
          <w:tab w:val="right" w:pos="9360"/>
        </w:tabs>
        <w:spacing w:before="120"/>
        <w:ind w:left="936"/>
      </w:pPr>
      <w:r>
        <w:t xml:space="preserve">Are there missing values that should be replaced? </w:t>
      </w:r>
    </w:p>
    <w:p w14:paraId="6C6492B2" w14:textId="62B85160" w:rsidR="003D79CF" w:rsidRDefault="00AD301F" w:rsidP="003D79CF">
      <w:r>
        <w:rPr>
          <w:noProof/>
        </w:rPr>
        <mc:AlternateContent>
          <mc:Choice Requires="wps">
            <w:drawing>
              <wp:anchor distT="0" distB="0" distL="114300" distR="114300" simplePos="0" relativeHeight="251723776" behindDoc="0" locked="0" layoutInCell="1" allowOverlap="1" wp14:anchorId="356614BD" wp14:editId="245D152D">
                <wp:simplePos x="0" y="0"/>
                <wp:positionH relativeFrom="column">
                  <wp:posOffset>2730500</wp:posOffset>
                </wp:positionH>
                <wp:positionV relativeFrom="paragraph">
                  <wp:posOffset>80645</wp:posOffset>
                </wp:positionV>
                <wp:extent cx="2825750" cy="501650"/>
                <wp:effectExtent l="0" t="0" r="12700" b="12700"/>
                <wp:wrapNone/>
                <wp:docPr id="70" name="Text Box 70"/>
                <wp:cNvGraphicFramePr/>
                <a:graphic xmlns:a="http://schemas.openxmlformats.org/drawingml/2006/main">
                  <a:graphicData uri="http://schemas.microsoft.com/office/word/2010/wordprocessingShape">
                    <wps:wsp>
                      <wps:cNvSpPr txBox="1"/>
                      <wps:spPr>
                        <a:xfrm>
                          <a:off x="0" y="0"/>
                          <a:ext cx="2825750" cy="501650"/>
                        </a:xfrm>
                        <a:prstGeom prst="rect">
                          <a:avLst/>
                        </a:prstGeom>
                        <a:solidFill>
                          <a:schemeClr val="lt1"/>
                        </a:solidFill>
                        <a:ln w="6350">
                          <a:solidFill>
                            <a:prstClr val="black"/>
                          </a:solidFill>
                        </a:ln>
                      </wps:spPr>
                      <wps:txbx>
                        <w:txbxContent>
                          <w:sdt>
                            <w:sdtPr>
                              <w:id w:val="1140545579"/>
                              <w:text/>
                            </w:sdtPr>
                            <w:sdtContent>
                              <w:p w14:paraId="59CBE53A" w14:textId="1468096F" w:rsidR="00AD301F" w:rsidRDefault="00172016" w:rsidP="00AD301F">
                                <w:r>
                                  <w:t>There do not appear to be any missing values.</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6614BD" id="Text Box 70" o:spid="_x0000_s1035" type="#_x0000_t202" style="position:absolute;margin-left:215pt;margin-top:6.35pt;width:222.5pt;height:39.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" fillcolor="white [3201]" strokeweight=".5pt">
                <v:textbox>
                  <w:txbxContent>
                    <w:sdt>
                      <w:sdtPr>
                        <w:id w:val="1140545579"/>
                        <w:text/>
                      </w:sdtPr>
                      <w:sdtContent>
                        <w:p w14:paraId="59CBE53A" w14:textId="1468096F" w:rsidR="00AD301F" w:rsidRDefault="00172016" w:rsidP="00AD301F">
                          <w:r>
                            <w:t>There do not appear to be any missing values.</w:t>
                          </w:r>
                        </w:p>
                      </w:sdtContent>
                    </w:sdt>
                  </w:txbxContent>
                </v:textbox>
              </v:shape>
            </w:pict>
          </mc:Fallback>
        </mc:AlternateContent>
      </w:r>
    </w:p>
    <w:p w14:paraId="2F1E1711" w14:textId="3067A79E" w:rsidR="00AD301F" w:rsidRDefault="00AD301F" w:rsidP="003D79CF"/>
    <w:p w14:paraId="0BFC7F59" w14:textId="04DA0897" w:rsidR="00D61922" w:rsidRPr="00D61922" w:rsidRDefault="00D61922" w:rsidP="00D61922"/>
    <w:p w14:paraId="54E36B0A" w14:textId="14433EC1" w:rsidR="0081576A" w:rsidRDefault="005C59E7" w:rsidP="00684626">
      <w:pPr>
        <w:pStyle w:val="NumberingExercise"/>
        <w:numPr>
          <w:ilvl w:val="1"/>
          <w:numId w:val="6"/>
        </w:numPr>
        <w:tabs>
          <w:tab w:val="right" w:pos="9360"/>
        </w:tabs>
        <w:spacing w:line="276" w:lineRule="auto"/>
        <w:jc w:val="both"/>
      </w:pPr>
      <w:bookmarkStart w:id="6" w:name="_Hlk61384273"/>
      <w:r>
        <w:t xml:space="preserve">   </w:t>
      </w:r>
      <w:r w:rsidR="005E0184">
        <w:t xml:space="preserve">Assign the variable </w:t>
      </w:r>
      <w:r w:rsidR="005E0184" w:rsidRPr="00684626">
        <w:rPr>
          <w:b/>
          <w:kern w:val="0"/>
        </w:rPr>
        <w:t>STOREID</w:t>
      </w:r>
      <w:r w:rsidR="005E0184">
        <w:t xml:space="preserve"> the model role </w:t>
      </w:r>
      <w:r w:rsidR="005E0184" w:rsidRPr="00684626">
        <w:rPr>
          <w:b/>
        </w:rPr>
        <w:t>ID</w:t>
      </w:r>
      <w:r w:rsidR="005E0184" w:rsidRPr="00684626">
        <w:rPr>
          <w:b/>
          <w:bCs/>
        </w:rPr>
        <w:t xml:space="preserve"> </w:t>
      </w:r>
      <w:r w:rsidR="005E0184">
        <w:t xml:space="preserve">and the variable </w:t>
      </w:r>
      <w:r w:rsidR="005E0184" w:rsidRPr="00684626">
        <w:rPr>
          <w:b/>
          <w:kern w:val="0"/>
        </w:rPr>
        <w:t>SALESTOT</w:t>
      </w:r>
      <w:r w:rsidR="005E0184">
        <w:t xml:space="preserve"> the model role </w:t>
      </w:r>
      <w:r w:rsidR="005E0184" w:rsidRPr="00684626">
        <w:rPr>
          <w:b/>
        </w:rPr>
        <w:t>Rejected</w:t>
      </w:r>
      <w:r w:rsidR="005E0184">
        <w:t>.</w:t>
      </w:r>
      <w:r w:rsidR="00684626">
        <w:t xml:space="preserve"> </w:t>
      </w:r>
      <w:r w:rsidR="005E0184">
        <w:t xml:space="preserve">Make sure that the remaining variables have the </w:t>
      </w:r>
      <w:r w:rsidR="005E0184" w:rsidRPr="00684626">
        <w:rPr>
          <w:b/>
        </w:rPr>
        <w:t>Input</w:t>
      </w:r>
      <w:r w:rsidR="005E0184">
        <w:t xml:space="preserve"> model role and the </w:t>
      </w:r>
      <w:r w:rsidR="005E0184" w:rsidRPr="00684626">
        <w:rPr>
          <w:b/>
        </w:rPr>
        <w:t>Interval</w:t>
      </w:r>
      <w:r w:rsidR="005E0184">
        <w:t xml:space="preserve"> measurement level. Why should the variable </w:t>
      </w:r>
      <w:r w:rsidR="005E0184" w:rsidRPr="00684626">
        <w:rPr>
          <w:b/>
          <w:kern w:val="0"/>
        </w:rPr>
        <w:t>SALESTOT</w:t>
      </w:r>
      <w:r w:rsidR="005E0184">
        <w:t xml:space="preserve"> be rejected? </w:t>
      </w:r>
    </w:p>
    <w:bookmarkEnd w:id="6"/>
    <w:p w14:paraId="6729B801" w14:textId="53ABEC98" w:rsidR="006203A7" w:rsidRDefault="00AD301F" w:rsidP="006203A7">
      <w:pPr>
        <w:pStyle w:val="NumberingExercise"/>
        <w:numPr>
          <w:ilvl w:val="0"/>
          <w:numId w:val="0"/>
        </w:numPr>
        <w:tabs>
          <w:tab w:val="right" w:pos="9360"/>
        </w:tabs>
        <w:spacing w:line="360" w:lineRule="auto"/>
        <w:ind w:left="360"/>
        <w:jc w:val="both"/>
        <w:rPr>
          <w:i/>
          <w:iCs/>
        </w:rPr>
      </w:pPr>
      <w:r>
        <w:rPr>
          <w:i/>
          <w:iCs/>
          <w:noProof/>
        </w:rPr>
        <mc:AlternateContent>
          <mc:Choice Requires="wps">
            <w:drawing>
              <wp:anchor distT="0" distB="0" distL="114300" distR="114300" simplePos="0" relativeHeight="251724800" behindDoc="0" locked="0" layoutInCell="1" allowOverlap="1" wp14:anchorId="05A076C3" wp14:editId="3522E5C8">
                <wp:simplePos x="0" y="0"/>
                <wp:positionH relativeFrom="column">
                  <wp:posOffset>177800</wp:posOffset>
                </wp:positionH>
                <wp:positionV relativeFrom="paragraph">
                  <wp:posOffset>46990</wp:posOffset>
                </wp:positionV>
                <wp:extent cx="5499100" cy="514350"/>
                <wp:effectExtent l="0" t="0" r="25400" b="19050"/>
                <wp:wrapNone/>
                <wp:docPr id="71" name="Text Box 71"/>
                <wp:cNvGraphicFramePr/>
                <a:graphic xmlns:a="http://schemas.openxmlformats.org/drawingml/2006/main">
                  <a:graphicData uri="http://schemas.microsoft.com/office/word/2010/wordprocessingShape">
                    <wps:wsp>
                      <wps:cNvSpPr txBox="1"/>
                      <wps:spPr>
                        <a:xfrm>
                          <a:off x="0" y="0"/>
                          <a:ext cx="5499100" cy="514350"/>
                        </a:xfrm>
                        <a:prstGeom prst="rect">
                          <a:avLst/>
                        </a:prstGeom>
                        <a:solidFill>
                          <a:schemeClr val="lt1"/>
                        </a:solidFill>
                        <a:ln w="6350">
                          <a:solidFill>
                            <a:prstClr val="black"/>
                          </a:solidFill>
                        </a:ln>
                      </wps:spPr>
                      <wps:txbx>
                        <w:txbxContent>
                          <w:sdt>
                            <w:sdtPr>
                              <w:id w:val="-1541355803"/>
                              <w:text/>
                            </w:sdtPr>
                            <w:sdtContent>
                              <w:p w14:paraId="0D9F3A72" w14:textId="297FE451" w:rsidR="00AD301F" w:rsidRDefault="00C20BB2" w:rsidP="00207142">
                                <w:pPr>
                                  <w:jc w:val="both"/>
                                </w:pPr>
                                <w:r w:rsidRPr="00C20BB2">
                                  <w:t>The variable SALESTOT</w:t>
                                </w:r>
                                <w:r>
                                  <w:t xml:space="preserve"> </w:t>
                                </w:r>
                                <w:r w:rsidRPr="00C20BB2">
                                  <w:t xml:space="preserve">should be rejected </w:t>
                                </w:r>
                                <w:r w:rsidR="00D511AB">
                                  <w:t xml:space="preserve">for the reason that </w:t>
                                </w:r>
                                <w:r w:rsidRPr="00C20BB2">
                                  <w:t>it is the sum of the other input variables in the data set. Therefore, it should not be considered as an independent input value.</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A076C3" id="Text Box 71" o:spid="_x0000_s1036" type="#_x0000_t202" style="position:absolute;left:0;text-align:left;margin-left:14pt;margin-top:3.7pt;width:433pt;height:40.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" fillcolor="white [3201]" strokeweight=".5pt">
                <v:textbox>
                  <w:txbxContent>
                    <w:sdt>
                      <w:sdtPr>
                        <w:id w:val="-1541355803"/>
                        <w:text/>
                      </w:sdtPr>
                      <w:sdtContent>
                        <w:p w14:paraId="0D9F3A72" w14:textId="297FE451" w:rsidR="00AD301F" w:rsidRDefault="00C20BB2" w:rsidP="00207142">
                          <w:pPr>
                            <w:jc w:val="both"/>
                          </w:pPr>
                          <w:r w:rsidRPr="00C20BB2">
                            <w:t>The variable SALESTOT</w:t>
                          </w:r>
                          <w:r>
                            <w:t xml:space="preserve"> </w:t>
                          </w:r>
                          <w:r w:rsidRPr="00C20BB2">
                            <w:t xml:space="preserve">should be rejected </w:t>
                          </w:r>
                          <w:r w:rsidR="00D511AB">
                            <w:t xml:space="preserve">for the reason that </w:t>
                          </w:r>
                          <w:r w:rsidRPr="00C20BB2">
                            <w:t>it is the sum of the other input variables in the data set. Therefore, it should not be considered as an independent input value.</w:t>
                          </w:r>
                        </w:p>
                      </w:sdtContent>
                    </w:sdt>
                  </w:txbxContent>
                </v:textbox>
              </v:shape>
            </w:pict>
          </mc:Fallback>
        </mc:AlternateContent>
      </w:r>
    </w:p>
    <w:p w14:paraId="6189D560" w14:textId="4AAAAD97" w:rsidR="005E0184" w:rsidRDefault="005E0184" w:rsidP="005E0184">
      <w:pPr>
        <w:pStyle w:val="NumberingExercise"/>
        <w:numPr>
          <w:ilvl w:val="0"/>
          <w:numId w:val="0"/>
        </w:numPr>
        <w:tabs>
          <w:tab w:val="right" w:pos="9360"/>
        </w:tabs>
        <w:ind w:left="720"/>
        <w:rPr>
          <w:u w:val="single"/>
        </w:rPr>
      </w:pPr>
    </w:p>
    <w:p w14:paraId="10D25618" w14:textId="77777777" w:rsidR="00720F27" w:rsidRDefault="00720F27" w:rsidP="005E0184">
      <w:pPr>
        <w:pStyle w:val="NumberingExercise"/>
        <w:numPr>
          <w:ilvl w:val="0"/>
          <w:numId w:val="0"/>
        </w:numPr>
        <w:tabs>
          <w:tab w:val="right" w:pos="9360"/>
        </w:tabs>
        <w:ind w:left="720"/>
        <w:rPr>
          <w:u w:val="single"/>
        </w:rPr>
      </w:pPr>
    </w:p>
    <w:p w14:paraId="77B33F14" w14:textId="6DD4867C" w:rsidR="005007ED" w:rsidRDefault="0035002D" w:rsidP="00720F27">
      <w:pPr>
        <w:pStyle w:val="NumberingExercise"/>
        <w:numPr>
          <w:ilvl w:val="0"/>
          <w:numId w:val="0"/>
        </w:numPr>
      </w:pPr>
      <w:bookmarkStart w:id="7" w:name="_Hlk61384297"/>
      <w:r w:rsidRPr="0035002D">
        <w:rPr>
          <w:noProof/>
        </w:rPr>
        <w:drawing>
          <wp:inline distT="0" distB="0" distL="0" distR="0" wp14:anchorId="0D38402F" wp14:editId="1742D10F">
            <wp:extent cx="6432550" cy="3761893"/>
            <wp:effectExtent l="0" t="0" r="635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466734" cy="3781885"/>
                    </a:xfrm>
                    <a:prstGeom prst="rect">
                      <a:avLst/>
                    </a:prstGeom>
                  </pic:spPr>
                </pic:pic>
              </a:graphicData>
            </a:graphic>
          </wp:inline>
        </w:drawing>
      </w:r>
    </w:p>
    <w:p w14:paraId="2EBCF2DB" w14:textId="77777777" w:rsidR="00AD301F" w:rsidRDefault="00AD301F" w:rsidP="005007ED">
      <w:pPr>
        <w:pStyle w:val="NumberingExercise"/>
        <w:numPr>
          <w:ilvl w:val="0"/>
          <w:numId w:val="0"/>
        </w:numPr>
        <w:ind w:left="720"/>
      </w:pPr>
    </w:p>
    <w:p w14:paraId="0124BB37" w14:textId="77777777" w:rsidR="00AD301F" w:rsidRDefault="00AD301F" w:rsidP="005007ED">
      <w:pPr>
        <w:pStyle w:val="NumberingExercise"/>
        <w:numPr>
          <w:ilvl w:val="0"/>
          <w:numId w:val="0"/>
        </w:numPr>
        <w:ind w:left="720"/>
      </w:pPr>
    </w:p>
    <w:p w14:paraId="683DE424" w14:textId="77777777" w:rsidR="00AD301F" w:rsidRDefault="00AD301F" w:rsidP="00AD301F">
      <w:pPr>
        <w:pStyle w:val="NumberingExercise"/>
        <w:numPr>
          <w:ilvl w:val="0"/>
          <w:numId w:val="0"/>
        </w:numPr>
        <w:ind w:left="720"/>
      </w:pPr>
    </w:p>
    <w:p w14:paraId="50BEDBB1" w14:textId="4C80A601" w:rsidR="00306390" w:rsidRDefault="00306390">
      <w:pPr>
        <w:spacing w:before="0" w:after="160" w:line="259" w:lineRule="auto"/>
      </w:pPr>
      <w:r>
        <w:br w:type="page"/>
      </w:r>
    </w:p>
    <w:p w14:paraId="7FCBB9E2" w14:textId="35051FC6" w:rsidR="005E0184" w:rsidRPr="00CD15A6" w:rsidRDefault="00CA4D10" w:rsidP="005E0184">
      <w:pPr>
        <w:pStyle w:val="NumberingExercise"/>
        <w:numPr>
          <w:ilvl w:val="1"/>
          <w:numId w:val="6"/>
        </w:numPr>
        <w:rPr>
          <w:highlight w:val="yellow"/>
        </w:rPr>
      </w:pPr>
      <w:r w:rsidRPr="00AE64D1">
        <w:lastRenderedPageBreak/>
        <w:t xml:space="preserve"> </w:t>
      </w:r>
      <w:r w:rsidR="005E0184" w:rsidRPr="00AE64D1">
        <w:t xml:space="preserve">Drag the </w:t>
      </w:r>
      <w:r w:rsidR="005E0184" w:rsidRPr="00AE64D1">
        <w:rPr>
          <w:b/>
        </w:rPr>
        <w:t>DUNGAREE</w:t>
      </w:r>
      <w:r w:rsidR="005E0184" w:rsidRPr="00AE64D1">
        <w:t xml:space="preserve"> data source to the diagram workspace.</w:t>
      </w:r>
    </w:p>
    <w:bookmarkEnd w:id="7"/>
    <w:p w14:paraId="7923A27E" w14:textId="161ECAE6" w:rsidR="005007ED" w:rsidRDefault="005007ED" w:rsidP="00620529">
      <w:pPr>
        <w:pStyle w:val="NumberingExercise"/>
        <w:numPr>
          <w:ilvl w:val="0"/>
          <w:numId w:val="0"/>
        </w:numPr>
        <w:ind w:left="360" w:hanging="360"/>
      </w:pPr>
    </w:p>
    <w:p w14:paraId="365A86F6" w14:textId="4AC0477D" w:rsidR="00620529" w:rsidRDefault="00644990" w:rsidP="00620529">
      <w:pPr>
        <w:pStyle w:val="NumberingExercise"/>
        <w:numPr>
          <w:ilvl w:val="0"/>
          <w:numId w:val="0"/>
        </w:numPr>
        <w:ind w:left="360" w:hanging="360"/>
      </w:pPr>
      <w:r w:rsidRPr="00644990">
        <w:rPr>
          <w:noProof/>
        </w:rPr>
        <w:drawing>
          <wp:inline distT="0" distB="0" distL="0" distR="0" wp14:anchorId="4D8373A8" wp14:editId="21098785">
            <wp:extent cx="5943600" cy="331533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315335"/>
                    </a:xfrm>
                    <a:prstGeom prst="rect">
                      <a:avLst/>
                    </a:prstGeom>
                  </pic:spPr>
                </pic:pic>
              </a:graphicData>
            </a:graphic>
          </wp:inline>
        </w:drawing>
      </w:r>
    </w:p>
    <w:p w14:paraId="09A75FDD" w14:textId="77777777" w:rsidR="005007ED" w:rsidRDefault="005007ED" w:rsidP="00644990">
      <w:pPr>
        <w:pStyle w:val="NumberingExercise"/>
        <w:numPr>
          <w:ilvl w:val="0"/>
          <w:numId w:val="0"/>
        </w:numPr>
        <w:ind w:left="360" w:hanging="360"/>
      </w:pPr>
    </w:p>
    <w:p w14:paraId="45A71687" w14:textId="05504EE6" w:rsidR="005E0184" w:rsidRDefault="00B11EE2" w:rsidP="005E0184">
      <w:pPr>
        <w:pStyle w:val="NumberingExercise"/>
        <w:keepNext/>
        <w:keepLines/>
        <w:numPr>
          <w:ilvl w:val="1"/>
          <w:numId w:val="6"/>
        </w:numPr>
      </w:pPr>
      <w:bookmarkStart w:id="8" w:name="_Hlk61384307"/>
      <w:r>
        <w:t xml:space="preserve"> </w:t>
      </w:r>
      <w:r w:rsidR="005E0184">
        <w:t xml:space="preserve">Add a </w:t>
      </w:r>
      <w:r w:rsidR="005E0184" w:rsidRPr="00BC08D5">
        <w:rPr>
          <w:b/>
        </w:rPr>
        <w:t>Cluster</w:t>
      </w:r>
      <w:r w:rsidR="005E0184">
        <w:t xml:space="preserve"> node to the diagram workspace and connect the </w:t>
      </w:r>
      <w:r w:rsidR="005E0184" w:rsidRPr="00BC08D5">
        <w:rPr>
          <w:b/>
        </w:rPr>
        <w:t>Input Data</w:t>
      </w:r>
      <w:r w:rsidR="005E0184">
        <w:t xml:space="preserve"> node to it.</w:t>
      </w:r>
    </w:p>
    <w:bookmarkEnd w:id="8"/>
    <w:p w14:paraId="552FCAD5" w14:textId="71526830" w:rsidR="00CA27D7" w:rsidRDefault="00CA27D7" w:rsidP="00721654">
      <w:pPr>
        <w:pStyle w:val="NumberingExercise"/>
        <w:numPr>
          <w:ilvl w:val="0"/>
          <w:numId w:val="0"/>
        </w:numPr>
        <w:rPr>
          <w:noProof/>
        </w:rPr>
      </w:pPr>
    </w:p>
    <w:p w14:paraId="5854F106" w14:textId="4E41DF40" w:rsidR="005007ED" w:rsidRDefault="00F348EA" w:rsidP="00D06A5A">
      <w:pPr>
        <w:pStyle w:val="NumberingExercise"/>
        <w:numPr>
          <w:ilvl w:val="0"/>
          <w:numId w:val="0"/>
        </w:numPr>
        <w:rPr>
          <w:noProof/>
        </w:rPr>
      </w:pPr>
      <w:r w:rsidRPr="00F348EA">
        <w:rPr>
          <w:noProof/>
        </w:rPr>
        <w:drawing>
          <wp:inline distT="0" distB="0" distL="0" distR="0" wp14:anchorId="2D9C0F4E" wp14:editId="3FCCA465">
            <wp:extent cx="5943600" cy="3498850"/>
            <wp:effectExtent l="0" t="0" r="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498850"/>
                    </a:xfrm>
                    <a:prstGeom prst="rect">
                      <a:avLst/>
                    </a:prstGeom>
                  </pic:spPr>
                </pic:pic>
              </a:graphicData>
            </a:graphic>
          </wp:inline>
        </w:drawing>
      </w:r>
    </w:p>
    <w:p w14:paraId="7F1C6E90" w14:textId="5865A398" w:rsidR="0073197B" w:rsidRPr="0073197B" w:rsidRDefault="00D06A5A" w:rsidP="0073197B">
      <w:pPr>
        <w:pStyle w:val="NumberingExercise"/>
        <w:keepNext/>
        <w:keepLines/>
        <w:numPr>
          <w:ilvl w:val="1"/>
          <w:numId w:val="6"/>
        </w:numPr>
        <w:tabs>
          <w:tab w:val="right" w:pos="9360"/>
        </w:tabs>
        <w:rPr>
          <w:u w:val="single"/>
        </w:rPr>
      </w:pPr>
      <w:bookmarkStart w:id="9" w:name="_Hlk61384349"/>
      <w:r>
        <w:lastRenderedPageBreak/>
        <w:t xml:space="preserve"> </w:t>
      </w:r>
      <w:r w:rsidR="005E0184">
        <w:t xml:space="preserve">What would happen if you did not standardize your inputs? </w:t>
      </w:r>
    </w:p>
    <w:bookmarkEnd w:id="9"/>
    <w:p w14:paraId="70A12088" w14:textId="4B5B7C6A" w:rsidR="005007ED" w:rsidRDefault="005007ED" w:rsidP="0073197B">
      <w:pPr>
        <w:pStyle w:val="NumberingExercise"/>
        <w:keepNext/>
        <w:keepLines/>
        <w:numPr>
          <w:ilvl w:val="0"/>
          <w:numId w:val="0"/>
        </w:numPr>
        <w:tabs>
          <w:tab w:val="right" w:pos="9360"/>
        </w:tabs>
        <w:ind w:left="720"/>
        <w:rPr>
          <w:i/>
          <w:iCs/>
        </w:rPr>
      </w:pPr>
      <w:r>
        <w:rPr>
          <w:i/>
          <w:iCs/>
          <w:noProof/>
        </w:rPr>
        <mc:AlternateContent>
          <mc:Choice Requires="wps">
            <w:drawing>
              <wp:anchor distT="0" distB="0" distL="114300" distR="114300" simplePos="0" relativeHeight="251731968" behindDoc="0" locked="0" layoutInCell="1" allowOverlap="1" wp14:anchorId="0FC0D803" wp14:editId="6EEC392C">
                <wp:simplePos x="0" y="0"/>
                <wp:positionH relativeFrom="column">
                  <wp:posOffset>404446</wp:posOffset>
                </wp:positionH>
                <wp:positionV relativeFrom="paragraph">
                  <wp:posOffset>88460</wp:posOffset>
                </wp:positionV>
                <wp:extent cx="5375031" cy="955431"/>
                <wp:effectExtent l="0" t="0" r="16510" b="16510"/>
                <wp:wrapNone/>
                <wp:docPr id="76" name="Text Box 76"/>
                <wp:cNvGraphicFramePr/>
                <a:graphic xmlns:a="http://schemas.openxmlformats.org/drawingml/2006/main">
                  <a:graphicData uri="http://schemas.microsoft.com/office/word/2010/wordprocessingShape">
                    <wps:wsp>
                      <wps:cNvSpPr txBox="1"/>
                      <wps:spPr>
                        <a:xfrm>
                          <a:off x="0" y="0"/>
                          <a:ext cx="5375031" cy="955431"/>
                        </a:xfrm>
                        <a:prstGeom prst="rect">
                          <a:avLst/>
                        </a:prstGeom>
                        <a:solidFill>
                          <a:schemeClr val="lt1"/>
                        </a:solidFill>
                        <a:ln w="6350">
                          <a:solidFill>
                            <a:prstClr val="black"/>
                          </a:solidFill>
                        </a:ln>
                      </wps:spPr>
                      <wps:txbx>
                        <w:txbxContent>
                          <w:sdt>
                            <w:sdtPr>
                              <w:id w:val="-2067335288"/>
                            </w:sdtPr>
                            <w:sdtContent>
                              <w:p w14:paraId="7874B660" w14:textId="77777777" w:rsidR="008F4580" w:rsidRDefault="008F4580" w:rsidP="008F4580">
                                <w:r>
                                  <w:t>Not all of the data's variables will have the same scale.</w:t>
                                </w:r>
                              </w:p>
                              <w:p w14:paraId="401F27DE" w14:textId="308583A0" w:rsidR="005007ED" w:rsidRDefault="008F4580" w:rsidP="008F4580">
                                <w:r>
                                  <w:t xml:space="preserve">Without </w:t>
                                </w:r>
                                <w:proofErr w:type="spellStart"/>
                                <w:r>
                                  <w:t>standardisation</w:t>
                                </w:r>
                                <w:proofErr w:type="spellEnd"/>
                                <w:r>
                                  <w:t>, variables having a wide range will dominate those with a narrower range. For instance, Leisure and Original will be more important than Stretch and Fashion.</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C0D803" id="Text Box 76" o:spid="_x0000_s1037" type="#_x0000_t202" style="position:absolute;left:0;text-align:left;margin-left:31.85pt;margin-top:6.95pt;width:423.25pt;height:75.2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" fillcolor="white [3201]" strokeweight=".5pt">
                <v:textbox>
                  <w:txbxContent>
                    <w:sdt>
                      <w:sdtPr>
                        <w:id w:val="-2067335288"/>
                      </w:sdtPr>
                      <w:sdtContent>
                        <w:p w14:paraId="7874B660" w14:textId="77777777" w:rsidR="008F4580" w:rsidRDefault="008F4580" w:rsidP="008F4580">
                          <w:r>
                            <w:t>Not all of the data's variables will have the same scale.</w:t>
                          </w:r>
                        </w:p>
                        <w:p w14:paraId="401F27DE" w14:textId="308583A0" w:rsidR="005007ED" w:rsidRDefault="008F4580" w:rsidP="008F4580">
                          <w:r>
                            <w:t xml:space="preserve">Without </w:t>
                          </w:r>
                          <w:proofErr w:type="spellStart"/>
                          <w:r>
                            <w:t>standardisation</w:t>
                          </w:r>
                          <w:proofErr w:type="spellEnd"/>
                          <w:r>
                            <w:t>, variables having a wide range will dominate those with a narrower range. For instance, Leisure and Original will be more important than Stretch and Fashion.</w:t>
                          </w:r>
                        </w:p>
                      </w:sdtContent>
                    </w:sdt>
                  </w:txbxContent>
                </v:textbox>
              </v:shape>
            </w:pict>
          </mc:Fallback>
        </mc:AlternateContent>
      </w:r>
    </w:p>
    <w:p w14:paraId="2EC3C44C" w14:textId="5AA076E2" w:rsidR="005007ED" w:rsidRDefault="005007ED" w:rsidP="0073197B">
      <w:pPr>
        <w:pStyle w:val="NumberingExercise"/>
        <w:keepNext/>
        <w:keepLines/>
        <w:numPr>
          <w:ilvl w:val="0"/>
          <w:numId w:val="0"/>
        </w:numPr>
        <w:tabs>
          <w:tab w:val="right" w:pos="9360"/>
        </w:tabs>
        <w:ind w:left="720"/>
        <w:rPr>
          <w:i/>
          <w:iCs/>
        </w:rPr>
      </w:pPr>
    </w:p>
    <w:p w14:paraId="58FDA3F3" w14:textId="7AA70739" w:rsidR="005007ED" w:rsidRDefault="005007ED" w:rsidP="0073197B">
      <w:pPr>
        <w:pStyle w:val="NumberingExercise"/>
        <w:keepNext/>
        <w:keepLines/>
        <w:numPr>
          <w:ilvl w:val="0"/>
          <w:numId w:val="0"/>
        </w:numPr>
        <w:tabs>
          <w:tab w:val="right" w:pos="9360"/>
        </w:tabs>
        <w:ind w:left="720"/>
        <w:rPr>
          <w:i/>
          <w:iCs/>
        </w:rPr>
      </w:pPr>
    </w:p>
    <w:p w14:paraId="74CD0173" w14:textId="2A85DD86" w:rsidR="005007ED" w:rsidRDefault="005007ED" w:rsidP="0073197B">
      <w:pPr>
        <w:pStyle w:val="NumberingExercise"/>
        <w:keepNext/>
        <w:keepLines/>
        <w:numPr>
          <w:ilvl w:val="0"/>
          <w:numId w:val="0"/>
        </w:numPr>
        <w:tabs>
          <w:tab w:val="right" w:pos="9360"/>
        </w:tabs>
        <w:ind w:left="720"/>
        <w:rPr>
          <w:i/>
          <w:iCs/>
        </w:rPr>
      </w:pPr>
    </w:p>
    <w:p w14:paraId="6C902F59" w14:textId="3781F30B" w:rsidR="005007ED" w:rsidRDefault="005007ED" w:rsidP="0073197B">
      <w:pPr>
        <w:pStyle w:val="NumberingExercise"/>
        <w:keepNext/>
        <w:keepLines/>
        <w:numPr>
          <w:ilvl w:val="0"/>
          <w:numId w:val="0"/>
        </w:numPr>
        <w:tabs>
          <w:tab w:val="right" w:pos="9360"/>
        </w:tabs>
        <w:ind w:left="720"/>
        <w:rPr>
          <w:i/>
          <w:iCs/>
        </w:rPr>
      </w:pPr>
    </w:p>
    <w:p w14:paraId="0F55BBD3" w14:textId="77777777" w:rsidR="005007ED" w:rsidRPr="0073197B" w:rsidRDefault="005007ED" w:rsidP="0073197B">
      <w:pPr>
        <w:pStyle w:val="NumberingExercise"/>
        <w:keepNext/>
        <w:keepLines/>
        <w:numPr>
          <w:ilvl w:val="0"/>
          <w:numId w:val="0"/>
        </w:numPr>
        <w:tabs>
          <w:tab w:val="right" w:pos="9360"/>
        </w:tabs>
        <w:ind w:left="720"/>
        <w:rPr>
          <w:i/>
          <w:iCs/>
          <w:u w:val="single"/>
        </w:rPr>
      </w:pPr>
    </w:p>
    <w:p w14:paraId="352DD8A0" w14:textId="4A858786" w:rsidR="005E0184" w:rsidRPr="0062055B" w:rsidRDefault="00F528A4" w:rsidP="005E0184">
      <w:pPr>
        <w:pStyle w:val="NumberingExercise"/>
        <w:numPr>
          <w:ilvl w:val="1"/>
          <w:numId w:val="6"/>
        </w:numPr>
        <w:tabs>
          <w:tab w:val="right" w:pos="9360"/>
        </w:tabs>
      </w:pPr>
      <w:bookmarkStart w:id="10" w:name="_Hlk61384355"/>
      <w:r>
        <w:t xml:space="preserve"> </w:t>
      </w:r>
      <w:r w:rsidR="005E0184">
        <w:t xml:space="preserve">Run the diagram from the Cluster node and examine the results. Does the number of clusters that are created seem reasonable? </w:t>
      </w:r>
    </w:p>
    <w:bookmarkEnd w:id="10"/>
    <w:p w14:paraId="0C0CD80B" w14:textId="609D9BE2" w:rsidR="00DB0C14" w:rsidRDefault="005007ED" w:rsidP="006646ED">
      <w:pPr>
        <w:pStyle w:val="NumberingExercise"/>
        <w:numPr>
          <w:ilvl w:val="0"/>
          <w:numId w:val="0"/>
        </w:numPr>
        <w:ind w:left="720"/>
        <w:rPr>
          <w:i/>
          <w:iCs/>
        </w:rPr>
      </w:pPr>
      <w:r>
        <w:rPr>
          <w:i/>
          <w:iCs/>
          <w:noProof/>
        </w:rPr>
        <mc:AlternateContent>
          <mc:Choice Requires="wps">
            <w:drawing>
              <wp:anchor distT="0" distB="0" distL="114300" distR="114300" simplePos="0" relativeHeight="251734016" behindDoc="0" locked="0" layoutInCell="1" allowOverlap="1" wp14:anchorId="19721EFF" wp14:editId="6B8FB8DA">
                <wp:simplePos x="0" y="0"/>
                <wp:positionH relativeFrom="margin">
                  <wp:posOffset>328246</wp:posOffset>
                </wp:positionH>
                <wp:positionV relativeFrom="paragraph">
                  <wp:posOffset>51728</wp:posOffset>
                </wp:positionV>
                <wp:extent cx="5193323" cy="1295400"/>
                <wp:effectExtent l="0" t="0" r="26670" b="19050"/>
                <wp:wrapNone/>
                <wp:docPr id="77" name="Text Box 77"/>
                <wp:cNvGraphicFramePr/>
                <a:graphic xmlns:a="http://schemas.openxmlformats.org/drawingml/2006/main">
                  <a:graphicData uri="http://schemas.microsoft.com/office/word/2010/wordprocessingShape">
                    <wps:wsp>
                      <wps:cNvSpPr txBox="1"/>
                      <wps:spPr>
                        <a:xfrm>
                          <a:off x="0" y="0"/>
                          <a:ext cx="5193323" cy="1295400"/>
                        </a:xfrm>
                        <a:prstGeom prst="rect">
                          <a:avLst/>
                        </a:prstGeom>
                        <a:solidFill>
                          <a:schemeClr val="lt1"/>
                        </a:solidFill>
                        <a:ln w="6350">
                          <a:solidFill>
                            <a:prstClr val="black"/>
                          </a:solidFill>
                        </a:ln>
                      </wps:spPr>
                      <wps:txbx>
                        <w:txbxContent>
                          <w:sdt>
                            <w:sdtPr>
                              <w:id w:val="402732263"/>
                            </w:sdtPr>
                            <w:sdtContent>
                              <w:p w14:paraId="170ADB41" w14:textId="77777777" w:rsidR="000968F4" w:rsidRDefault="000968F4" w:rsidP="000968F4">
                                <w:r>
                                  <w:t xml:space="preserve">20 clusters in total were generated automatically. There are too many clusters here, thus it doesn't make sense. The presumptions of a finite number of clusters are not met. Additionally, there are 689 total observations, therefore 20 clusters </w:t>
                                </w:r>
                                <w:proofErr w:type="gramStart"/>
                                <w:r>
                                  <w:t>is</w:t>
                                </w:r>
                                <w:proofErr w:type="gramEnd"/>
                                <w:r>
                                  <w:t xml:space="preserve"> a large amount for the study.</w:t>
                                </w:r>
                              </w:p>
                              <w:p w14:paraId="602CF7CA" w14:textId="1689F7A0" w:rsidR="005007ED" w:rsidRDefault="000968F4" w:rsidP="000968F4">
                                <w:r>
                                  <w:t>For the SAS programme to execute a manageable number of segments, it is critical to provide the required number of clusters.</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721EFF" id="Text Box 77" o:spid="_x0000_s1038" type="#_x0000_t202" style="position:absolute;left:0;text-align:left;margin-left:25.85pt;margin-top:4.05pt;width:408.9pt;height:102pt;z-index:251734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" fillcolor="white [3201]" strokeweight=".5pt">
                <v:textbox>
                  <w:txbxContent>
                    <w:sdt>
                      <w:sdtPr>
                        <w:id w:val="402732263"/>
                      </w:sdtPr>
                      <w:sdtContent>
                        <w:p w14:paraId="170ADB41" w14:textId="77777777" w:rsidR="000968F4" w:rsidRDefault="000968F4" w:rsidP="000968F4">
                          <w:r>
                            <w:t xml:space="preserve">20 clusters in total were generated automatically. There are too many clusters here, thus it doesn't make sense. The presumptions of a finite number of clusters are not met. Additionally, there are 689 total observations, therefore 20 clusters </w:t>
                          </w:r>
                          <w:proofErr w:type="gramStart"/>
                          <w:r>
                            <w:t>is</w:t>
                          </w:r>
                          <w:proofErr w:type="gramEnd"/>
                          <w:r>
                            <w:t xml:space="preserve"> a large amount for the study.</w:t>
                          </w:r>
                        </w:p>
                        <w:p w14:paraId="602CF7CA" w14:textId="1689F7A0" w:rsidR="005007ED" w:rsidRDefault="000968F4" w:rsidP="000968F4">
                          <w:r>
                            <w:t>For the SAS programme to execute a manageable number of segments, it is critical to provide the required number of clusters.</w:t>
                          </w:r>
                        </w:p>
                      </w:sdtContent>
                    </w:sdt>
                  </w:txbxContent>
                </v:textbox>
                <w10:wrap anchorx="margin"/>
              </v:shape>
            </w:pict>
          </mc:Fallback>
        </mc:AlternateContent>
      </w:r>
    </w:p>
    <w:p w14:paraId="4685481E" w14:textId="022C7CC5" w:rsidR="005007ED" w:rsidRDefault="005007ED" w:rsidP="006646ED">
      <w:pPr>
        <w:pStyle w:val="NumberingExercise"/>
        <w:numPr>
          <w:ilvl w:val="0"/>
          <w:numId w:val="0"/>
        </w:numPr>
        <w:ind w:left="720"/>
        <w:rPr>
          <w:i/>
          <w:iCs/>
        </w:rPr>
      </w:pPr>
    </w:p>
    <w:p w14:paraId="7FBB4B2F" w14:textId="4F403E11" w:rsidR="005007ED" w:rsidRDefault="005007ED" w:rsidP="006646ED">
      <w:pPr>
        <w:pStyle w:val="NumberingExercise"/>
        <w:numPr>
          <w:ilvl w:val="0"/>
          <w:numId w:val="0"/>
        </w:numPr>
        <w:ind w:left="720"/>
        <w:rPr>
          <w:i/>
          <w:iCs/>
        </w:rPr>
      </w:pPr>
    </w:p>
    <w:p w14:paraId="6E99E39F" w14:textId="21CE4343" w:rsidR="005007ED" w:rsidRDefault="005007ED" w:rsidP="006646ED">
      <w:pPr>
        <w:pStyle w:val="NumberingExercise"/>
        <w:numPr>
          <w:ilvl w:val="0"/>
          <w:numId w:val="0"/>
        </w:numPr>
        <w:ind w:left="720"/>
        <w:rPr>
          <w:i/>
          <w:iCs/>
        </w:rPr>
      </w:pPr>
    </w:p>
    <w:p w14:paraId="3C1B7C69" w14:textId="7F185D9A" w:rsidR="005007ED" w:rsidRDefault="005007ED" w:rsidP="006646ED">
      <w:pPr>
        <w:pStyle w:val="NumberingExercise"/>
        <w:numPr>
          <w:ilvl w:val="0"/>
          <w:numId w:val="0"/>
        </w:numPr>
        <w:ind w:left="720"/>
        <w:rPr>
          <w:i/>
          <w:iCs/>
        </w:rPr>
      </w:pPr>
    </w:p>
    <w:p w14:paraId="32A2346B" w14:textId="6864436A" w:rsidR="005007ED" w:rsidRDefault="005007ED" w:rsidP="006646ED">
      <w:pPr>
        <w:pStyle w:val="NumberingExercise"/>
        <w:numPr>
          <w:ilvl w:val="0"/>
          <w:numId w:val="0"/>
        </w:numPr>
        <w:ind w:left="720"/>
        <w:rPr>
          <w:i/>
          <w:iCs/>
        </w:rPr>
      </w:pPr>
    </w:p>
    <w:p w14:paraId="2AFD0B80" w14:textId="58B47CD2" w:rsidR="00DB0C14" w:rsidRDefault="009517FC" w:rsidP="008B6556">
      <w:pPr>
        <w:pStyle w:val="NumberingExercise"/>
        <w:numPr>
          <w:ilvl w:val="0"/>
          <w:numId w:val="0"/>
        </w:numPr>
      </w:pPr>
      <w:r w:rsidRPr="008F4D73">
        <w:rPr>
          <w:noProof/>
        </w:rPr>
        <w:drawing>
          <wp:inline distT="0" distB="0" distL="0" distR="0" wp14:anchorId="1F255B83" wp14:editId="5C69B0FB">
            <wp:extent cx="5943600" cy="288099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880995"/>
                    </a:xfrm>
                    <a:prstGeom prst="rect">
                      <a:avLst/>
                    </a:prstGeom>
                  </pic:spPr>
                </pic:pic>
              </a:graphicData>
            </a:graphic>
          </wp:inline>
        </w:drawing>
      </w:r>
    </w:p>
    <w:p w14:paraId="1673BD25" w14:textId="77777777" w:rsidR="00DF34F8" w:rsidRDefault="00DF34F8" w:rsidP="004641A3">
      <w:pPr>
        <w:pStyle w:val="NumberingExercise"/>
        <w:numPr>
          <w:ilvl w:val="0"/>
          <w:numId w:val="0"/>
        </w:numPr>
        <w:tabs>
          <w:tab w:val="right" w:pos="9360"/>
        </w:tabs>
        <w:ind w:left="360" w:hanging="360"/>
      </w:pPr>
      <w:bookmarkStart w:id="11" w:name="_Hlk61384365"/>
    </w:p>
    <w:p w14:paraId="171B602A" w14:textId="77777777" w:rsidR="00DF0539" w:rsidRDefault="00DF0539">
      <w:pPr>
        <w:spacing w:before="0" w:after="160" w:line="259" w:lineRule="auto"/>
      </w:pPr>
      <w:r>
        <w:br w:type="page"/>
      </w:r>
    </w:p>
    <w:p w14:paraId="0627F614" w14:textId="1044DB97" w:rsidR="008F4D73" w:rsidRDefault="005E0184" w:rsidP="004641A3">
      <w:pPr>
        <w:pStyle w:val="NumberingExercise"/>
        <w:numPr>
          <w:ilvl w:val="0"/>
          <w:numId w:val="0"/>
        </w:numPr>
        <w:tabs>
          <w:tab w:val="right" w:pos="9360"/>
        </w:tabs>
        <w:ind w:left="360" w:hanging="360"/>
      </w:pPr>
      <w:r>
        <w:lastRenderedPageBreak/>
        <w:t xml:space="preserve">Specify a maximum of six clusters and rerun the Cluster node. </w:t>
      </w:r>
    </w:p>
    <w:p w14:paraId="3CA8E967" w14:textId="370EDB14" w:rsidR="00DF0539" w:rsidRDefault="00DF0539" w:rsidP="004641A3">
      <w:pPr>
        <w:pStyle w:val="NumberingExercise"/>
        <w:numPr>
          <w:ilvl w:val="0"/>
          <w:numId w:val="0"/>
        </w:numPr>
        <w:tabs>
          <w:tab w:val="right" w:pos="9360"/>
        </w:tabs>
        <w:ind w:left="360" w:hanging="360"/>
      </w:pPr>
    </w:p>
    <w:p w14:paraId="4FF74CC1" w14:textId="17FCC249" w:rsidR="00DF0539" w:rsidRDefault="009C4018" w:rsidP="004641A3">
      <w:pPr>
        <w:pStyle w:val="NumberingExercise"/>
        <w:numPr>
          <w:ilvl w:val="0"/>
          <w:numId w:val="0"/>
        </w:numPr>
        <w:tabs>
          <w:tab w:val="right" w:pos="9360"/>
        </w:tabs>
        <w:ind w:left="360" w:hanging="360"/>
      </w:pPr>
      <w:r w:rsidRPr="009C4018">
        <w:rPr>
          <w:noProof/>
        </w:rPr>
        <w:drawing>
          <wp:inline distT="0" distB="0" distL="0" distR="0" wp14:anchorId="56B619B9" wp14:editId="5EA470D9">
            <wp:extent cx="5943600" cy="285877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2858770"/>
                    </a:xfrm>
                    <a:prstGeom prst="rect">
                      <a:avLst/>
                    </a:prstGeom>
                  </pic:spPr>
                </pic:pic>
              </a:graphicData>
            </a:graphic>
          </wp:inline>
        </w:drawing>
      </w:r>
    </w:p>
    <w:p w14:paraId="205DDC71" w14:textId="77777777" w:rsidR="00AE62CF" w:rsidRDefault="008F4D73" w:rsidP="00EA4DE5">
      <w:pPr>
        <w:spacing w:before="0" w:after="160" w:line="259" w:lineRule="auto"/>
      </w:pPr>
      <w:r w:rsidRPr="008F4D73">
        <w:t xml:space="preserve"> </w:t>
      </w:r>
    </w:p>
    <w:p w14:paraId="666D4CED" w14:textId="27AA72CF" w:rsidR="005007ED" w:rsidRPr="00B803DE" w:rsidRDefault="00AE62CF" w:rsidP="00EA4DE5">
      <w:pPr>
        <w:spacing w:before="0" w:after="160" w:line="259" w:lineRule="auto"/>
      </w:pPr>
      <w:r w:rsidRPr="00AE62CF">
        <w:rPr>
          <w:noProof/>
        </w:rPr>
        <w:drawing>
          <wp:inline distT="0" distB="0" distL="0" distR="0" wp14:anchorId="671FCECF" wp14:editId="4A4DD9D4">
            <wp:extent cx="5943600" cy="1961515"/>
            <wp:effectExtent l="0" t="0" r="0" b="63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1961515"/>
                    </a:xfrm>
                    <a:prstGeom prst="rect">
                      <a:avLst/>
                    </a:prstGeom>
                  </pic:spPr>
                </pic:pic>
              </a:graphicData>
            </a:graphic>
          </wp:inline>
        </w:drawing>
      </w:r>
      <w:r w:rsidRPr="00AE62CF">
        <w:t xml:space="preserve"> </w:t>
      </w:r>
      <w:r w:rsidR="008F4D73">
        <w:br w:type="page"/>
      </w:r>
    </w:p>
    <w:bookmarkEnd w:id="11"/>
    <w:p w14:paraId="2009AD73" w14:textId="4F573A0C" w:rsidR="005007ED" w:rsidRPr="005007ED" w:rsidRDefault="00592F88" w:rsidP="005007ED">
      <w:pPr>
        <w:pStyle w:val="NumberingExercise"/>
        <w:numPr>
          <w:ilvl w:val="1"/>
          <w:numId w:val="6"/>
        </w:numPr>
        <w:tabs>
          <w:tab w:val="right" w:pos="9360"/>
        </w:tabs>
        <w:rPr>
          <w:u w:val="single"/>
        </w:rPr>
      </w:pPr>
      <w:r>
        <w:lastRenderedPageBreak/>
        <w:t xml:space="preserve"> </w:t>
      </w:r>
      <w:r w:rsidR="005007ED">
        <w:t xml:space="preserve"> How does the number and quality of clusters compare to that obtained in part </w:t>
      </w:r>
      <w:proofErr w:type="gramStart"/>
      <w:r w:rsidR="009D05A5">
        <w:t xml:space="preserve">e </w:t>
      </w:r>
      <w:r w:rsidR="005007ED">
        <w:t>?</w:t>
      </w:r>
      <w:proofErr w:type="gramEnd"/>
      <w:r w:rsidR="005007ED">
        <w:t xml:space="preserve"> </w:t>
      </w:r>
    </w:p>
    <w:p w14:paraId="0AA0081E" w14:textId="173732CB" w:rsidR="005007ED" w:rsidRPr="005007ED" w:rsidRDefault="009D05A5" w:rsidP="005007ED">
      <w:pPr>
        <w:pStyle w:val="NumberingExercise"/>
        <w:numPr>
          <w:ilvl w:val="0"/>
          <w:numId w:val="0"/>
        </w:numPr>
        <w:tabs>
          <w:tab w:val="right" w:pos="9360"/>
        </w:tabs>
        <w:ind w:left="720"/>
      </w:pPr>
      <w:r>
        <w:rPr>
          <w:noProof/>
        </w:rPr>
        <mc:AlternateContent>
          <mc:Choice Requires="wps">
            <w:drawing>
              <wp:anchor distT="0" distB="0" distL="114300" distR="114300" simplePos="0" relativeHeight="251738112" behindDoc="0" locked="0" layoutInCell="1" allowOverlap="1" wp14:anchorId="74290619" wp14:editId="16C90D45">
                <wp:simplePos x="0" y="0"/>
                <wp:positionH relativeFrom="column">
                  <wp:posOffset>310662</wp:posOffset>
                </wp:positionH>
                <wp:positionV relativeFrom="paragraph">
                  <wp:posOffset>147076</wp:posOffset>
                </wp:positionV>
                <wp:extent cx="5310553" cy="879231"/>
                <wp:effectExtent l="0" t="0" r="23495" b="16510"/>
                <wp:wrapNone/>
                <wp:docPr id="80" name="Text Box 80"/>
                <wp:cNvGraphicFramePr/>
                <a:graphic xmlns:a="http://schemas.openxmlformats.org/drawingml/2006/main">
                  <a:graphicData uri="http://schemas.microsoft.com/office/word/2010/wordprocessingShape">
                    <wps:wsp>
                      <wps:cNvSpPr txBox="1"/>
                      <wps:spPr>
                        <a:xfrm>
                          <a:off x="0" y="0"/>
                          <a:ext cx="5310553" cy="879231"/>
                        </a:xfrm>
                        <a:prstGeom prst="rect">
                          <a:avLst/>
                        </a:prstGeom>
                        <a:solidFill>
                          <a:schemeClr val="lt1"/>
                        </a:solidFill>
                        <a:ln w="6350">
                          <a:solidFill>
                            <a:prstClr val="black"/>
                          </a:solidFill>
                        </a:ln>
                      </wps:spPr>
                      <wps:txbx>
                        <w:txbxContent>
                          <w:sdt>
                            <w:sdtPr>
                              <w:id w:val="1845362746"/>
                            </w:sdtPr>
                            <w:sdtContent>
                              <w:p w14:paraId="72F639AE" w14:textId="5E0AE462" w:rsidR="005007ED" w:rsidRDefault="00460A57">
                                <w:r w:rsidRPr="00460A57">
                                  <w:t xml:space="preserve">Six clusters are more appropriate for the study than the 20 that e automatically generated, making the analysis easier to interpret. It is predicated on the notion of a finite number of clusters. Except for cluster 3, five of the six clusters have similar observations or frequencies. The least </w:t>
                                </w:r>
                                <w:proofErr w:type="gramStart"/>
                                <w:r w:rsidRPr="00460A57">
                                  <w:t>amount</w:t>
                                </w:r>
                                <w:proofErr w:type="gramEnd"/>
                                <w:r w:rsidRPr="00460A57">
                                  <w:t xml:space="preserve"> of observations are in Cluster 3.</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290619" id="Text Box 80" o:spid="_x0000_s1039" type="#_x0000_t202" style="position:absolute;left:0;text-align:left;margin-left:24.45pt;margin-top:11.6pt;width:418.15pt;height:69.2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" fillcolor="white [3201]" strokeweight=".5pt">
                <v:textbox>
                  <w:txbxContent>
                    <w:sdt>
                      <w:sdtPr>
                        <w:id w:val="1845362746"/>
                      </w:sdtPr>
                      <w:sdtContent>
                        <w:p w14:paraId="72F639AE" w14:textId="5E0AE462" w:rsidR="005007ED" w:rsidRDefault="00460A57">
                          <w:r w:rsidRPr="00460A57">
                            <w:t xml:space="preserve">Six clusters are more appropriate for the study than the 20 that e automatically generated, making the analysis easier to interpret. It is predicated on the notion of a finite number of clusters. Except for cluster 3, five of the six clusters have similar observations or frequencies. The least </w:t>
                          </w:r>
                          <w:proofErr w:type="gramStart"/>
                          <w:r w:rsidRPr="00460A57">
                            <w:t>amount</w:t>
                          </w:r>
                          <w:proofErr w:type="gramEnd"/>
                          <w:r w:rsidRPr="00460A57">
                            <w:t xml:space="preserve"> of observations are in Cluster 3.</w:t>
                          </w:r>
                        </w:p>
                      </w:sdtContent>
                    </w:sdt>
                  </w:txbxContent>
                </v:textbox>
              </v:shape>
            </w:pict>
          </mc:Fallback>
        </mc:AlternateContent>
      </w:r>
    </w:p>
    <w:p w14:paraId="1F5BED64" w14:textId="6FEDB1D8" w:rsidR="002725E9" w:rsidRPr="00FD7B5B" w:rsidRDefault="002725E9" w:rsidP="005007ED">
      <w:pPr>
        <w:pStyle w:val="NumberingExercise"/>
        <w:numPr>
          <w:ilvl w:val="0"/>
          <w:numId w:val="0"/>
        </w:numPr>
        <w:tabs>
          <w:tab w:val="right" w:pos="9360"/>
        </w:tabs>
        <w:rPr>
          <w:u w:val="single"/>
        </w:rPr>
      </w:pPr>
    </w:p>
    <w:p w14:paraId="4DB9F116" w14:textId="77777777" w:rsidR="009D05A5" w:rsidRDefault="009D05A5" w:rsidP="009D05A5">
      <w:pPr>
        <w:pStyle w:val="NumberingExercise"/>
        <w:numPr>
          <w:ilvl w:val="0"/>
          <w:numId w:val="0"/>
        </w:numPr>
        <w:tabs>
          <w:tab w:val="right" w:pos="9360"/>
        </w:tabs>
        <w:ind w:left="720"/>
      </w:pPr>
      <w:bookmarkStart w:id="12" w:name="_Hlk61384374"/>
    </w:p>
    <w:p w14:paraId="1FC2D7DA" w14:textId="77777777" w:rsidR="009D05A5" w:rsidRDefault="009D05A5" w:rsidP="009D05A5">
      <w:pPr>
        <w:pStyle w:val="NumberingExercise"/>
        <w:numPr>
          <w:ilvl w:val="0"/>
          <w:numId w:val="0"/>
        </w:numPr>
        <w:tabs>
          <w:tab w:val="right" w:pos="9360"/>
        </w:tabs>
      </w:pPr>
    </w:p>
    <w:p w14:paraId="63148CCE" w14:textId="1535D845" w:rsidR="00460A57" w:rsidRDefault="00460A57" w:rsidP="00460A57">
      <w:pPr>
        <w:pStyle w:val="NumberingExercise"/>
        <w:numPr>
          <w:ilvl w:val="0"/>
          <w:numId w:val="0"/>
        </w:numPr>
        <w:tabs>
          <w:tab w:val="right" w:pos="9360"/>
        </w:tabs>
        <w:ind w:left="720"/>
      </w:pPr>
    </w:p>
    <w:p w14:paraId="16096C5C" w14:textId="544AE672" w:rsidR="005007ED" w:rsidRDefault="00D66105" w:rsidP="005007ED">
      <w:pPr>
        <w:pStyle w:val="NumberingExercise"/>
        <w:numPr>
          <w:ilvl w:val="1"/>
          <w:numId w:val="6"/>
        </w:numPr>
        <w:tabs>
          <w:tab w:val="right" w:pos="9360"/>
        </w:tabs>
      </w:pPr>
      <w:r>
        <w:t xml:space="preserve"> </w:t>
      </w:r>
      <w:r w:rsidR="005E0184">
        <w:t>Use the Segment Profile node to summarize the nature of the clusters</w:t>
      </w:r>
      <w:r w:rsidR="005007ED">
        <w:t>.</w:t>
      </w:r>
    </w:p>
    <w:p w14:paraId="6D42DF55" w14:textId="3DA5D467" w:rsidR="00BA4089" w:rsidRDefault="004A59D3" w:rsidP="005007ED">
      <w:pPr>
        <w:pStyle w:val="NumberingExercise"/>
        <w:numPr>
          <w:ilvl w:val="0"/>
          <w:numId w:val="0"/>
        </w:numPr>
        <w:ind w:left="360" w:hanging="360"/>
      </w:pPr>
      <w:r w:rsidRPr="004A59D3">
        <w:rPr>
          <w:noProof/>
        </w:rPr>
        <w:drawing>
          <wp:inline distT="0" distB="0" distL="0" distR="0" wp14:anchorId="1EDC1D18" wp14:editId="3B3D6704">
            <wp:extent cx="5943600" cy="322326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223260"/>
                    </a:xfrm>
                    <a:prstGeom prst="rect">
                      <a:avLst/>
                    </a:prstGeom>
                  </pic:spPr>
                </pic:pic>
              </a:graphicData>
            </a:graphic>
          </wp:inline>
        </w:drawing>
      </w:r>
    </w:p>
    <w:p w14:paraId="1DD245FE" w14:textId="411A63A2" w:rsidR="004A59D3" w:rsidRDefault="00A64592" w:rsidP="005007ED">
      <w:pPr>
        <w:pStyle w:val="NumberingExercise"/>
        <w:numPr>
          <w:ilvl w:val="0"/>
          <w:numId w:val="0"/>
        </w:numPr>
        <w:ind w:left="360" w:hanging="360"/>
      </w:pPr>
      <w:r w:rsidRPr="00A64592">
        <w:rPr>
          <w:noProof/>
        </w:rPr>
        <w:drawing>
          <wp:inline distT="0" distB="0" distL="0" distR="0" wp14:anchorId="2C6D0303" wp14:editId="0B278B3C">
            <wp:extent cx="5943600" cy="286639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2866390"/>
                    </a:xfrm>
                    <a:prstGeom prst="rect">
                      <a:avLst/>
                    </a:prstGeom>
                  </pic:spPr>
                </pic:pic>
              </a:graphicData>
            </a:graphic>
          </wp:inline>
        </w:drawing>
      </w:r>
    </w:p>
    <w:p w14:paraId="70A50764" w14:textId="168A31EA" w:rsidR="00176F0D" w:rsidRDefault="00176F0D" w:rsidP="005007ED">
      <w:pPr>
        <w:pStyle w:val="NumberingExercise"/>
        <w:numPr>
          <w:ilvl w:val="0"/>
          <w:numId w:val="0"/>
        </w:numPr>
        <w:ind w:left="360" w:hanging="360"/>
      </w:pPr>
    </w:p>
    <w:p w14:paraId="5B084AAA" w14:textId="77777777" w:rsidR="00995E28" w:rsidRDefault="00995E28" w:rsidP="00BE1FEB">
      <w:pPr>
        <w:pStyle w:val="NumberingExercise"/>
        <w:numPr>
          <w:ilvl w:val="0"/>
          <w:numId w:val="0"/>
        </w:numPr>
        <w:ind w:left="360" w:hanging="360"/>
        <w:jc w:val="both"/>
      </w:pPr>
      <w:r>
        <w:lastRenderedPageBreak/>
        <w:t xml:space="preserve">Segment 1: </w:t>
      </w:r>
      <w:r w:rsidRPr="0066538E">
        <w:t xml:space="preserve">Segment 1 demonstrates that the retailer sells more </w:t>
      </w:r>
      <w:proofErr w:type="gramStart"/>
      <w:r w:rsidRPr="0066538E">
        <w:t>Original</w:t>
      </w:r>
      <w:proofErr w:type="gramEnd"/>
      <w:r w:rsidRPr="0066538E">
        <w:t xml:space="preserve"> jeans. Original and Leisure characteristics, which indicate that more of these types of jeans are offered in stores, set apart this sector. When evaluated to population statistics, the distribution for Leisure and Stretch is very similar to a normal distribution.</w:t>
      </w:r>
    </w:p>
    <w:p w14:paraId="49D8EE36" w14:textId="7EB1A97F" w:rsidR="00BA4089" w:rsidRDefault="00163B63" w:rsidP="005007ED">
      <w:pPr>
        <w:pStyle w:val="NumberingExercise"/>
        <w:numPr>
          <w:ilvl w:val="0"/>
          <w:numId w:val="0"/>
        </w:numPr>
        <w:ind w:left="360" w:hanging="360"/>
      </w:pPr>
      <w:r w:rsidRPr="00163B63">
        <w:rPr>
          <w:noProof/>
        </w:rPr>
        <w:drawing>
          <wp:inline distT="0" distB="0" distL="0" distR="0" wp14:anchorId="00C07A9B" wp14:editId="3EBB2820">
            <wp:extent cx="5943600" cy="871855"/>
            <wp:effectExtent l="0" t="0" r="0" b="444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871855"/>
                    </a:xfrm>
                    <a:prstGeom prst="rect">
                      <a:avLst/>
                    </a:prstGeom>
                  </pic:spPr>
                </pic:pic>
              </a:graphicData>
            </a:graphic>
          </wp:inline>
        </w:drawing>
      </w:r>
    </w:p>
    <w:p w14:paraId="6849E305" w14:textId="75971DD7" w:rsidR="005E62F4" w:rsidRDefault="005E62F4" w:rsidP="005007ED">
      <w:pPr>
        <w:pStyle w:val="NumberingExercise"/>
        <w:numPr>
          <w:ilvl w:val="0"/>
          <w:numId w:val="0"/>
        </w:numPr>
        <w:ind w:left="360" w:hanging="360"/>
      </w:pPr>
    </w:p>
    <w:p w14:paraId="293DA6AC" w14:textId="7375413C" w:rsidR="0066538E" w:rsidRDefault="00DE692B" w:rsidP="00002893">
      <w:pPr>
        <w:pStyle w:val="NumberingExercise"/>
        <w:numPr>
          <w:ilvl w:val="0"/>
          <w:numId w:val="0"/>
        </w:numPr>
        <w:ind w:left="360" w:hanging="360"/>
        <w:jc w:val="both"/>
      </w:pPr>
      <w:r>
        <w:t xml:space="preserve">Segment 2: </w:t>
      </w:r>
      <w:r w:rsidR="000D0B58" w:rsidRPr="000D0B58">
        <w:t>The retailer appears to sell more stretch jeans, as demonstrated in segment 2. Stretch and Leisure factors, which indicate that more of these types of jeans are sold in stores, set apart this sector. For the segment profile, the Original and Fashion distributions are very similar to a normal distribution.</w:t>
      </w:r>
    </w:p>
    <w:p w14:paraId="74548172" w14:textId="11E48962" w:rsidR="000D0B58" w:rsidRDefault="000D0B58" w:rsidP="005007ED">
      <w:pPr>
        <w:pStyle w:val="NumberingExercise"/>
        <w:numPr>
          <w:ilvl w:val="0"/>
          <w:numId w:val="0"/>
        </w:numPr>
        <w:ind w:left="360" w:hanging="360"/>
      </w:pPr>
    </w:p>
    <w:p w14:paraId="0777362B" w14:textId="7C7E0BEC" w:rsidR="00D140E7" w:rsidRDefault="000E3E46" w:rsidP="005007ED">
      <w:pPr>
        <w:pStyle w:val="NumberingExercise"/>
        <w:numPr>
          <w:ilvl w:val="0"/>
          <w:numId w:val="0"/>
        </w:numPr>
        <w:ind w:left="360" w:hanging="360"/>
      </w:pPr>
      <w:r w:rsidRPr="000E3E46">
        <w:rPr>
          <w:noProof/>
        </w:rPr>
        <w:drawing>
          <wp:inline distT="0" distB="0" distL="0" distR="0" wp14:anchorId="57C0A2C0" wp14:editId="7DBDFC1E">
            <wp:extent cx="5943600" cy="86614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866140"/>
                    </a:xfrm>
                    <a:prstGeom prst="rect">
                      <a:avLst/>
                    </a:prstGeom>
                  </pic:spPr>
                </pic:pic>
              </a:graphicData>
            </a:graphic>
          </wp:inline>
        </w:drawing>
      </w:r>
    </w:p>
    <w:p w14:paraId="0A9C54D9" w14:textId="2A6FC2E7" w:rsidR="000E3E46" w:rsidRDefault="000E3E46" w:rsidP="005007ED">
      <w:pPr>
        <w:pStyle w:val="NumberingExercise"/>
        <w:numPr>
          <w:ilvl w:val="0"/>
          <w:numId w:val="0"/>
        </w:numPr>
        <w:ind w:left="360" w:hanging="360"/>
      </w:pPr>
    </w:p>
    <w:p w14:paraId="40F657CD" w14:textId="17F04562" w:rsidR="009D03D4" w:rsidRDefault="009D03D4" w:rsidP="0047333A">
      <w:pPr>
        <w:pStyle w:val="NumberingExercise"/>
        <w:numPr>
          <w:ilvl w:val="0"/>
          <w:numId w:val="0"/>
        </w:numPr>
        <w:ind w:left="360" w:hanging="360"/>
      </w:pPr>
      <w:r>
        <w:t>Segment 3:</w:t>
      </w:r>
      <w:r w:rsidR="0047333A">
        <w:t xml:space="preserve"> </w:t>
      </w:r>
      <w:r w:rsidR="0047333A" w:rsidRPr="0047333A">
        <w:t>Stores selling all jean designs in modest quantities can be found in segment 3.</w:t>
      </w:r>
    </w:p>
    <w:p w14:paraId="4CB2F269" w14:textId="4D20DC74" w:rsidR="0047333A" w:rsidRDefault="00D5402A" w:rsidP="006A42DB">
      <w:pPr>
        <w:pStyle w:val="NumberingExercise"/>
        <w:numPr>
          <w:ilvl w:val="0"/>
          <w:numId w:val="0"/>
        </w:numPr>
      </w:pPr>
      <w:r w:rsidRPr="00D5402A">
        <w:rPr>
          <w:noProof/>
        </w:rPr>
        <w:drawing>
          <wp:inline distT="0" distB="0" distL="0" distR="0" wp14:anchorId="00B63D60" wp14:editId="2BBF13C8">
            <wp:extent cx="5943600" cy="850900"/>
            <wp:effectExtent l="0" t="0" r="0" b="635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850900"/>
                    </a:xfrm>
                    <a:prstGeom prst="rect">
                      <a:avLst/>
                    </a:prstGeom>
                  </pic:spPr>
                </pic:pic>
              </a:graphicData>
            </a:graphic>
          </wp:inline>
        </w:drawing>
      </w:r>
    </w:p>
    <w:p w14:paraId="190A339F" w14:textId="348D0365" w:rsidR="0047333A" w:rsidRDefault="0047333A" w:rsidP="0047333A">
      <w:pPr>
        <w:pStyle w:val="NumberingExercise"/>
        <w:numPr>
          <w:ilvl w:val="0"/>
          <w:numId w:val="0"/>
        </w:numPr>
        <w:ind w:left="360" w:hanging="360"/>
      </w:pPr>
      <w:r>
        <w:t xml:space="preserve">Segment 4: </w:t>
      </w:r>
      <w:r w:rsidRPr="0047333A">
        <w:t xml:space="preserve">Retailers offering more leisure jeans than </w:t>
      </w:r>
      <w:r w:rsidR="004F0A37">
        <w:t>original</w:t>
      </w:r>
      <w:r w:rsidR="004F0A37" w:rsidRPr="0047333A">
        <w:t xml:space="preserve"> </w:t>
      </w:r>
      <w:r w:rsidRPr="0047333A">
        <w:t>can be found in Segment 4.</w:t>
      </w:r>
    </w:p>
    <w:p w14:paraId="11E2DB62" w14:textId="010FA6F0" w:rsidR="0047333A" w:rsidRDefault="001D4B91" w:rsidP="0047333A">
      <w:pPr>
        <w:pStyle w:val="NumberingExercise"/>
        <w:numPr>
          <w:ilvl w:val="0"/>
          <w:numId w:val="0"/>
        </w:numPr>
        <w:ind w:left="360" w:hanging="360"/>
      </w:pPr>
      <w:r w:rsidRPr="001D4B91">
        <w:rPr>
          <w:noProof/>
        </w:rPr>
        <w:drawing>
          <wp:inline distT="0" distB="0" distL="0" distR="0" wp14:anchorId="5083FA76" wp14:editId="568DF15B">
            <wp:extent cx="5943600" cy="852805"/>
            <wp:effectExtent l="0" t="0" r="0" b="444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852805"/>
                    </a:xfrm>
                    <a:prstGeom prst="rect">
                      <a:avLst/>
                    </a:prstGeom>
                  </pic:spPr>
                </pic:pic>
              </a:graphicData>
            </a:graphic>
          </wp:inline>
        </w:drawing>
      </w:r>
    </w:p>
    <w:p w14:paraId="72AF61D8" w14:textId="71FB950B" w:rsidR="0047333A" w:rsidRDefault="0047333A" w:rsidP="0047333A">
      <w:pPr>
        <w:pStyle w:val="NumberingExercise"/>
        <w:numPr>
          <w:ilvl w:val="0"/>
          <w:numId w:val="0"/>
        </w:numPr>
        <w:ind w:left="360" w:hanging="360"/>
      </w:pPr>
      <w:r>
        <w:t xml:space="preserve">Segment 5: </w:t>
      </w:r>
      <w:r w:rsidR="0049125B" w:rsidRPr="0049125B">
        <w:t xml:space="preserve">Retailers offering more designer jeans than </w:t>
      </w:r>
      <w:r w:rsidR="004F0A37">
        <w:t>original</w:t>
      </w:r>
      <w:r w:rsidR="004F0A37" w:rsidRPr="0049125B">
        <w:t xml:space="preserve"> </w:t>
      </w:r>
      <w:r w:rsidR="0049125B" w:rsidRPr="0049125B">
        <w:t>can be found in Segment 5.</w:t>
      </w:r>
    </w:p>
    <w:p w14:paraId="6802A5B1" w14:textId="39976E03" w:rsidR="00C827E3" w:rsidRDefault="00D5402A" w:rsidP="0047333A">
      <w:pPr>
        <w:pStyle w:val="NumberingExercise"/>
        <w:numPr>
          <w:ilvl w:val="0"/>
          <w:numId w:val="0"/>
        </w:numPr>
        <w:ind w:left="360" w:hanging="360"/>
      </w:pPr>
      <w:r w:rsidRPr="00D5402A">
        <w:rPr>
          <w:noProof/>
        </w:rPr>
        <w:drawing>
          <wp:inline distT="0" distB="0" distL="0" distR="0" wp14:anchorId="01642C3B" wp14:editId="68387848">
            <wp:extent cx="5943600" cy="873125"/>
            <wp:effectExtent l="0" t="0" r="0" b="317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873125"/>
                    </a:xfrm>
                    <a:prstGeom prst="rect">
                      <a:avLst/>
                    </a:prstGeom>
                  </pic:spPr>
                </pic:pic>
              </a:graphicData>
            </a:graphic>
          </wp:inline>
        </w:drawing>
      </w:r>
    </w:p>
    <w:p w14:paraId="0B9E2B92" w14:textId="1538D20F" w:rsidR="00C827E3" w:rsidRDefault="00C827E3" w:rsidP="0047333A">
      <w:pPr>
        <w:pStyle w:val="NumberingExercise"/>
        <w:numPr>
          <w:ilvl w:val="0"/>
          <w:numId w:val="0"/>
        </w:numPr>
        <w:ind w:left="360" w:hanging="360"/>
      </w:pPr>
      <w:r>
        <w:t xml:space="preserve">Segment 6: </w:t>
      </w:r>
      <w:r w:rsidRPr="00C827E3">
        <w:t xml:space="preserve">There are stores in segment 6 that sell more original jeans than </w:t>
      </w:r>
      <w:r>
        <w:t>origina</w:t>
      </w:r>
      <w:r w:rsidR="00942B7E">
        <w:t>l</w:t>
      </w:r>
      <w:r w:rsidRPr="00C827E3">
        <w:t>, but fewer stretch and fashion styles.</w:t>
      </w:r>
    </w:p>
    <w:p w14:paraId="3177EC29" w14:textId="1720C86D" w:rsidR="00ED2C76" w:rsidRDefault="000F4611" w:rsidP="000F4611">
      <w:pPr>
        <w:pStyle w:val="NumberingExercise"/>
        <w:numPr>
          <w:ilvl w:val="0"/>
          <w:numId w:val="0"/>
        </w:numPr>
        <w:ind w:left="360" w:hanging="360"/>
        <w:rPr>
          <w:i/>
          <w:iCs/>
        </w:rPr>
      </w:pPr>
      <w:r w:rsidRPr="000F4611">
        <w:rPr>
          <w:noProof/>
        </w:rPr>
        <w:lastRenderedPageBreak/>
        <w:drawing>
          <wp:inline distT="0" distB="0" distL="0" distR="0" wp14:anchorId="73676B50" wp14:editId="7A081F9A">
            <wp:extent cx="5943600" cy="853440"/>
            <wp:effectExtent l="0" t="0" r="0" b="381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853440"/>
                    </a:xfrm>
                    <a:prstGeom prst="rect">
                      <a:avLst/>
                    </a:prstGeom>
                  </pic:spPr>
                </pic:pic>
              </a:graphicData>
            </a:graphic>
          </wp:inline>
        </w:drawing>
      </w:r>
      <w:bookmarkEnd w:id="12"/>
    </w:p>
    <w:p w14:paraId="6BA3EAB9" w14:textId="227E3A57" w:rsidR="005007ED" w:rsidRDefault="005007ED" w:rsidP="00ED2C76">
      <w:pPr>
        <w:rPr>
          <w:i/>
          <w:iCs/>
        </w:rPr>
      </w:pPr>
    </w:p>
    <w:p w14:paraId="4E99457A" w14:textId="77777777" w:rsidR="006A42DB" w:rsidRDefault="006A42DB" w:rsidP="006A42DB">
      <w:pPr>
        <w:pStyle w:val="NumberingExercise"/>
        <w:numPr>
          <w:ilvl w:val="0"/>
          <w:numId w:val="0"/>
        </w:numPr>
        <w:tabs>
          <w:tab w:val="right" w:pos="9360"/>
        </w:tabs>
      </w:pPr>
    </w:p>
    <w:p w14:paraId="098AD4F6" w14:textId="17C178F9" w:rsidR="005007ED" w:rsidRDefault="005007ED" w:rsidP="006A42DB">
      <w:pPr>
        <w:pStyle w:val="NumberingExercise"/>
        <w:numPr>
          <w:ilvl w:val="1"/>
          <w:numId w:val="6"/>
        </w:numPr>
        <w:tabs>
          <w:tab w:val="right" w:pos="9360"/>
        </w:tabs>
      </w:pPr>
      <w:r>
        <w:t xml:space="preserve"> Based on this analysis what can you conclude about the purchasing pattern of the customers? </w:t>
      </w:r>
    </w:p>
    <w:p w14:paraId="363631D6" w14:textId="0AB643B3" w:rsidR="00ED2C76" w:rsidRDefault="005007ED" w:rsidP="00ED2C76">
      <w:pPr>
        <w:rPr>
          <w:u w:val="single"/>
        </w:rPr>
      </w:pPr>
      <w:r w:rsidRPr="005007ED">
        <w:rPr>
          <w:noProof/>
          <w:u w:val="single"/>
        </w:rPr>
        <mc:AlternateContent>
          <mc:Choice Requires="wps">
            <w:drawing>
              <wp:anchor distT="0" distB="0" distL="114300" distR="114300" simplePos="0" relativeHeight="251746304" behindDoc="0" locked="0" layoutInCell="1" allowOverlap="1" wp14:anchorId="075C4DC2" wp14:editId="1D207B18">
                <wp:simplePos x="0" y="0"/>
                <wp:positionH relativeFrom="margin">
                  <wp:posOffset>388348</wp:posOffset>
                </wp:positionH>
                <wp:positionV relativeFrom="paragraph">
                  <wp:posOffset>44813</wp:posOffset>
                </wp:positionV>
                <wp:extent cx="4050030" cy="318770"/>
                <wp:effectExtent l="0" t="0" r="26670" b="24130"/>
                <wp:wrapNone/>
                <wp:docPr id="85" name="Text Box 85"/>
                <wp:cNvGraphicFramePr/>
                <a:graphic xmlns:a="http://schemas.openxmlformats.org/drawingml/2006/main">
                  <a:graphicData uri="http://schemas.microsoft.com/office/word/2010/wordprocessingShape">
                    <wps:wsp>
                      <wps:cNvSpPr txBox="1"/>
                      <wps:spPr>
                        <a:xfrm>
                          <a:off x="0" y="0"/>
                          <a:ext cx="4050030" cy="318770"/>
                        </a:xfrm>
                        <a:prstGeom prst="rect">
                          <a:avLst/>
                        </a:prstGeom>
                        <a:solidFill>
                          <a:schemeClr val="lt1"/>
                        </a:solidFill>
                        <a:ln w="6350">
                          <a:solidFill>
                            <a:prstClr val="black"/>
                          </a:solidFill>
                        </a:ln>
                      </wps:spPr>
                      <wps:txbx>
                        <w:txbxContent>
                          <w:sdt>
                            <w:sdtPr>
                              <w:id w:val="-268633381"/>
                            </w:sdtPr>
                            <w:sdtContent>
                              <w:p w14:paraId="03FE4C0D" w14:textId="7DEC9CDC" w:rsidR="005007ED" w:rsidRDefault="00E6279F" w:rsidP="00E6279F">
                                <w:r>
                                  <w:t>Same as above answer</w:t>
                                </w:r>
                                <w:r w:rsidR="00AE7A6D">
                                  <w:t>.</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5C4DC2" id="Text Box 85" o:spid="_x0000_s1040" type="#_x0000_t202" style="position:absolute;margin-left:30.6pt;margin-top:3.55pt;width:318.9pt;height:25.1pt;z-index:251746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" fillcolor="white [3201]" strokeweight=".5pt">
                <v:textbox>
                  <w:txbxContent>
                    <w:sdt>
                      <w:sdtPr>
                        <w:id w:val="-268633381"/>
                      </w:sdtPr>
                      <w:sdtContent>
                        <w:p w14:paraId="03FE4C0D" w14:textId="7DEC9CDC" w:rsidR="005007ED" w:rsidRDefault="00E6279F" w:rsidP="00E6279F">
                          <w:r>
                            <w:t>Same as above answer</w:t>
                          </w:r>
                          <w:r w:rsidR="00AE7A6D">
                            <w:t>.</w:t>
                          </w:r>
                        </w:p>
                      </w:sdtContent>
                    </w:sdt>
                  </w:txbxContent>
                </v:textbox>
                <w10:wrap anchorx="margin"/>
              </v:shape>
            </w:pict>
          </mc:Fallback>
        </mc:AlternateContent>
      </w:r>
    </w:p>
    <w:p w14:paraId="05C8110B" w14:textId="012AB97D" w:rsidR="005007ED" w:rsidRDefault="005007ED" w:rsidP="00ED2C76">
      <w:pPr>
        <w:spacing w:before="0" w:after="0"/>
        <w:textAlignment w:val="baseline"/>
        <w:rPr>
          <w:rFonts w:ascii="inherit" w:hAnsi="inherit"/>
          <w:i/>
          <w:iCs/>
          <w:kern w:val="0"/>
          <w:sz w:val="21"/>
          <w:szCs w:val="21"/>
        </w:rPr>
      </w:pPr>
    </w:p>
    <w:p w14:paraId="5F1AAE00" w14:textId="7338F5EB" w:rsidR="00D11334" w:rsidRDefault="00D11334" w:rsidP="00ED2C76">
      <w:pPr>
        <w:spacing w:before="0" w:after="0"/>
        <w:textAlignment w:val="baseline"/>
        <w:rPr>
          <w:rFonts w:ascii="inherit" w:hAnsi="inherit"/>
          <w:kern w:val="0"/>
          <w:sz w:val="21"/>
          <w:szCs w:val="21"/>
        </w:rPr>
      </w:pPr>
    </w:p>
    <w:p w14:paraId="6B3F3101" w14:textId="67393DB7" w:rsidR="00BE6559" w:rsidRDefault="00BE6559" w:rsidP="00ED2C76">
      <w:pPr>
        <w:spacing w:before="0" w:after="0"/>
        <w:textAlignment w:val="baseline"/>
        <w:rPr>
          <w:rFonts w:ascii="inherit" w:hAnsi="inherit"/>
          <w:kern w:val="0"/>
          <w:sz w:val="21"/>
          <w:szCs w:val="21"/>
        </w:rPr>
      </w:pPr>
    </w:p>
    <w:p w14:paraId="1A01959C" w14:textId="49D54C60" w:rsidR="00BE6559" w:rsidRPr="00D11334" w:rsidRDefault="00BE6559" w:rsidP="00ED2C76">
      <w:pPr>
        <w:spacing w:before="0" w:after="0"/>
        <w:textAlignment w:val="baseline"/>
        <w:rPr>
          <w:rFonts w:ascii="inherit" w:hAnsi="inherit"/>
          <w:kern w:val="0"/>
          <w:sz w:val="21"/>
          <w:szCs w:val="21"/>
        </w:rPr>
      </w:pPr>
      <w:r w:rsidRPr="00A64592">
        <w:rPr>
          <w:noProof/>
        </w:rPr>
        <w:drawing>
          <wp:inline distT="0" distB="0" distL="0" distR="0" wp14:anchorId="16DFDC63" wp14:editId="3ED2F775">
            <wp:extent cx="5943600" cy="286639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2866390"/>
                    </a:xfrm>
                    <a:prstGeom prst="rect">
                      <a:avLst/>
                    </a:prstGeom>
                  </pic:spPr>
                </pic:pic>
              </a:graphicData>
            </a:graphic>
          </wp:inline>
        </w:drawing>
      </w:r>
    </w:p>
    <w:sectPr w:rsidR="00BE6559" w:rsidRPr="00D1133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inherit">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216ED"/>
    <w:multiLevelType w:val="hybridMultilevel"/>
    <w:tmpl w:val="8640A3D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 w15:restartNumberingAfterBreak="0">
    <w:nsid w:val="1AD23134"/>
    <w:multiLevelType w:val="multilevel"/>
    <w:tmpl w:val="6B867750"/>
    <w:lvl w:ilvl="0">
      <w:start w:val="1"/>
      <w:numFmt w:val="upperLetter"/>
      <w:pStyle w:val="Heading1"/>
      <w:lvlText w:val="Appendix %1"/>
      <w:lvlJc w:val="left"/>
      <w:pPr>
        <w:tabs>
          <w:tab w:val="num" w:pos="1800"/>
        </w:tabs>
        <w:ind w:left="0" w:firstLine="0"/>
      </w:pPr>
      <w:rPr>
        <w:rFonts w:hint="default"/>
      </w:rPr>
    </w:lvl>
    <w:lvl w:ilvl="1">
      <w:start w:val="1"/>
      <w:numFmt w:val="decimal"/>
      <w:pStyle w:val="Heading2"/>
      <w:lvlText w:val="%1.%2"/>
      <w:lvlJc w:val="left"/>
      <w:pPr>
        <w:tabs>
          <w:tab w:val="num" w:pos="108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3.%4"/>
      <w:lvlJc w:val="left"/>
      <w:pPr>
        <w:tabs>
          <w:tab w:val="num" w:pos="1080"/>
        </w:tabs>
        <w:ind w:left="576" w:hanging="576"/>
      </w:pPr>
      <w:rPr>
        <w:rFonts w:hint="default"/>
      </w:rPr>
    </w:lvl>
    <w:lvl w:ilvl="4">
      <w:start w:val="1"/>
      <w:numFmt w:val="decimal"/>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1B1F3BBC"/>
    <w:multiLevelType w:val="multilevel"/>
    <w:tmpl w:val="186AFB74"/>
    <w:lvl w:ilvl="0">
      <w:start w:val="1"/>
      <w:numFmt w:val="decimal"/>
      <w:pStyle w:val="NumberingExercise"/>
      <w:suff w:val="nothing"/>
      <w:lvlText w:val="%1.   "/>
      <w:lvlJc w:val="left"/>
      <w:pPr>
        <w:ind w:left="360" w:hanging="360"/>
      </w:pPr>
      <w:rPr>
        <w:b/>
        <w:i w:val="0"/>
      </w:rPr>
    </w:lvl>
    <w:lvl w:ilvl="1">
      <w:start w:val="1"/>
      <w:numFmt w:val="lowerLetter"/>
      <w:suff w:val="nothing"/>
      <w:lvlText w:val="%2."/>
      <w:lvlJc w:val="left"/>
      <w:pPr>
        <w:ind w:left="720" w:hanging="360"/>
      </w:pPr>
      <w:rPr>
        <w:rFonts w:ascii="Times New Roman" w:eastAsia="Times New Roman" w:hAnsi="Times New Roman" w:cs="Times New Roman"/>
        <w:b/>
        <w:i w:val="0"/>
      </w:rPr>
    </w:lvl>
    <w:lvl w:ilvl="2">
      <w:start w:val="1"/>
      <w:numFmt w:val="decimal"/>
      <w:suff w:val="nothing"/>
      <w:lvlText w:val="%3)   "/>
      <w:lvlJc w:val="left"/>
      <w:pPr>
        <w:ind w:left="1080" w:hanging="360"/>
      </w:pPr>
    </w:lvl>
    <w:lvl w:ilvl="3">
      <w:start w:val="1"/>
      <w:numFmt w:val="lowerLetter"/>
      <w:suff w:val="nothing"/>
      <w:lvlText w:val="%4)   "/>
      <w:lvlJc w:val="left"/>
      <w:pPr>
        <w:ind w:left="1440" w:hanging="360"/>
      </w:pPr>
    </w:lvl>
    <w:lvl w:ilvl="4">
      <w:start w:val="1"/>
      <w:numFmt w:val="decimal"/>
      <w:suff w:val="nothing"/>
      <w:lvlText w:val="(%5)  "/>
      <w:lvlJc w:val="left"/>
      <w:pPr>
        <w:ind w:left="1800" w:hanging="36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 w15:restartNumberingAfterBreak="0">
    <w:nsid w:val="3F0C7905"/>
    <w:multiLevelType w:val="hybridMultilevel"/>
    <w:tmpl w:val="2B64F078"/>
    <w:lvl w:ilvl="0" w:tplc="977CE6EE">
      <w:start w:val="1"/>
      <w:numFmt w:val="lowerLetter"/>
      <w:lvlText w:val="%1."/>
      <w:lvlJc w:val="left"/>
      <w:pPr>
        <w:ind w:left="1080" w:hanging="360"/>
      </w:pPr>
      <w:rPr>
        <w:b/>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CC15B0C"/>
    <w:multiLevelType w:val="multilevel"/>
    <w:tmpl w:val="22A0AEB6"/>
    <w:lvl w:ilvl="0">
      <w:start w:val="1"/>
      <w:numFmt w:val="none"/>
      <w:pStyle w:val="TOC9"/>
      <w:lvlText w:val="Demonstration: "/>
      <w:lvlJc w:val="left"/>
      <w:pPr>
        <w:tabs>
          <w:tab w:val="num" w:pos="2520"/>
        </w:tabs>
        <w:ind w:left="2520" w:hanging="1440"/>
      </w:pPr>
      <w:rPr>
        <w:rFonts w:ascii="Arial" w:hAnsi="Arial" w:hint="default"/>
        <w:sz w:val="20"/>
      </w:rPr>
    </w:lvl>
    <w:lvl w:ilvl="1">
      <w:start w:val="1"/>
      <w:numFmt w:val="decimal"/>
      <w:lvlText w:val="%1.%2"/>
      <w:lvlJc w:val="left"/>
      <w:pPr>
        <w:tabs>
          <w:tab w:val="num" w:pos="4320"/>
        </w:tabs>
        <w:ind w:left="3960" w:hanging="720"/>
      </w:pPr>
      <w:rPr>
        <w:rFonts w:hint="default"/>
      </w:rPr>
    </w:lvl>
    <w:lvl w:ilvl="2">
      <w:start w:val="1"/>
      <w:numFmt w:val="decimal"/>
      <w:lvlText w:val="%1.%2.%3"/>
      <w:lvlJc w:val="left"/>
      <w:pPr>
        <w:tabs>
          <w:tab w:val="num" w:pos="3960"/>
        </w:tabs>
        <w:ind w:left="3960" w:hanging="720"/>
      </w:pPr>
      <w:rPr>
        <w:rFonts w:hint="default"/>
      </w:rPr>
    </w:lvl>
    <w:lvl w:ilvl="3">
      <w:start w:val="1"/>
      <w:numFmt w:val="decimal"/>
      <w:lvlText w:val="%3.%4"/>
      <w:lvlJc w:val="left"/>
      <w:pPr>
        <w:tabs>
          <w:tab w:val="num" w:pos="4320"/>
        </w:tabs>
        <w:ind w:left="3816" w:hanging="576"/>
      </w:pPr>
      <w:rPr>
        <w:rFonts w:hint="default"/>
      </w:rPr>
    </w:lvl>
    <w:lvl w:ilvl="4">
      <w:start w:val="1"/>
      <w:numFmt w:val="decimal"/>
      <w:lvlText w:val="%1.%2.%3.%4.%5"/>
      <w:lvlJc w:val="left"/>
      <w:pPr>
        <w:tabs>
          <w:tab w:val="num" w:pos="4248"/>
        </w:tabs>
        <w:ind w:left="4248" w:hanging="1008"/>
      </w:pPr>
      <w:rPr>
        <w:rFonts w:hint="default"/>
      </w:rPr>
    </w:lvl>
    <w:lvl w:ilvl="5">
      <w:start w:val="1"/>
      <w:numFmt w:val="decimal"/>
      <w:lvlText w:val="%1.%2.%3.%4.%5.%6"/>
      <w:lvlJc w:val="left"/>
      <w:pPr>
        <w:tabs>
          <w:tab w:val="num" w:pos="4392"/>
        </w:tabs>
        <w:ind w:left="4392" w:hanging="1152"/>
      </w:pPr>
      <w:rPr>
        <w:rFonts w:hint="default"/>
      </w:rPr>
    </w:lvl>
    <w:lvl w:ilvl="6">
      <w:start w:val="1"/>
      <w:numFmt w:val="decimal"/>
      <w:lvlText w:val="%1.%2.%3.%4.%5.%6.%7"/>
      <w:lvlJc w:val="left"/>
      <w:pPr>
        <w:tabs>
          <w:tab w:val="num" w:pos="4536"/>
        </w:tabs>
        <w:ind w:left="4536" w:hanging="1296"/>
      </w:pPr>
      <w:rPr>
        <w:rFonts w:hint="default"/>
      </w:rPr>
    </w:lvl>
    <w:lvl w:ilvl="7">
      <w:start w:val="1"/>
      <w:numFmt w:val="decimal"/>
      <w:lvlText w:val="%1.%2.%3.%4.%5.%6.%7.%8"/>
      <w:lvlJc w:val="left"/>
      <w:pPr>
        <w:tabs>
          <w:tab w:val="num" w:pos="4680"/>
        </w:tabs>
        <w:ind w:left="4680" w:hanging="1440"/>
      </w:pPr>
      <w:rPr>
        <w:rFonts w:hint="default"/>
      </w:rPr>
    </w:lvl>
    <w:lvl w:ilvl="8">
      <w:start w:val="1"/>
      <w:numFmt w:val="decimal"/>
      <w:lvlText w:val="%1.%2.%3.%4.%5.%6.%7.%8.%9"/>
      <w:lvlJc w:val="left"/>
      <w:pPr>
        <w:tabs>
          <w:tab w:val="num" w:pos="4824"/>
        </w:tabs>
        <w:ind w:left="4824" w:hanging="1584"/>
      </w:pPr>
      <w:rPr>
        <w:rFonts w:hint="default"/>
      </w:rPr>
    </w:lvl>
  </w:abstractNum>
  <w:abstractNum w:abstractNumId="5" w15:restartNumberingAfterBreak="0">
    <w:nsid w:val="5F812C53"/>
    <w:multiLevelType w:val="multilevel"/>
    <w:tmpl w:val="D7625A24"/>
    <w:name w:val="DemoOutlineNumbering34"/>
    <w:lvl w:ilvl="0">
      <w:start w:val="4"/>
      <w:numFmt w:val="decimal"/>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b w:val="0"/>
        <w:i w:val="0"/>
      </w:rPr>
    </w:lvl>
    <w:lvl w:ilvl="2">
      <w:start w:val="1"/>
      <w:numFmt w:val="decimal"/>
      <w:lvlText w:val="%3)"/>
      <w:lvlJc w:val="left"/>
      <w:pPr>
        <w:tabs>
          <w:tab w:val="num" w:pos="1080"/>
        </w:tabs>
        <w:ind w:left="1080" w:hanging="360"/>
      </w:pPr>
      <w:rPr>
        <w:rFonts w:hint="default"/>
      </w:rPr>
    </w:lvl>
    <w:lvl w:ilvl="3">
      <w:start w:val="1"/>
      <w:numFmt w:val="lowerLetter"/>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15:restartNumberingAfterBreak="0">
    <w:nsid w:val="6381264C"/>
    <w:multiLevelType w:val="singleLevel"/>
    <w:tmpl w:val="403229C8"/>
    <w:lvl w:ilvl="0">
      <w:start w:val="1"/>
      <w:numFmt w:val="bullet"/>
      <w:pStyle w:val="BulletedNormal"/>
      <w:lvlText w:val=""/>
      <w:lvlJc w:val="left"/>
      <w:pPr>
        <w:tabs>
          <w:tab w:val="num" w:pos="450"/>
        </w:tabs>
        <w:ind w:left="450" w:hanging="360"/>
      </w:pPr>
      <w:rPr>
        <w:rFonts w:ascii="Symbol" w:hAnsi="Symbol" w:hint="default"/>
      </w:rPr>
    </w:lvl>
  </w:abstractNum>
  <w:abstractNum w:abstractNumId="7" w15:restartNumberingAfterBreak="0">
    <w:nsid w:val="711A3A6B"/>
    <w:multiLevelType w:val="multilevel"/>
    <w:tmpl w:val="B7A48670"/>
    <w:name w:val="DemoOutlineNumbering"/>
    <w:lvl w:ilvl="0">
      <w:start w:val="1"/>
      <w:numFmt w:val="decimal"/>
      <w:lvlText w:val="%1."/>
      <w:lvlJc w:val="left"/>
      <w:pPr>
        <w:tabs>
          <w:tab w:val="num" w:pos="360"/>
        </w:tabs>
        <w:ind w:left="360" w:hanging="360"/>
      </w:pPr>
      <w:rPr>
        <w:rFonts w:ascii="Times New Roman" w:hAnsi="Times New Roman" w:hint="default"/>
        <w:b w:val="0"/>
        <w:i w:val="0"/>
        <w:sz w:val="22"/>
        <w:szCs w:val="22"/>
      </w:rPr>
    </w:lvl>
    <w:lvl w:ilvl="1">
      <w:start w:val="1"/>
      <w:numFmt w:val="lowerLetter"/>
      <w:lvlText w:val="%2."/>
      <w:lvlJc w:val="left"/>
      <w:pPr>
        <w:tabs>
          <w:tab w:val="num" w:pos="720"/>
        </w:tabs>
        <w:ind w:left="720" w:hanging="360"/>
      </w:pPr>
      <w:rPr>
        <w:rFonts w:hint="default"/>
        <w:b w:val="0"/>
        <w:i w:val="0"/>
      </w:rPr>
    </w:lvl>
    <w:lvl w:ilvl="2">
      <w:start w:val="1"/>
      <w:numFmt w:val="decimal"/>
      <w:lvlText w:val="%3)"/>
      <w:lvlJc w:val="left"/>
      <w:pPr>
        <w:tabs>
          <w:tab w:val="num" w:pos="1080"/>
        </w:tabs>
        <w:ind w:left="1080" w:hanging="360"/>
      </w:pPr>
      <w:rPr>
        <w:rFonts w:hint="default"/>
      </w:rPr>
    </w:lvl>
    <w:lvl w:ilvl="3">
      <w:start w:val="1"/>
      <w:numFmt w:val="lowerLetter"/>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15:restartNumberingAfterBreak="0">
    <w:nsid w:val="77733C6A"/>
    <w:multiLevelType w:val="multilevel"/>
    <w:tmpl w:val="B7A48670"/>
    <w:name w:val="DemoOutlineNumbering8"/>
    <w:lvl w:ilvl="0">
      <w:start w:val="1"/>
      <w:numFmt w:val="decimal"/>
      <w:lvlText w:val="%1."/>
      <w:lvlJc w:val="left"/>
      <w:pPr>
        <w:tabs>
          <w:tab w:val="num" w:pos="360"/>
        </w:tabs>
        <w:ind w:left="360" w:hanging="360"/>
      </w:pPr>
      <w:rPr>
        <w:rFonts w:ascii="Times New Roman" w:hAnsi="Times New Roman" w:hint="default"/>
        <w:b w:val="0"/>
        <w:i w:val="0"/>
        <w:sz w:val="22"/>
        <w:szCs w:val="22"/>
      </w:rPr>
    </w:lvl>
    <w:lvl w:ilvl="1">
      <w:start w:val="1"/>
      <w:numFmt w:val="lowerLetter"/>
      <w:lvlText w:val="%2."/>
      <w:lvlJc w:val="left"/>
      <w:pPr>
        <w:tabs>
          <w:tab w:val="num" w:pos="720"/>
        </w:tabs>
        <w:ind w:left="720" w:hanging="360"/>
      </w:pPr>
      <w:rPr>
        <w:rFonts w:hint="default"/>
        <w:b w:val="0"/>
        <w:i w:val="0"/>
      </w:rPr>
    </w:lvl>
    <w:lvl w:ilvl="2">
      <w:start w:val="1"/>
      <w:numFmt w:val="decimal"/>
      <w:lvlText w:val="%3)"/>
      <w:lvlJc w:val="left"/>
      <w:pPr>
        <w:tabs>
          <w:tab w:val="num" w:pos="1080"/>
        </w:tabs>
        <w:ind w:left="1080" w:hanging="360"/>
      </w:pPr>
      <w:rPr>
        <w:rFonts w:hint="default"/>
      </w:rPr>
    </w:lvl>
    <w:lvl w:ilvl="3">
      <w:start w:val="1"/>
      <w:numFmt w:val="lowerLetter"/>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num w:numId="1" w16cid:durableId="937101178">
    <w:abstractNumId w:val="6"/>
  </w:num>
  <w:num w:numId="2" w16cid:durableId="2081638024">
    <w:abstractNumId w:val="1"/>
  </w:num>
  <w:num w:numId="3" w16cid:durableId="176701102">
    <w:abstractNumId w:val="7"/>
  </w:num>
  <w:num w:numId="4" w16cid:durableId="1391270050">
    <w:abstractNumId w:val="8"/>
  </w:num>
  <w:num w:numId="5" w16cid:durableId="1039234827">
    <w:abstractNumId w:val="4"/>
  </w:num>
  <w:num w:numId="6" w16cid:durableId="901059769">
    <w:abstractNumId w:val="2"/>
  </w:num>
  <w:num w:numId="7" w16cid:durableId="650333798">
    <w:abstractNumId w:val="3"/>
  </w:num>
  <w:num w:numId="8" w16cid:durableId="1575161986">
    <w:abstractNumId w:val="5"/>
  </w:num>
  <w:num w:numId="9" w16cid:durableId="787553439">
    <w:abstractNumId w:val="0"/>
  </w:num>
  <w:num w:numId="10" w16cid:durableId="5281857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38790394">
    <w:abstractNumId w:val="2"/>
  </w:num>
  <w:num w:numId="12" w16cid:durableId="136702605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MDAwNTQ3MjU3MzRT0lEKTi0uzszPAykwqgUAx3d/JCwAAAA="/>
  </w:docVars>
  <w:rsids>
    <w:rsidRoot w:val="00B505E0"/>
    <w:rsid w:val="00002651"/>
    <w:rsid w:val="00002893"/>
    <w:rsid w:val="00021DF2"/>
    <w:rsid w:val="00040243"/>
    <w:rsid w:val="0004495F"/>
    <w:rsid w:val="00045909"/>
    <w:rsid w:val="000549F6"/>
    <w:rsid w:val="00057125"/>
    <w:rsid w:val="00057288"/>
    <w:rsid w:val="000846EB"/>
    <w:rsid w:val="00085146"/>
    <w:rsid w:val="000968F4"/>
    <w:rsid w:val="000A4DF9"/>
    <w:rsid w:val="000B7CBD"/>
    <w:rsid w:val="000D0B58"/>
    <w:rsid w:val="000D76FD"/>
    <w:rsid w:val="000E3E46"/>
    <w:rsid w:val="000F32AF"/>
    <w:rsid w:val="000F3E68"/>
    <w:rsid w:val="000F4611"/>
    <w:rsid w:val="000F766B"/>
    <w:rsid w:val="00111425"/>
    <w:rsid w:val="001137D3"/>
    <w:rsid w:val="00131B04"/>
    <w:rsid w:val="00131B49"/>
    <w:rsid w:val="0014689B"/>
    <w:rsid w:val="00150828"/>
    <w:rsid w:val="00163B63"/>
    <w:rsid w:val="00163D1C"/>
    <w:rsid w:val="00172016"/>
    <w:rsid w:val="00176F0D"/>
    <w:rsid w:val="0018619D"/>
    <w:rsid w:val="00192D25"/>
    <w:rsid w:val="001B6311"/>
    <w:rsid w:val="001C64A4"/>
    <w:rsid w:val="001D4B91"/>
    <w:rsid w:val="001E4226"/>
    <w:rsid w:val="00207142"/>
    <w:rsid w:val="00216B5C"/>
    <w:rsid w:val="00220864"/>
    <w:rsid w:val="00241F68"/>
    <w:rsid w:val="00265ABA"/>
    <w:rsid w:val="002725E9"/>
    <w:rsid w:val="00285CAF"/>
    <w:rsid w:val="00287D72"/>
    <w:rsid w:val="002A3CE1"/>
    <w:rsid w:val="002B164E"/>
    <w:rsid w:val="002B2211"/>
    <w:rsid w:val="002F1C99"/>
    <w:rsid w:val="002F2777"/>
    <w:rsid w:val="002F397D"/>
    <w:rsid w:val="003001E1"/>
    <w:rsid w:val="00306390"/>
    <w:rsid w:val="0031269F"/>
    <w:rsid w:val="003414D6"/>
    <w:rsid w:val="0034560E"/>
    <w:rsid w:val="0035002D"/>
    <w:rsid w:val="0035189E"/>
    <w:rsid w:val="00353A4E"/>
    <w:rsid w:val="00353B2F"/>
    <w:rsid w:val="00361282"/>
    <w:rsid w:val="00364D17"/>
    <w:rsid w:val="00365626"/>
    <w:rsid w:val="0036584E"/>
    <w:rsid w:val="003913EA"/>
    <w:rsid w:val="003A11E4"/>
    <w:rsid w:val="003D0EEE"/>
    <w:rsid w:val="003D79CF"/>
    <w:rsid w:val="003E017A"/>
    <w:rsid w:val="003E1F00"/>
    <w:rsid w:val="003F689F"/>
    <w:rsid w:val="003F7872"/>
    <w:rsid w:val="004339DE"/>
    <w:rsid w:val="00445AC7"/>
    <w:rsid w:val="00446CB8"/>
    <w:rsid w:val="004524B8"/>
    <w:rsid w:val="00460A57"/>
    <w:rsid w:val="004641A3"/>
    <w:rsid w:val="0047013B"/>
    <w:rsid w:val="0047333A"/>
    <w:rsid w:val="00474610"/>
    <w:rsid w:val="0049125B"/>
    <w:rsid w:val="00491739"/>
    <w:rsid w:val="004A59D3"/>
    <w:rsid w:val="004B62CF"/>
    <w:rsid w:val="004B717C"/>
    <w:rsid w:val="004C1ACC"/>
    <w:rsid w:val="004C1F20"/>
    <w:rsid w:val="004D0509"/>
    <w:rsid w:val="004F0A37"/>
    <w:rsid w:val="005007ED"/>
    <w:rsid w:val="00501713"/>
    <w:rsid w:val="00503FE2"/>
    <w:rsid w:val="00517750"/>
    <w:rsid w:val="005245A3"/>
    <w:rsid w:val="0053543D"/>
    <w:rsid w:val="005417E4"/>
    <w:rsid w:val="00542A46"/>
    <w:rsid w:val="005450E8"/>
    <w:rsid w:val="00555C7F"/>
    <w:rsid w:val="00592F88"/>
    <w:rsid w:val="005C10C2"/>
    <w:rsid w:val="005C59E7"/>
    <w:rsid w:val="005E0184"/>
    <w:rsid w:val="005E2278"/>
    <w:rsid w:val="005E62F4"/>
    <w:rsid w:val="005F015A"/>
    <w:rsid w:val="00607267"/>
    <w:rsid w:val="00620121"/>
    <w:rsid w:val="0062020E"/>
    <w:rsid w:val="006203A7"/>
    <w:rsid w:val="00620529"/>
    <w:rsid w:val="0062055B"/>
    <w:rsid w:val="006220D4"/>
    <w:rsid w:val="0062412E"/>
    <w:rsid w:val="00644990"/>
    <w:rsid w:val="00653E07"/>
    <w:rsid w:val="00655668"/>
    <w:rsid w:val="006565C3"/>
    <w:rsid w:val="00656D42"/>
    <w:rsid w:val="00656F56"/>
    <w:rsid w:val="00660FD4"/>
    <w:rsid w:val="00662E41"/>
    <w:rsid w:val="006646ED"/>
    <w:rsid w:val="0066538E"/>
    <w:rsid w:val="00673744"/>
    <w:rsid w:val="00684626"/>
    <w:rsid w:val="006A42DB"/>
    <w:rsid w:val="006A53B6"/>
    <w:rsid w:val="006B29C5"/>
    <w:rsid w:val="006C09AD"/>
    <w:rsid w:val="006C26DE"/>
    <w:rsid w:val="006C420A"/>
    <w:rsid w:val="006C50FD"/>
    <w:rsid w:val="006D25BE"/>
    <w:rsid w:val="006D620F"/>
    <w:rsid w:val="006E66A3"/>
    <w:rsid w:val="006F2E24"/>
    <w:rsid w:val="00706DBB"/>
    <w:rsid w:val="00720F27"/>
    <w:rsid w:val="00721654"/>
    <w:rsid w:val="0072223D"/>
    <w:rsid w:val="00725997"/>
    <w:rsid w:val="00727642"/>
    <w:rsid w:val="007276A4"/>
    <w:rsid w:val="0073197B"/>
    <w:rsid w:val="00736B61"/>
    <w:rsid w:val="00750868"/>
    <w:rsid w:val="00776762"/>
    <w:rsid w:val="0078101E"/>
    <w:rsid w:val="0078131C"/>
    <w:rsid w:val="00787BEC"/>
    <w:rsid w:val="007A4750"/>
    <w:rsid w:val="007A77FA"/>
    <w:rsid w:val="007D137E"/>
    <w:rsid w:val="00804820"/>
    <w:rsid w:val="00804B89"/>
    <w:rsid w:val="00811177"/>
    <w:rsid w:val="0081576A"/>
    <w:rsid w:val="00817EA0"/>
    <w:rsid w:val="0083042C"/>
    <w:rsid w:val="00830B97"/>
    <w:rsid w:val="008319D0"/>
    <w:rsid w:val="008511B6"/>
    <w:rsid w:val="00854CF8"/>
    <w:rsid w:val="00885B28"/>
    <w:rsid w:val="008B6556"/>
    <w:rsid w:val="008D0699"/>
    <w:rsid w:val="008F4580"/>
    <w:rsid w:val="008F4D73"/>
    <w:rsid w:val="0090498A"/>
    <w:rsid w:val="009100E9"/>
    <w:rsid w:val="00920168"/>
    <w:rsid w:val="0092220D"/>
    <w:rsid w:val="009237E8"/>
    <w:rsid w:val="00942B7E"/>
    <w:rsid w:val="0094307F"/>
    <w:rsid w:val="009517FC"/>
    <w:rsid w:val="00963D0E"/>
    <w:rsid w:val="009678F5"/>
    <w:rsid w:val="00976267"/>
    <w:rsid w:val="009861C9"/>
    <w:rsid w:val="00987C38"/>
    <w:rsid w:val="00992F0B"/>
    <w:rsid w:val="00995E28"/>
    <w:rsid w:val="0099720D"/>
    <w:rsid w:val="009A311C"/>
    <w:rsid w:val="009A4BE9"/>
    <w:rsid w:val="009A6C73"/>
    <w:rsid w:val="009B3FCB"/>
    <w:rsid w:val="009C1A6F"/>
    <w:rsid w:val="009C4018"/>
    <w:rsid w:val="009C7843"/>
    <w:rsid w:val="009D03D4"/>
    <w:rsid w:val="009D05A5"/>
    <w:rsid w:val="009D52F0"/>
    <w:rsid w:val="009E4BFE"/>
    <w:rsid w:val="009F0697"/>
    <w:rsid w:val="00A212E4"/>
    <w:rsid w:val="00A3289E"/>
    <w:rsid w:val="00A62D50"/>
    <w:rsid w:val="00A64592"/>
    <w:rsid w:val="00A77902"/>
    <w:rsid w:val="00AA08AF"/>
    <w:rsid w:val="00AB5F94"/>
    <w:rsid w:val="00AC16E4"/>
    <w:rsid w:val="00AD301F"/>
    <w:rsid w:val="00AE1FDA"/>
    <w:rsid w:val="00AE2DE9"/>
    <w:rsid w:val="00AE62CF"/>
    <w:rsid w:val="00AE64D1"/>
    <w:rsid w:val="00AE7A6D"/>
    <w:rsid w:val="00AF369F"/>
    <w:rsid w:val="00AF4921"/>
    <w:rsid w:val="00B11EE2"/>
    <w:rsid w:val="00B13A0E"/>
    <w:rsid w:val="00B15451"/>
    <w:rsid w:val="00B236D2"/>
    <w:rsid w:val="00B23EFB"/>
    <w:rsid w:val="00B2733B"/>
    <w:rsid w:val="00B4577D"/>
    <w:rsid w:val="00B505E0"/>
    <w:rsid w:val="00B709E8"/>
    <w:rsid w:val="00B75F21"/>
    <w:rsid w:val="00B803DE"/>
    <w:rsid w:val="00B86FCC"/>
    <w:rsid w:val="00B8731B"/>
    <w:rsid w:val="00B939D5"/>
    <w:rsid w:val="00BA203F"/>
    <w:rsid w:val="00BA4089"/>
    <w:rsid w:val="00BA6176"/>
    <w:rsid w:val="00BC7606"/>
    <w:rsid w:val="00BC76CA"/>
    <w:rsid w:val="00BD332D"/>
    <w:rsid w:val="00BE1FEB"/>
    <w:rsid w:val="00BE2212"/>
    <w:rsid w:val="00BE6559"/>
    <w:rsid w:val="00BF205C"/>
    <w:rsid w:val="00C11F4A"/>
    <w:rsid w:val="00C20BB2"/>
    <w:rsid w:val="00C274E5"/>
    <w:rsid w:val="00C2783A"/>
    <w:rsid w:val="00C3383B"/>
    <w:rsid w:val="00C56317"/>
    <w:rsid w:val="00C77D25"/>
    <w:rsid w:val="00C811C8"/>
    <w:rsid w:val="00C827E3"/>
    <w:rsid w:val="00C84482"/>
    <w:rsid w:val="00CA27D7"/>
    <w:rsid w:val="00CA4D10"/>
    <w:rsid w:val="00CB1639"/>
    <w:rsid w:val="00CD15A6"/>
    <w:rsid w:val="00CD6577"/>
    <w:rsid w:val="00CD6A41"/>
    <w:rsid w:val="00D02C18"/>
    <w:rsid w:val="00D0302F"/>
    <w:rsid w:val="00D03CD7"/>
    <w:rsid w:val="00D06A5A"/>
    <w:rsid w:val="00D11334"/>
    <w:rsid w:val="00D140E7"/>
    <w:rsid w:val="00D15848"/>
    <w:rsid w:val="00D345B0"/>
    <w:rsid w:val="00D42FFF"/>
    <w:rsid w:val="00D466F4"/>
    <w:rsid w:val="00D511AB"/>
    <w:rsid w:val="00D520FD"/>
    <w:rsid w:val="00D5402A"/>
    <w:rsid w:val="00D57209"/>
    <w:rsid w:val="00D61922"/>
    <w:rsid w:val="00D64259"/>
    <w:rsid w:val="00D66105"/>
    <w:rsid w:val="00D675B7"/>
    <w:rsid w:val="00D67924"/>
    <w:rsid w:val="00D70A34"/>
    <w:rsid w:val="00D75D53"/>
    <w:rsid w:val="00DA3AAD"/>
    <w:rsid w:val="00DB0C14"/>
    <w:rsid w:val="00DC43B6"/>
    <w:rsid w:val="00DC5C3F"/>
    <w:rsid w:val="00DC670B"/>
    <w:rsid w:val="00DE4FEF"/>
    <w:rsid w:val="00DE56F6"/>
    <w:rsid w:val="00DE692B"/>
    <w:rsid w:val="00DF0539"/>
    <w:rsid w:val="00DF34F8"/>
    <w:rsid w:val="00E263E9"/>
    <w:rsid w:val="00E6279F"/>
    <w:rsid w:val="00E7243C"/>
    <w:rsid w:val="00E730CE"/>
    <w:rsid w:val="00E854A0"/>
    <w:rsid w:val="00E91D5E"/>
    <w:rsid w:val="00E97109"/>
    <w:rsid w:val="00EA475E"/>
    <w:rsid w:val="00EA4DE5"/>
    <w:rsid w:val="00EA4F0B"/>
    <w:rsid w:val="00EA7808"/>
    <w:rsid w:val="00EA7F03"/>
    <w:rsid w:val="00EC54E5"/>
    <w:rsid w:val="00ED2C76"/>
    <w:rsid w:val="00F348EA"/>
    <w:rsid w:val="00F34FD9"/>
    <w:rsid w:val="00F50395"/>
    <w:rsid w:val="00F528A4"/>
    <w:rsid w:val="00F569B5"/>
    <w:rsid w:val="00F713DC"/>
    <w:rsid w:val="00F72418"/>
    <w:rsid w:val="00F7347D"/>
    <w:rsid w:val="00F9148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A835CD"/>
  <w15:chartTrackingRefBased/>
  <w15:docId w15:val="{9B55AD3F-D669-43C6-9A7B-C095F03A3F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5E0"/>
    <w:pPr>
      <w:spacing w:before="120" w:after="60" w:line="240" w:lineRule="auto"/>
    </w:pPr>
    <w:rPr>
      <w:rFonts w:ascii="Times New Roman" w:eastAsia="Times New Roman" w:hAnsi="Times New Roman" w:cs="Times New Roman"/>
      <w:kern w:val="16"/>
      <w:szCs w:val="20"/>
      <w:lang w:val="en-US"/>
    </w:rPr>
  </w:style>
  <w:style w:type="paragraph" w:styleId="Heading1">
    <w:name w:val="heading 1"/>
    <w:basedOn w:val="Normal"/>
    <w:next w:val="Normal"/>
    <w:link w:val="Heading1Char"/>
    <w:qFormat/>
    <w:rsid w:val="00B505E0"/>
    <w:pPr>
      <w:keepNext/>
      <w:keepLines/>
      <w:numPr>
        <w:numId w:val="2"/>
      </w:numPr>
      <w:tabs>
        <w:tab w:val="clear" w:pos="1800"/>
        <w:tab w:val="num" w:pos="3240"/>
      </w:tabs>
      <w:outlineLvl w:val="0"/>
    </w:pPr>
    <w:rPr>
      <w:rFonts w:ascii="Arial" w:hAnsi="Arial"/>
      <w:kern w:val="28"/>
      <w:sz w:val="56"/>
    </w:rPr>
  </w:style>
  <w:style w:type="paragraph" w:styleId="Heading2">
    <w:name w:val="heading 2"/>
    <w:basedOn w:val="Normal"/>
    <w:next w:val="Normal"/>
    <w:link w:val="Heading2Char"/>
    <w:qFormat/>
    <w:rsid w:val="00B505E0"/>
    <w:pPr>
      <w:keepNext/>
      <w:pageBreakBefore/>
      <w:numPr>
        <w:ilvl w:val="1"/>
        <w:numId w:val="2"/>
      </w:numPr>
      <w:tabs>
        <w:tab w:val="left" w:pos="720"/>
      </w:tabs>
      <w:spacing w:before="0" w:after="240"/>
      <w:outlineLvl w:val="1"/>
    </w:pPr>
    <w:rPr>
      <w:rFonts w:ascii="Arial" w:hAnsi="Arial"/>
      <w:b/>
      <w:color w:val="000000"/>
      <w:kern w:val="32"/>
      <w:sz w:val="32"/>
    </w:rPr>
  </w:style>
  <w:style w:type="paragraph" w:styleId="Heading3">
    <w:name w:val="heading 3"/>
    <w:basedOn w:val="Normal"/>
    <w:next w:val="Normal"/>
    <w:link w:val="Heading3Char"/>
    <w:uiPriority w:val="9"/>
    <w:semiHidden/>
    <w:unhideWhenUsed/>
    <w:qFormat/>
    <w:rsid w:val="005E018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qFormat/>
    <w:rsid w:val="00B505E0"/>
    <w:pPr>
      <w:tabs>
        <w:tab w:val="left" w:pos="576"/>
      </w:tabs>
      <w:spacing w:before="240" w:after="160"/>
      <w:outlineLvl w:val="3"/>
    </w:pPr>
    <w:rPr>
      <w:rFonts w:ascii="Arial" w:hAnsi="Arial"/>
      <w:b/>
      <w:kern w:val="21"/>
      <w:sz w:val="24"/>
    </w:rPr>
  </w:style>
  <w:style w:type="paragraph" w:styleId="Heading6">
    <w:name w:val="heading 6"/>
    <w:basedOn w:val="Normal"/>
    <w:next w:val="Normal"/>
    <w:link w:val="Heading6Char"/>
    <w:qFormat/>
    <w:rsid w:val="00B505E0"/>
    <w:pPr>
      <w:numPr>
        <w:ilvl w:val="5"/>
        <w:numId w:val="2"/>
      </w:numPr>
      <w:spacing w:before="240"/>
      <w:outlineLvl w:val="5"/>
    </w:pPr>
    <w:rPr>
      <w:i/>
    </w:rPr>
  </w:style>
  <w:style w:type="paragraph" w:styleId="Heading7">
    <w:name w:val="heading 7"/>
    <w:basedOn w:val="Normal"/>
    <w:next w:val="Normal"/>
    <w:link w:val="Heading7Char"/>
    <w:qFormat/>
    <w:rsid w:val="00B505E0"/>
    <w:pPr>
      <w:numPr>
        <w:ilvl w:val="6"/>
        <w:numId w:val="2"/>
      </w:numPr>
      <w:spacing w:before="240"/>
      <w:outlineLvl w:val="6"/>
    </w:pPr>
    <w:rPr>
      <w:rFonts w:ascii="Arial" w:hAnsi="Arial"/>
      <w:sz w:val="20"/>
    </w:rPr>
  </w:style>
  <w:style w:type="paragraph" w:styleId="Heading8">
    <w:name w:val="heading 8"/>
    <w:basedOn w:val="Normal"/>
    <w:next w:val="Normal"/>
    <w:link w:val="Heading8Char"/>
    <w:qFormat/>
    <w:rsid w:val="00B505E0"/>
    <w:pPr>
      <w:numPr>
        <w:ilvl w:val="7"/>
        <w:numId w:val="2"/>
      </w:numPr>
      <w:spacing w:before="240"/>
      <w:outlineLvl w:val="7"/>
    </w:pPr>
    <w:rPr>
      <w:rFonts w:ascii="Arial" w:hAnsi="Arial"/>
      <w:i/>
      <w:sz w:val="20"/>
    </w:rPr>
  </w:style>
  <w:style w:type="paragraph" w:styleId="Heading9">
    <w:name w:val="heading 9"/>
    <w:basedOn w:val="Normal"/>
    <w:next w:val="Normal"/>
    <w:link w:val="Heading9Char"/>
    <w:qFormat/>
    <w:rsid w:val="00B505E0"/>
    <w:pPr>
      <w:numPr>
        <w:ilvl w:val="8"/>
        <w:numId w:val="2"/>
      </w:numPr>
      <w:spacing w:before="24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505E0"/>
    <w:rPr>
      <w:rFonts w:ascii="Arial" w:eastAsia="Times New Roman" w:hAnsi="Arial" w:cs="Times New Roman"/>
      <w:kern w:val="28"/>
      <w:sz w:val="56"/>
      <w:szCs w:val="20"/>
      <w:lang w:val="en-US"/>
    </w:rPr>
  </w:style>
  <w:style w:type="character" w:customStyle="1" w:styleId="Heading2Char">
    <w:name w:val="Heading 2 Char"/>
    <w:basedOn w:val="DefaultParagraphFont"/>
    <w:link w:val="Heading2"/>
    <w:rsid w:val="00B505E0"/>
    <w:rPr>
      <w:rFonts w:ascii="Arial" w:eastAsia="Times New Roman" w:hAnsi="Arial" w:cs="Times New Roman"/>
      <w:b/>
      <w:color w:val="000000"/>
      <w:kern w:val="32"/>
      <w:sz w:val="32"/>
      <w:szCs w:val="20"/>
      <w:lang w:val="en-US"/>
    </w:rPr>
  </w:style>
  <w:style w:type="character" w:customStyle="1" w:styleId="Heading4Char">
    <w:name w:val="Heading 4 Char"/>
    <w:basedOn w:val="DefaultParagraphFont"/>
    <w:link w:val="Heading4"/>
    <w:rsid w:val="00B505E0"/>
    <w:rPr>
      <w:rFonts w:ascii="Arial" w:eastAsia="Times New Roman" w:hAnsi="Arial" w:cs="Times New Roman"/>
      <w:b/>
      <w:kern w:val="21"/>
      <w:sz w:val="24"/>
      <w:szCs w:val="20"/>
      <w:lang w:val="en-US"/>
    </w:rPr>
  </w:style>
  <w:style w:type="character" w:customStyle="1" w:styleId="Heading6Char">
    <w:name w:val="Heading 6 Char"/>
    <w:basedOn w:val="DefaultParagraphFont"/>
    <w:link w:val="Heading6"/>
    <w:rsid w:val="00B505E0"/>
    <w:rPr>
      <w:rFonts w:ascii="Times New Roman" w:eastAsia="Times New Roman" w:hAnsi="Times New Roman" w:cs="Times New Roman"/>
      <w:i/>
      <w:kern w:val="16"/>
      <w:szCs w:val="20"/>
      <w:lang w:val="en-US"/>
    </w:rPr>
  </w:style>
  <w:style w:type="character" w:customStyle="1" w:styleId="Heading7Char">
    <w:name w:val="Heading 7 Char"/>
    <w:basedOn w:val="DefaultParagraphFont"/>
    <w:link w:val="Heading7"/>
    <w:rsid w:val="00B505E0"/>
    <w:rPr>
      <w:rFonts w:ascii="Arial" w:eastAsia="Times New Roman" w:hAnsi="Arial" w:cs="Times New Roman"/>
      <w:kern w:val="16"/>
      <w:sz w:val="20"/>
      <w:szCs w:val="20"/>
      <w:lang w:val="en-US"/>
    </w:rPr>
  </w:style>
  <w:style w:type="character" w:customStyle="1" w:styleId="Heading8Char">
    <w:name w:val="Heading 8 Char"/>
    <w:basedOn w:val="DefaultParagraphFont"/>
    <w:link w:val="Heading8"/>
    <w:rsid w:val="00B505E0"/>
    <w:rPr>
      <w:rFonts w:ascii="Arial" w:eastAsia="Times New Roman" w:hAnsi="Arial" w:cs="Times New Roman"/>
      <w:i/>
      <w:kern w:val="16"/>
      <w:sz w:val="20"/>
      <w:szCs w:val="20"/>
      <w:lang w:val="en-US"/>
    </w:rPr>
  </w:style>
  <w:style w:type="character" w:customStyle="1" w:styleId="Heading9Char">
    <w:name w:val="Heading 9 Char"/>
    <w:basedOn w:val="DefaultParagraphFont"/>
    <w:link w:val="Heading9"/>
    <w:rsid w:val="00B505E0"/>
    <w:rPr>
      <w:rFonts w:ascii="Arial" w:eastAsia="Times New Roman" w:hAnsi="Arial" w:cs="Times New Roman"/>
      <w:b/>
      <w:i/>
      <w:kern w:val="16"/>
      <w:sz w:val="18"/>
      <w:szCs w:val="20"/>
      <w:lang w:val="en-US"/>
    </w:rPr>
  </w:style>
  <w:style w:type="paragraph" w:customStyle="1" w:styleId="BulletedNormal">
    <w:name w:val="Bulleted Normal"/>
    <w:basedOn w:val="Normal"/>
    <w:next w:val="Normal"/>
    <w:rsid w:val="00B505E0"/>
    <w:pPr>
      <w:numPr>
        <w:numId w:val="1"/>
      </w:numPr>
      <w:tabs>
        <w:tab w:val="clear" w:pos="450"/>
        <w:tab w:val="left" w:pos="216"/>
      </w:tabs>
      <w:spacing w:before="0"/>
      <w:ind w:left="216" w:hanging="216"/>
    </w:pPr>
    <w:rPr>
      <w:snapToGrid w:val="0"/>
    </w:rPr>
  </w:style>
  <w:style w:type="paragraph" w:styleId="TOC7">
    <w:name w:val="toc 7"/>
    <w:basedOn w:val="TOC1"/>
    <w:next w:val="Normal"/>
    <w:rsid w:val="00B505E0"/>
    <w:pPr>
      <w:tabs>
        <w:tab w:val="left" w:pos="576"/>
        <w:tab w:val="right" w:leader="dot" w:pos="9360"/>
      </w:tabs>
      <w:spacing w:before="360" w:after="60"/>
      <w:ind w:left="576" w:right="720" w:hanging="576"/>
    </w:pPr>
    <w:rPr>
      <w:rFonts w:ascii="Arial" w:hAnsi="Arial"/>
      <w:b/>
    </w:rPr>
  </w:style>
  <w:style w:type="paragraph" w:styleId="TOC8">
    <w:name w:val="toc 8"/>
    <w:basedOn w:val="Normal"/>
    <w:next w:val="Normal"/>
    <w:semiHidden/>
    <w:rsid w:val="00B505E0"/>
    <w:pPr>
      <w:tabs>
        <w:tab w:val="right" w:leader="dot" w:pos="9360"/>
      </w:tabs>
      <w:ind w:left="1080" w:right="720"/>
    </w:pPr>
    <w:rPr>
      <w:rFonts w:ascii="Arial" w:hAnsi="Arial"/>
      <w:sz w:val="20"/>
    </w:rPr>
  </w:style>
  <w:style w:type="paragraph" w:styleId="TOC9">
    <w:name w:val="toc 9"/>
    <w:basedOn w:val="TOC8"/>
    <w:next w:val="Normal"/>
    <w:semiHidden/>
    <w:rsid w:val="00B505E0"/>
    <w:pPr>
      <w:numPr>
        <w:numId w:val="5"/>
      </w:numPr>
    </w:pPr>
  </w:style>
  <w:style w:type="paragraph" w:styleId="TOC1">
    <w:name w:val="toc 1"/>
    <w:basedOn w:val="Normal"/>
    <w:next w:val="Normal"/>
    <w:autoRedefine/>
    <w:uiPriority w:val="39"/>
    <w:semiHidden/>
    <w:unhideWhenUsed/>
    <w:rsid w:val="00B505E0"/>
    <w:pPr>
      <w:spacing w:after="100"/>
    </w:pPr>
  </w:style>
  <w:style w:type="paragraph" w:customStyle="1" w:styleId="NumberingExercise">
    <w:name w:val="Numbering(Exercise)"/>
    <w:basedOn w:val="Normal"/>
    <w:rsid w:val="005E0184"/>
    <w:pPr>
      <w:numPr>
        <w:numId w:val="6"/>
      </w:numPr>
    </w:pPr>
  </w:style>
  <w:style w:type="paragraph" w:customStyle="1" w:styleId="HeadingExercise">
    <w:name w:val="Heading Exercise"/>
    <w:basedOn w:val="Heading3"/>
    <w:next w:val="Normal"/>
    <w:autoRedefine/>
    <w:rsid w:val="005E0184"/>
    <w:pPr>
      <w:keepNext w:val="0"/>
      <w:keepLines w:val="0"/>
      <w:pBdr>
        <w:bottom w:val="single" w:sz="24" w:space="1" w:color="808080"/>
      </w:pBdr>
      <w:spacing w:before="480" w:after="160"/>
    </w:pPr>
    <w:rPr>
      <w:rFonts w:ascii="Arial" w:eastAsia="Times New Roman" w:hAnsi="Arial" w:cs="Times New Roman"/>
      <w:b/>
      <w:color w:val="000000"/>
      <w:kern w:val="28"/>
      <w:sz w:val="28"/>
      <w:szCs w:val="20"/>
    </w:rPr>
  </w:style>
  <w:style w:type="paragraph" w:styleId="ListParagraph">
    <w:name w:val="List Paragraph"/>
    <w:basedOn w:val="Normal"/>
    <w:uiPriority w:val="34"/>
    <w:qFormat/>
    <w:rsid w:val="005E0184"/>
    <w:pPr>
      <w:ind w:left="720"/>
    </w:pPr>
  </w:style>
  <w:style w:type="character" w:customStyle="1" w:styleId="Heading3Char">
    <w:name w:val="Heading 3 Char"/>
    <w:basedOn w:val="DefaultParagraphFont"/>
    <w:link w:val="Heading3"/>
    <w:uiPriority w:val="9"/>
    <w:semiHidden/>
    <w:rsid w:val="005E0184"/>
    <w:rPr>
      <w:rFonts w:asciiTheme="majorHAnsi" w:eastAsiaTheme="majorEastAsia" w:hAnsiTheme="majorHAnsi" w:cstheme="majorBidi"/>
      <w:color w:val="1F4D78" w:themeColor="accent1" w:themeShade="7F"/>
      <w:kern w:val="16"/>
      <w:sz w:val="24"/>
      <w:szCs w:val="24"/>
      <w:lang w:val="en-US"/>
    </w:rPr>
  </w:style>
  <w:style w:type="paragraph" w:styleId="NormalWeb">
    <w:name w:val="Normal (Web)"/>
    <w:basedOn w:val="Normal"/>
    <w:uiPriority w:val="99"/>
    <w:unhideWhenUsed/>
    <w:rsid w:val="003913EA"/>
    <w:pPr>
      <w:spacing w:before="100" w:beforeAutospacing="1" w:after="100" w:afterAutospacing="1"/>
    </w:pPr>
    <w:rPr>
      <w:kern w:val="0"/>
      <w:sz w:val="24"/>
      <w:szCs w:val="24"/>
    </w:rPr>
  </w:style>
  <w:style w:type="character" w:styleId="Strong">
    <w:name w:val="Strong"/>
    <w:basedOn w:val="DefaultParagraphFont"/>
    <w:uiPriority w:val="22"/>
    <w:qFormat/>
    <w:rsid w:val="003913EA"/>
    <w:rPr>
      <w:b/>
      <w:bCs/>
    </w:rPr>
  </w:style>
  <w:style w:type="character" w:styleId="Emphasis">
    <w:name w:val="Emphasis"/>
    <w:basedOn w:val="DefaultParagraphFont"/>
    <w:uiPriority w:val="20"/>
    <w:qFormat/>
    <w:rsid w:val="003913EA"/>
    <w:rPr>
      <w:i/>
      <w:iCs/>
    </w:rPr>
  </w:style>
  <w:style w:type="character" w:customStyle="1" w:styleId="t">
    <w:name w:val="t"/>
    <w:basedOn w:val="DefaultParagraphFont"/>
    <w:rsid w:val="00ED2C76"/>
  </w:style>
  <w:style w:type="character" w:styleId="Hyperlink">
    <w:name w:val="Hyperlink"/>
    <w:basedOn w:val="DefaultParagraphFont"/>
    <w:uiPriority w:val="99"/>
    <w:semiHidden/>
    <w:unhideWhenUsed/>
    <w:rsid w:val="00353A4E"/>
    <w:rPr>
      <w:color w:val="0000FF"/>
      <w:u w:val="single"/>
    </w:rPr>
  </w:style>
  <w:style w:type="character" w:customStyle="1" w:styleId="apple-converted-space">
    <w:name w:val="apple-converted-space"/>
    <w:basedOn w:val="DefaultParagraphFont"/>
    <w:rsid w:val="00353A4E"/>
  </w:style>
  <w:style w:type="character" w:styleId="PlaceholderText">
    <w:name w:val="Placeholder Text"/>
    <w:basedOn w:val="DefaultParagraphFont"/>
    <w:uiPriority w:val="99"/>
    <w:semiHidden/>
    <w:rsid w:val="00C5631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3710019">
      <w:bodyDiv w:val="1"/>
      <w:marLeft w:val="0"/>
      <w:marRight w:val="0"/>
      <w:marTop w:val="0"/>
      <w:marBottom w:val="0"/>
      <w:divBdr>
        <w:top w:val="none" w:sz="0" w:space="0" w:color="auto"/>
        <w:left w:val="none" w:sz="0" w:space="0" w:color="auto"/>
        <w:bottom w:val="none" w:sz="0" w:space="0" w:color="auto"/>
        <w:right w:val="none" w:sz="0" w:space="0" w:color="auto"/>
      </w:divBdr>
    </w:div>
    <w:div w:id="2004624062">
      <w:bodyDiv w:val="1"/>
      <w:marLeft w:val="0"/>
      <w:marRight w:val="0"/>
      <w:marTop w:val="0"/>
      <w:marBottom w:val="0"/>
      <w:divBdr>
        <w:top w:val="none" w:sz="0" w:space="0" w:color="auto"/>
        <w:left w:val="none" w:sz="0" w:space="0" w:color="auto"/>
        <w:bottom w:val="none" w:sz="0" w:space="0" w:color="auto"/>
        <w:right w:val="none" w:sz="0" w:space="0" w:color="auto"/>
      </w:divBdr>
      <w:divsChild>
        <w:div w:id="1823425557">
          <w:marLeft w:val="0"/>
          <w:marRight w:val="0"/>
          <w:marTop w:val="0"/>
          <w:marBottom w:val="0"/>
          <w:divBdr>
            <w:top w:val="none" w:sz="0" w:space="0" w:color="auto"/>
            <w:left w:val="none" w:sz="0" w:space="0" w:color="auto"/>
            <w:bottom w:val="none" w:sz="0" w:space="0" w:color="auto"/>
            <w:right w:val="none" w:sz="0" w:space="0" w:color="auto"/>
          </w:divBdr>
          <w:divsChild>
            <w:div w:id="1741633892">
              <w:marLeft w:val="0"/>
              <w:marRight w:val="0"/>
              <w:marTop w:val="0"/>
              <w:marBottom w:val="0"/>
              <w:divBdr>
                <w:top w:val="none" w:sz="0" w:space="0" w:color="auto"/>
                <w:left w:val="none" w:sz="0" w:space="0" w:color="auto"/>
                <w:bottom w:val="none" w:sz="0" w:space="0" w:color="auto"/>
                <w:right w:val="none" w:sz="0" w:space="0" w:color="auto"/>
              </w:divBdr>
            </w:div>
            <w:div w:id="141388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fontTable" Target="fontTable.xml"/><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41" Type="http://schemas.openxmlformats.org/officeDocument/2006/relationships/image" Target="media/image37.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glossaryDocument" Target="glossary/document.xml"/><Relationship Id="rId8" Type="http://schemas.openxmlformats.org/officeDocument/2006/relationships/image" Target="media/image4.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F68ADE4739F40B492AFC1B149D286CB"/>
        <w:category>
          <w:name w:val="General"/>
          <w:gallery w:val="placeholder"/>
        </w:category>
        <w:types>
          <w:type w:val="bbPlcHdr"/>
        </w:types>
        <w:behaviors>
          <w:behavior w:val="content"/>
        </w:behaviors>
        <w:guid w:val="{44CB07FD-DADC-4CE0-900F-0572D6911F62}"/>
      </w:docPartPr>
      <w:docPartBody>
        <w:p w:rsidR="00F94894" w:rsidRDefault="0065414C" w:rsidP="0065414C">
          <w:pPr>
            <w:pStyle w:val="0F68ADE4739F40B492AFC1B149D286CB"/>
          </w:pPr>
          <w:r w:rsidRPr="00B07372">
            <w:rPr>
              <w:rStyle w:val="PlaceholderText"/>
            </w:rPr>
            <w:t>Click or tap here to enter text.</w:t>
          </w:r>
        </w:p>
      </w:docPartBody>
    </w:docPart>
    <w:docPart>
      <w:docPartPr>
        <w:name w:val="DB972B0999854BC29C93E8EC4776C445"/>
        <w:category>
          <w:name w:val="General"/>
          <w:gallery w:val="placeholder"/>
        </w:category>
        <w:types>
          <w:type w:val="bbPlcHdr"/>
        </w:types>
        <w:behaviors>
          <w:behavior w:val="content"/>
        </w:behaviors>
        <w:guid w:val="{96AE5D63-208B-4A82-A3BE-A7FAD8BF7290}"/>
      </w:docPartPr>
      <w:docPartBody>
        <w:p w:rsidR="0065414C" w:rsidRDefault="0065414C" w:rsidP="0065414C">
          <w:pPr>
            <w:pStyle w:val="NumberingExercise"/>
            <w:numPr>
              <w:ilvl w:val="0"/>
              <w:numId w:val="3"/>
            </w:numPr>
            <w:ind w:left="720"/>
          </w:pPr>
          <w:r>
            <w:t xml:space="preserve">Create a new diagram in your project. Name the diagram </w:t>
          </w:r>
          <w:r>
            <w:rPr>
              <w:b/>
            </w:rPr>
            <w:t>Bank Clustering</w:t>
          </w:r>
          <w:r>
            <w:t>.</w:t>
          </w:r>
        </w:p>
        <w:p w:rsidR="0065414C" w:rsidRDefault="0065414C" w:rsidP="0065414C">
          <w:pPr>
            <w:pStyle w:val="NumberingExercise"/>
            <w:numPr>
              <w:ilvl w:val="0"/>
              <w:numId w:val="3"/>
            </w:numPr>
            <w:ind w:left="720"/>
          </w:pPr>
          <w:r>
            <w:t xml:space="preserve">Use the </w:t>
          </w:r>
          <w:r>
            <w:rPr>
              <w:b/>
            </w:rPr>
            <w:t>bank_direct_</w:t>
          </w:r>
          <w:r w:rsidRPr="00F52E66">
            <w:rPr>
              <w:b/>
            </w:rPr>
            <w:t>marketing</w:t>
          </w:r>
          <w:r>
            <w:t xml:space="preserve"> data as a data source for this clustering and profiling exercise.</w:t>
          </w:r>
        </w:p>
        <w:p w:rsidR="0065414C" w:rsidRDefault="0065414C" w:rsidP="0065414C">
          <w:pPr>
            <w:pStyle w:val="NumberingExercise"/>
            <w:numPr>
              <w:ilvl w:val="0"/>
              <w:numId w:val="3"/>
            </w:numPr>
            <w:ind w:left="720"/>
          </w:pPr>
          <w:r>
            <w:t>Determine whether the model roles and measurement levels assigned to the variables are appropriate.</w:t>
          </w:r>
        </w:p>
        <w:p w:rsidR="0065414C" w:rsidRDefault="0065414C" w:rsidP="0065414C">
          <w:pPr>
            <w:pStyle w:val="NumberingExercise"/>
            <w:numPr>
              <w:ilvl w:val="0"/>
              <w:numId w:val="3"/>
            </w:numPr>
            <w:ind w:left="720"/>
          </w:pPr>
          <w:r>
            <w:t>Examine the distribution of the values of these variables:</w:t>
          </w:r>
        </w:p>
        <w:p w:rsidR="0065414C" w:rsidRPr="00C46A6D" w:rsidRDefault="0065414C" w:rsidP="00920168">
          <w:pPr>
            <w:pStyle w:val="BulletedNormal"/>
            <w:ind w:left="936"/>
            <w:rPr>
              <w:b/>
            </w:rPr>
          </w:pPr>
          <w:r w:rsidRPr="00C46A6D">
            <w:rPr>
              <w:b/>
            </w:rPr>
            <w:t>balance</w:t>
          </w:r>
        </w:p>
        <w:p w:rsidR="0065414C" w:rsidRPr="00C46A6D" w:rsidRDefault="0065414C" w:rsidP="00920168">
          <w:pPr>
            <w:pStyle w:val="BulletedNormal"/>
            <w:ind w:left="936"/>
            <w:rPr>
              <w:b/>
            </w:rPr>
          </w:pPr>
          <w:r w:rsidRPr="00C46A6D">
            <w:rPr>
              <w:b/>
            </w:rPr>
            <w:t>day</w:t>
          </w:r>
        </w:p>
        <w:p w:rsidR="0065414C" w:rsidRPr="00C46A6D" w:rsidRDefault="0065414C" w:rsidP="00920168">
          <w:pPr>
            <w:pStyle w:val="BulletedNormal"/>
            <w:ind w:left="936"/>
            <w:rPr>
              <w:b/>
            </w:rPr>
          </w:pPr>
          <w:r w:rsidRPr="00C46A6D">
            <w:rPr>
              <w:b/>
            </w:rPr>
            <w:t>previous</w:t>
          </w:r>
        </w:p>
        <w:p w:rsidR="0065414C" w:rsidRPr="00C46A6D" w:rsidRDefault="0065414C" w:rsidP="00920168">
          <w:pPr>
            <w:pStyle w:val="BulletedNormal"/>
            <w:ind w:left="936"/>
            <w:rPr>
              <w:b/>
            </w:rPr>
          </w:pPr>
          <w:r w:rsidRPr="00C46A6D">
            <w:rPr>
              <w:b/>
            </w:rPr>
            <w:t>duration</w:t>
          </w:r>
        </w:p>
        <w:p w:rsidR="0065414C" w:rsidRPr="00C46A6D" w:rsidRDefault="0065414C" w:rsidP="00920168">
          <w:pPr>
            <w:pStyle w:val="BulletedNormal"/>
            <w:ind w:left="936"/>
            <w:rPr>
              <w:b/>
            </w:rPr>
          </w:pPr>
          <w:r>
            <w:rPr>
              <w:b/>
            </w:rPr>
            <w:t>a</w:t>
          </w:r>
          <w:r w:rsidRPr="00C46A6D">
            <w:rPr>
              <w:b/>
            </w:rPr>
            <w:t>ge</w:t>
          </w:r>
        </w:p>
        <w:p w:rsidR="0065414C" w:rsidRDefault="0065414C" w:rsidP="00920168">
          <w:pPr>
            <w:pStyle w:val="BulletedNormal"/>
            <w:ind w:left="936"/>
          </w:pPr>
          <w:r w:rsidRPr="00C46A6D">
            <w:rPr>
              <w:b/>
            </w:rPr>
            <w:t>campaign</w:t>
          </w:r>
        </w:p>
        <w:p w:rsidR="0065414C" w:rsidRDefault="0065414C" w:rsidP="00920168">
          <w:pPr>
            <w:pStyle w:val="NumberingExercise"/>
            <w:numPr>
              <w:ilvl w:val="0"/>
              <w:numId w:val="0"/>
            </w:numPr>
            <w:tabs>
              <w:tab w:val="right" w:pos="9360"/>
            </w:tabs>
            <w:ind w:left="720"/>
          </w:pPr>
          <w:r>
            <w:t xml:space="preserve">The three most heavily skewed distributions are for </w:t>
          </w:r>
          <w:r w:rsidRPr="00C46A6D">
            <w:rPr>
              <w:b/>
            </w:rPr>
            <w:t>balance</w:t>
          </w:r>
          <w:r>
            <w:t xml:space="preserve">, </w:t>
          </w:r>
          <w:r w:rsidRPr="00C46A6D">
            <w:rPr>
              <w:b/>
            </w:rPr>
            <w:t>campaign</w:t>
          </w:r>
          <w:r>
            <w:t xml:space="preserve">, and </w:t>
          </w:r>
          <w:r w:rsidRPr="00C46A6D">
            <w:rPr>
              <w:b/>
            </w:rPr>
            <w:t>previous</w:t>
          </w:r>
          <w:r>
            <w:t>. Although not optimal, we could reduce the skewness of the distributions by taking the log of the variable.</w:t>
          </w:r>
        </w:p>
        <w:p w:rsidR="0065414C" w:rsidRDefault="0065414C" w:rsidP="0065414C">
          <w:pPr>
            <w:pStyle w:val="NumberingExercise"/>
            <w:numPr>
              <w:ilvl w:val="0"/>
              <w:numId w:val="3"/>
            </w:numPr>
            <w:ind w:left="720"/>
          </w:pPr>
          <w:r>
            <w:t xml:space="preserve">Drag a </w:t>
          </w:r>
          <w:r w:rsidRPr="001E782E">
            <w:rPr>
              <w:b/>
            </w:rPr>
            <w:t>Transform Variables</w:t>
          </w:r>
          <w:r>
            <w:t xml:space="preserve"> node onto the diagram and connect it to the </w:t>
          </w:r>
          <w:r w:rsidRPr="001E782E">
            <w:rPr>
              <w:b/>
            </w:rPr>
            <w:t>Input Data</w:t>
          </w:r>
          <w:r>
            <w:t xml:space="preserve"> source.</w:t>
          </w:r>
        </w:p>
        <w:p w:rsidR="0065414C" w:rsidRDefault="0065414C" w:rsidP="0065414C">
          <w:pPr>
            <w:pStyle w:val="NumberingExercise"/>
            <w:numPr>
              <w:ilvl w:val="0"/>
              <w:numId w:val="3"/>
            </w:numPr>
            <w:ind w:left="720"/>
          </w:pPr>
          <w:r>
            <w:t>Apply a log transformation to the following variables:</w:t>
          </w:r>
        </w:p>
        <w:p w:rsidR="0065414C" w:rsidRPr="00C46A6D" w:rsidRDefault="0065414C" w:rsidP="00920168">
          <w:pPr>
            <w:pStyle w:val="BulletedNormal"/>
            <w:ind w:left="936"/>
            <w:rPr>
              <w:b/>
            </w:rPr>
          </w:pPr>
          <w:r w:rsidRPr="00C46A6D">
            <w:rPr>
              <w:b/>
            </w:rPr>
            <w:t>balance</w:t>
          </w:r>
        </w:p>
        <w:p w:rsidR="0065414C" w:rsidRPr="00C46A6D" w:rsidRDefault="0065414C" w:rsidP="00920168">
          <w:pPr>
            <w:pStyle w:val="BulletedNormal"/>
            <w:ind w:left="936"/>
            <w:rPr>
              <w:b/>
            </w:rPr>
          </w:pPr>
          <w:r w:rsidRPr="00C46A6D">
            <w:rPr>
              <w:b/>
            </w:rPr>
            <w:t>previous</w:t>
          </w:r>
        </w:p>
        <w:p w:rsidR="0065414C" w:rsidRDefault="0065414C" w:rsidP="00920168">
          <w:pPr>
            <w:pStyle w:val="BulletedNormal"/>
            <w:ind w:left="936"/>
            <w:rPr>
              <w:b/>
            </w:rPr>
          </w:pPr>
          <w:r w:rsidRPr="00C46A6D">
            <w:rPr>
              <w:b/>
            </w:rPr>
            <w:t>campaign</w:t>
          </w:r>
        </w:p>
        <w:p w:rsidR="0065414C" w:rsidRDefault="0065414C" w:rsidP="0065414C">
          <w:pPr>
            <w:pStyle w:val="BulletedNormal"/>
            <w:numPr>
              <w:ilvl w:val="0"/>
              <w:numId w:val="3"/>
            </w:numPr>
            <w:ind w:left="785"/>
          </w:pPr>
          <w:r>
            <w:t xml:space="preserve">Connect a </w:t>
          </w:r>
          <w:r w:rsidRPr="000F229E">
            <w:rPr>
              <w:b/>
            </w:rPr>
            <w:t>Cluster</w:t>
          </w:r>
          <w:r>
            <w:t xml:space="preserve"> node to the </w:t>
          </w:r>
          <w:r w:rsidRPr="00181CEF">
            <w:rPr>
              <w:b/>
            </w:rPr>
            <w:t>Transform Variables</w:t>
          </w:r>
          <w:r>
            <w:t xml:space="preserve"> node.</w:t>
          </w:r>
        </w:p>
        <w:p w:rsidR="0065414C" w:rsidRDefault="0065414C" w:rsidP="0065414C">
          <w:pPr>
            <w:pStyle w:val="NumberingExercise"/>
            <w:numPr>
              <w:ilvl w:val="0"/>
              <w:numId w:val="3"/>
            </w:numPr>
            <w:ind w:left="720"/>
          </w:pPr>
          <w:r>
            <w:t xml:space="preserve">Change </w:t>
          </w:r>
          <w:r w:rsidRPr="000F229E">
            <w:rPr>
              <w:b/>
            </w:rPr>
            <w:t>Maximum Number of Clusters</w:t>
          </w:r>
          <w:r>
            <w:t xml:space="preserve"> to </w:t>
          </w:r>
          <w:r>
            <w:rPr>
              <w:b/>
            </w:rPr>
            <w:t>6</w:t>
          </w:r>
          <w:r>
            <w:t>.</w:t>
          </w:r>
        </w:p>
        <w:p w:rsidR="0065414C" w:rsidRDefault="0065414C" w:rsidP="0065414C">
          <w:pPr>
            <w:pStyle w:val="NumberingExercise"/>
            <w:numPr>
              <w:ilvl w:val="0"/>
              <w:numId w:val="3"/>
            </w:numPr>
            <w:ind w:left="720"/>
          </w:pPr>
          <w:r>
            <w:t xml:space="preserve">Change </w:t>
          </w:r>
          <w:r w:rsidRPr="00CA4000">
            <w:rPr>
              <w:b/>
            </w:rPr>
            <w:t>Use</w:t>
          </w:r>
          <w:r>
            <w:t xml:space="preserve"> for all the variables to </w:t>
          </w:r>
          <w:r w:rsidRPr="000F229E">
            <w:rPr>
              <w:b/>
            </w:rPr>
            <w:t>No</w:t>
          </w:r>
          <w:r>
            <w:t xml:space="preserve">, except for these: </w:t>
          </w:r>
        </w:p>
        <w:p w:rsidR="0065414C" w:rsidRPr="00C46A6D" w:rsidRDefault="0065414C" w:rsidP="00920168">
          <w:pPr>
            <w:pStyle w:val="BulletedNormal"/>
            <w:ind w:left="936"/>
            <w:rPr>
              <w:b/>
            </w:rPr>
          </w:pPr>
          <w:r w:rsidRPr="00C46A6D">
            <w:rPr>
              <w:b/>
            </w:rPr>
            <w:t>balance</w:t>
          </w:r>
        </w:p>
        <w:p w:rsidR="0065414C" w:rsidRPr="00C46A6D" w:rsidRDefault="0065414C" w:rsidP="00920168">
          <w:pPr>
            <w:pStyle w:val="BulletedNormal"/>
            <w:ind w:left="936"/>
            <w:rPr>
              <w:b/>
            </w:rPr>
          </w:pPr>
          <w:r w:rsidRPr="00C46A6D">
            <w:rPr>
              <w:b/>
            </w:rPr>
            <w:t>previous</w:t>
          </w:r>
        </w:p>
        <w:p w:rsidR="0065414C" w:rsidRPr="00C46A6D" w:rsidRDefault="0065414C" w:rsidP="00920168">
          <w:pPr>
            <w:pStyle w:val="BulletedNormal"/>
            <w:ind w:left="936"/>
            <w:rPr>
              <w:b/>
            </w:rPr>
          </w:pPr>
          <w:r w:rsidRPr="00C46A6D">
            <w:rPr>
              <w:b/>
            </w:rPr>
            <w:t>duration</w:t>
          </w:r>
        </w:p>
        <w:p w:rsidR="0065414C" w:rsidRPr="00C46A6D" w:rsidRDefault="0065414C" w:rsidP="00920168">
          <w:pPr>
            <w:pStyle w:val="BulletedNormal"/>
            <w:ind w:left="936"/>
            <w:rPr>
              <w:b/>
            </w:rPr>
          </w:pPr>
          <w:r w:rsidRPr="00C46A6D">
            <w:rPr>
              <w:b/>
            </w:rPr>
            <w:t>Age</w:t>
          </w:r>
        </w:p>
        <w:p w:rsidR="0065414C" w:rsidRPr="00C46A6D" w:rsidRDefault="0065414C" w:rsidP="00920168">
          <w:pPr>
            <w:pStyle w:val="BulletedNormal"/>
            <w:ind w:left="936"/>
            <w:rPr>
              <w:b/>
            </w:rPr>
          </w:pPr>
          <w:r w:rsidRPr="00C46A6D">
            <w:rPr>
              <w:b/>
            </w:rPr>
            <w:t>campaign</w:t>
          </w:r>
        </w:p>
        <w:p w:rsidR="00F94894" w:rsidRDefault="00F94894" w:rsidP="0065414C">
          <w:pPr>
            <w:pStyle w:val="DB972B0999854BC29C93E8EC4776C445"/>
          </w:pP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inherit">
    <w:altName w:val="Cambria"/>
    <w:panose1 w:val="00000000000000000000"/>
    <w:charset w:val="00"/>
    <w:family w:val="roman"/>
    <w:notTrueType/>
    <w:pitch w:val="default"/>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1F3BBC"/>
    <w:multiLevelType w:val="multilevel"/>
    <w:tmpl w:val="186AFB74"/>
    <w:lvl w:ilvl="0">
      <w:start w:val="1"/>
      <w:numFmt w:val="decimal"/>
      <w:pStyle w:val="NumberingExercise"/>
      <w:suff w:val="nothing"/>
      <w:lvlText w:val="%1.   "/>
      <w:lvlJc w:val="left"/>
      <w:pPr>
        <w:ind w:left="360" w:hanging="360"/>
      </w:pPr>
      <w:rPr>
        <w:b/>
        <w:i w:val="0"/>
      </w:rPr>
    </w:lvl>
    <w:lvl w:ilvl="1">
      <w:start w:val="1"/>
      <w:numFmt w:val="lowerLetter"/>
      <w:suff w:val="nothing"/>
      <w:lvlText w:val="%2."/>
      <w:lvlJc w:val="left"/>
      <w:pPr>
        <w:ind w:left="720" w:hanging="360"/>
      </w:pPr>
      <w:rPr>
        <w:rFonts w:ascii="Times New Roman" w:eastAsia="Times New Roman" w:hAnsi="Times New Roman" w:cs="Times New Roman"/>
        <w:b/>
        <w:i w:val="0"/>
      </w:rPr>
    </w:lvl>
    <w:lvl w:ilvl="2">
      <w:start w:val="1"/>
      <w:numFmt w:val="decimal"/>
      <w:suff w:val="nothing"/>
      <w:lvlText w:val="%3)   "/>
      <w:lvlJc w:val="left"/>
      <w:pPr>
        <w:ind w:left="1080" w:hanging="360"/>
      </w:pPr>
    </w:lvl>
    <w:lvl w:ilvl="3">
      <w:start w:val="1"/>
      <w:numFmt w:val="lowerLetter"/>
      <w:suff w:val="nothing"/>
      <w:lvlText w:val="%4)   "/>
      <w:lvlJc w:val="left"/>
      <w:pPr>
        <w:ind w:left="1440" w:hanging="360"/>
      </w:pPr>
    </w:lvl>
    <w:lvl w:ilvl="4">
      <w:start w:val="1"/>
      <w:numFmt w:val="decimal"/>
      <w:suff w:val="nothing"/>
      <w:lvlText w:val="(%5)  "/>
      <w:lvlJc w:val="left"/>
      <w:pPr>
        <w:ind w:left="1800" w:hanging="36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3F0C7905"/>
    <w:multiLevelType w:val="hybridMultilevel"/>
    <w:tmpl w:val="2B64F078"/>
    <w:lvl w:ilvl="0" w:tplc="977CE6EE">
      <w:start w:val="1"/>
      <w:numFmt w:val="lowerLetter"/>
      <w:lvlText w:val="%1."/>
      <w:lvlJc w:val="left"/>
      <w:pPr>
        <w:ind w:left="1080" w:hanging="360"/>
      </w:pPr>
      <w:rPr>
        <w:b/>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381264C"/>
    <w:multiLevelType w:val="singleLevel"/>
    <w:tmpl w:val="403229C8"/>
    <w:lvl w:ilvl="0">
      <w:start w:val="1"/>
      <w:numFmt w:val="bullet"/>
      <w:pStyle w:val="BulletedNormal"/>
      <w:lvlText w:val=""/>
      <w:lvlJc w:val="left"/>
      <w:pPr>
        <w:tabs>
          <w:tab w:val="num" w:pos="450"/>
        </w:tabs>
        <w:ind w:left="450" w:hanging="360"/>
      </w:pPr>
      <w:rPr>
        <w:rFonts w:ascii="Symbol" w:hAnsi="Symbol" w:hint="default"/>
      </w:rPr>
    </w:lvl>
  </w:abstractNum>
  <w:num w:numId="1" w16cid:durableId="1758020948">
    <w:abstractNumId w:val="2"/>
  </w:num>
  <w:num w:numId="2" w16cid:durableId="101727144">
    <w:abstractNumId w:val="0"/>
  </w:num>
  <w:num w:numId="3" w16cid:durableId="2037729289">
    <w:abstractNumId w:val="1"/>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5414C"/>
    <w:rsid w:val="00125945"/>
    <w:rsid w:val="00224EA2"/>
    <w:rsid w:val="0051707B"/>
    <w:rsid w:val="006227BF"/>
    <w:rsid w:val="0065414C"/>
    <w:rsid w:val="00745D3D"/>
    <w:rsid w:val="00A6036C"/>
    <w:rsid w:val="00F9489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5414C"/>
    <w:rPr>
      <w:color w:val="808080"/>
    </w:rPr>
  </w:style>
  <w:style w:type="paragraph" w:customStyle="1" w:styleId="0F68ADE4739F40B492AFC1B149D286CB">
    <w:name w:val="0F68ADE4739F40B492AFC1B149D286CB"/>
    <w:rsid w:val="0065414C"/>
  </w:style>
  <w:style w:type="paragraph" w:customStyle="1" w:styleId="DB972B0999854BC29C93E8EC4776C445">
    <w:name w:val="DB972B0999854BC29C93E8EC4776C445"/>
    <w:rsid w:val="0065414C"/>
  </w:style>
  <w:style w:type="paragraph" w:customStyle="1" w:styleId="BulletedNormal">
    <w:name w:val="Bulleted Normal"/>
    <w:basedOn w:val="Normal"/>
    <w:next w:val="Normal"/>
    <w:rsid w:val="0065414C"/>
    <w:pPr>
      <w:numPr>
        <w:numId w:val="1"/>
      </w:numPr>
      <w:tabs>
        <w:tab w:val="clear" w:pos="450"/>
        <w:tab w:val="left" w:pos="216"/>
      </w:tabs>
      <w:spacing w:after="60" w:line="240" w:lineRule="auto"/>
      <w:ind w:left="216" w:hanging="216"/>
    </w:pPr>
    <w:rPr>
      <w:rFonts w:ascii="Times New Roman" w:eastAsia="Times New Roman" w:hAnsi="Times New Roman" w:cs="Times New Roman"/>
      <w:snapToGrid w:val="0"/>
      <w:kern w:val="16"/>
      <w:szCs w:val="20"/>
      <w:lang w:val="en-US" w:eastAsia="en-US"/>
    </w:rPr>
  </w:style>
  <w:style w:type="paragraph" w:customStyle="1" w:styleId="NumberingExercise">
    <w:name w:val="Numbering(Exercise)"/>
    <w:basedOn w:val="Normal"/>
    <w:rsid w:val="0065414C"/>
    <w:pPr>
      <w:numPr>
        <w:numId w:val="2"/>
      </w:numPr>
      <w:spacing w:before="120" w:after="60" w:line="240" w:lineRule="auto"/>
    </w:pPr>
    <w:rPr>
      <w:rFonts w:ascii="Times New Roman" w:eastAsia="Times New Roman" w:hAnsi="Times New Roman" w:cs="Times New Roman"/>
      <w:kern w:val="16"/>
      <w:szCs w:val="20"/>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18</TotalTime>
  <Pages>23</Pages>
  <Words>996</Words>
  <Characters>567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pe Stelly</dc:creator>
  <cp:keywords/>
  <dc:description/>
  <cp:lastModifiedBy>laptop 07</cp:lastModifiedBy>
  <cp:revision>251</cp:revision>
  <dcterms:created xsi:type="dcterms:W3CDTF">2021-05-28T20:38:00Z</dcterms:created>
  <dcterms:modified xsi:type="dcterms:W3CDTF">2022-08-18T10:12:00Z</dcterms:modified>
</cp:coreProperties>
</file>